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FBD8E7"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DFBDA2B" wp14:editId="7DFBDA2C">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7DFBD8E8"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7DFBD8E9"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7DFBD8EA"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7DFBD8ED"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7DFBD8EB"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7DFBD8EC" w14:textId="77777777" w:rsidR="00D2559D" w:rsidRPr="00996FAF" w:rsidRDefault="0053051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IRT Greenwell Gardens</w:t>
            </w:r>
          </w:p>
        </w:tc>
      </w:tr>
      <w:tr w:rsidR="00CA37CB" w:rsidRPr="00996FAF" w14:paraId="7DFBD8F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DFBD8EE"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7DFBD8EF" w14:textId="77777777" w:rsidR="00CA37CB" w:rsidRPr="00996FAF" w:rsidRDefault="0053051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4 Brereton Street</w:t>
            </w:r>
            <w:r w:rsidR="00F045F4" w:rsidRPr="00602258">
              <w:rPr>
                <w:rFonts w:ascii="Arial" w:hAnsi="Arial" w:cs="Arial"/>
                <w:color w:val="auto"/>
              </w:rPr>
              <w:t xml:space="preserve"> </w:t>
            </w:r>
            <w:r>
              <w:rPr>
                <w:rFonts w:ascii="Arial" w:hAnsi="Arial" w:cs="Arial"/>
                <w:color w:val="auto"/>
              </w:rPr>
              <w:t>NOWRA</w:t>
            </w:r>
            <w:r w:rsidR="00CA37CB" w:rsidRPr="00602258">
              <w:rPr>
                <w:rFonts w:ascii="Arial" w:hAnsi="Arial" w:cs="Arial"/>
                <w:color w:val="auto"/>
              </w:rPr>
              <w:t xml:space="preserve"> </w:t>
            </w:r>
            <w:r>
              <w:rPr>
                <w:rFonts w:ascii="Arial" w:hAnsi="Arial" w:cs="Arial"/>
                <w:color w:val="auto"/>
              </w:rPr>
              <w:t>NSW</w:t>
            </w:r>
            <w:r w:rsidR="00CA37CB" w:rsidRPr="00602258">
              <w:rPr>
                <w:rFonts w:ascii="Arial" w:hAnsi="Arial" w:cs="Arial"/>
                <w:color w:val="auto"/>
              </w:rPr>
              <w:t xml:space="preserve"> </w:t>
            </w:r>
            <w:r>
              <w:rPr>
                <w:rFonts w:ascii="Arial" w:hAnsi="Arial" w:cs="Arial"/>
                <w:color w:val="auto"/>
              </w:rPr>
              <w:t>2541</w:t>
            </w:r>
          </w:p>
        </w:tc>
      </w:tr>
      <w:tr w:rsidR="00CA37CB" w:rsidRPr="00996FAF" w14:paraId="7DFBD8F3"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DFBD8F1"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DFBD8F2" w14:textId="77777777" w:rsidR="00CA37CB" w:rsidRPr="00996FAF" w:rsidRDefault="0053051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0559</w:t>
            </w:r>
          </w:p>
        </w:tc>
      </w:tr>
      <w:tr w:rsidR="00D2559D" w:rsidRPr="00996FAF" w14:paraId="7DFBD8F6"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DFBD8F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7DFBD8F5" w14:textId="77777777" w:rsidR="00D2559D" w:rsidRPr="00996FAF" w:rsidRDefault="0053051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Illawarra Retirement Trust</w:t>
            </w:r>
          </w:p>
        </w:tc>
      </w:tr>
      <w:tr w:rsidR="00D2559D" w:rsidRPr="00996FAF" w14:paraId="7DFBD8F9"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DFBD8F7"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7DFBD8F8" w14:textId="77777777" w:rsidR="00D2559D" w:rsidRPr="00996FAF" w:rsidRDefault="0053051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DFBD8FC"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7DFBD8FA"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7DFBD8FB" w14:textId="77777777" w:rsidR="00D2559D" w:rsidRPr="00996FAF" w:rsidRDefault="0053051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15 November 2022 to 17 November 2022</w:t>
            </w:r>
          </w:p>
        </w:tc>
      </w:tr>
      <w:tr w:rsidR="00D2559D" w:rsidRPr="00996FAF" w14:paraId="7DFBD8FF"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7DFBD8FD"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7DFBD8FE" w14:textId="5DE2E7A9" w:rsidR="00D2559D" w:rsidRPr="00996FAF" w:rsidRDefault="00EB7C63"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EB7C63">
              <w:rPr>
                <w:rFonts w:ascii="Arial" w:hAnsi="Arial" w:cs="Arial"/>
                <w:color w:val="auto"/>
              </w:rPr>
              <w:t>14 December 2022</w:t>
            </w:r>
          </w:p>
        </w:tc>
      </w:tr>
    </w:tbl>
    <w:bookmarkEnd w:id="0"/>
    <w:p w14:paraId="7DFBD900"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7DFBD901"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 xml:space="preserve">This performance </w:t>
      </w:r>
      <w:proofErr w:type="gramStart"/>
      <w:r w:rsidRPr="00996FAF">
        <w:rPr>
          <w:rFonts w:ascii="Arial" w:eastAsiaTheme="majorEastAsia" w:hAnsi="Arial" w:cs="Arial"/>
          <w:b/>
          <w:bCs/>
          <w:sz w:val="30"/>
          <w:szCs w:val="28"/>
        </w:rPr>
        <w:t>report</w:t>
      </w:r>
      <w:proofErr w:type="gramEnd"/>
    </w:p>
    <w:p w14:paraId="7DFBD902" w14:textId="7079B360" w:rsidR="000078F8" w:rsidRPr="00996FAF" w:rsidRDefault="000078F8" w:rsidP="0036130C">
      <w:pPr>
        <w:pStyle w:val="NormalArial"/>
      </w:pPr>
      <w:r w:rsidRPr="00996FAF">
        <w:t xml:space="preserve">This performance report for </w:t>
      </w:r>
      <w:r w:rsidR="00530519">
        <w:rPr>
          <w:color w:val="auto"/>
        </w:rPr>
        <w:t>IRT Greenwell Gardens</w:t>
      </w:r>
      <w:r w:rsidRPr="00996FAF">
        <w:rPr>
          <w:color w:val="auto"/>
        </w:rPr>
        <w:t xml:space="preserve"> (</w:t>
      </w:r>
      <w:r w:rsidRPr="00996FAF">
        <w:rPr>
          <w:b/>
          <w:color w:val="auto"/>
        </w:rPr>
        <w:t>the service</w:t>
      </w:r>
      <w:r w:rsidRPr="00996FAF">
        <w:rPr>
          <w:color w:val="auto"/>
        </w:rPr>
        <w:t xml:space="preserve">) has been prepared </w:t>
      </w:r>
      <w:r w:rsidRPr="005174F8">
        <w:rPr>
          <w:color w:val="auto"/>
        </w:rPr>
        <w:t xml:space="preserve">by </w:t>
      </w:r>
      <w:r w:rsidR="00555597" w:rsidRPr="005174F8">
        <w:rPr>
          <w:color w:val="auto"/>
        </w:rPr>
        <w:t>D</w:t>
      </w:r>
      <w:r w:rsidR="00EB7C63">
        <w:rPr>
          <w:color w:val="auto"/>
        </w:rPr>
        <w:t>enise</w:t>
      </w:r>
      <w:r w:rsidR="00555597" w:rsidRPr="005174F8">
        <w:rPr>
          <w:color w:val="auto"/>
        </w:rPr>
        <w:t xml:space="preserve"> McDonald,</w:t>
      </w:r>
      <w:r w:rsidRPr="005174F8">
        <w:rPr>
          <w:color w:val="auto"/>
        </w:rPr>
        <w:t xml:space="preserve"> delegate of the Aged Care Quality and Safety Commissioner (Commissioner)</w:t>
      </w:r>
      <w:r w:rsidRPr="005174F8">
        <w:rPr>
          <w:rStyle w:val="FootnoteReference"/>
          <w:color w:val="auto"/>
        </w:rPr>
        <w:footnoteReference w:id="1"/>
      </w:r>
      <w:r w:rsidRPr="005174F8">
        <w:rPr>
          <w:color w:val="auto"/>
        </w:rPr>
        <w:t>.</w:t>
      </w:r>
    </w:p>
    <w:p w14:paraId="7DFBD903"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7DFBD90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7DFBD90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7DFBD906" w14:textId="77777777" w:rsidR="00DF37F2" w:rsidRPr="00996FAF" w:rsidRDefault="00DF37F2" w:rsidP="0036130C">
      <w:pPr>
        <w:pStyle w:val="NormalArial"/>
      </w:pPr>
      <w:r w:rsidRPr="00996FAF">
        <w:t>The following information has been considered in preparing the performance report:</w:t>
      </w:r>
    </w:p>
    <w:p w14:paraId="7DFBD907" w14:textId="749EFF9B" w:rsidR="00DF37F2" w:rsidRPr="005174F8"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for </w:t>
      </w:r>
      <w:r w:rsidRPr="00996FAF">
        <w:rPr>
          <w:rFonts w:ascii="Arial" w:hAnsi="Arial" w:cs="Arial"/>
          <w:color w:val="auto"/>
        </w:rPr>
        <w:t xml:space="preserve">the </w:t>
      </w:r>
      <w:r w:rsidR="00530519">
        <w:rPr>
          <w:rFonts w:ascii="Arial" w:hAnsi="Arial" w:cs="Arial"/>
          <w:color w:val="auto"/>
        </w:rPr>
        <w:t>Site Audit</w:t>
      </w:r>
      <w:r w:rsidRPr="00996FAF">
        <w:rPr>
          <w:rFonts w:ascii="Arial" w:hAnsi="Arial" w:cs="Arial"/>
          <w:color w:val="auto"/>
        </w:rPr>
        <w:t xml:space="preserve">; the </w:t>
      </w:r>
      <w:r w:rsidR="00530519">
        <w:rPr>
          <w:rFonts w:ascii="Arial" w:hAnsi="Arial" w:cs="Arial"/>
          <w:color w:val="auto"/>
        </w:rPr>
        <w:t>Site Audit</w:t>
      </w:r>
      <w:r w:rsidRPr="00996FAF">
        <w:rPr>
          <w:rFonts w:ascii="Arial" w:hAnsi="Arial" w:cs="Arial"/>
          <w:color w:val="auto"/>
        </w:rPr>
        <w:t xml:space="preserve"> report was informed by </w:t>
      </w:r>
      <w:r w:rsidRPr="005174F8">
        <w:rPr>
          <w:rFonts w:ascii="Arial" w:hAnsi="Arial" w:cs="Arial"/>
          <w:color w:val="auto"/>
        </w:rPr>
        <w:t>a site assessment, observations at the service, review of documents and interviews with staff, consumers/</w:t>
      </w:r>
      <w:r w:rsidR="005174F8" w:rsidRPr="005174F8">
        <w:rPr>
          <w:rFonts w:ascii="Arial" w:hAnsi="Arial" w:cs="Arial"/>
          <w:color w:val="auto"/>
        </w:rPr>
        <w:t>representatives,</w:t>
      </w:r>
      <w:r w:rsidRPr="005174F8">
        <w:rPr>
          <w:rFonts w:ascii="Arial" w:hAnsi="Arial" w:cs="Arial"/>
          <w:color w:val="auto"/>
        </w:rPr>
        <w:t xml:space="preserve"> and others</w:t>
      </w:r>
      <w:r w:rsidR="00555597" w:rsidRPr="005174F8">
        <w:rPr>
          <w:rFonts w:ascii="Arial" w:hAnsi="Arial" w:cs="Arial"/>
          <w:color w:val="auto"/>
        </w:rPr>
        <w:t>.</w:t>
      </w:r>
    </w:p>
    <w:p w14:paraId="7DFBD90B" w14:textId="3BFB41D5"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7DFBD90C"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7DFBD90F"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DFBD90D"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7DFBD90E" w14:textId="0630B308" w:rsidR="00FC045E" w:rsidRPr="00996FAF" w:rsidRDefault="00827500"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174F8">
                  <w:rPr>
                    <w:rFonts w:ascii="Arial" w:hAnsi="Arial" w:cs="Arial"/>
                  </w:rPr>
                  <w:t>Compliant</w:t>
                </w:r>
              </w:sdtContent>
            </w:sdt>
          </w:p>
        </w:tc>
      </w:tr>
      <w:tr w:rsidR="00996FAF" w:rsidRPr="00996FAF" w14:paraId="7DFBD912"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DFBD910" w14:textId="77777777" w:rsidR="00FC045E" w:rsidRPr="00996FAF" w:rsidRDefault="00FC045E" w:rsidP="009767BC">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tcPr>
          <w:p w14:paraId="7DFBD911" w14:textId="5D1CD55C" w:rsidR="00FC045E" w:rsidRPr="00996FAF" w:rsidRDefault="0082750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174F8">
                  <w:rPr>
                    <w:rFonts w:ascii="Arial" w:hAnsi="Arial" w:cs="Arial"/>
                    <w:b/>
                  </w:rPr>
                  <w:t>Compliant</w:t>
                </w:r>
              </w:sdtContent>
            </w:sdt>
            <w:r w:rsidR="00FC045E" w:rsidRPr="00996FAF" w:rsidDel="00BA10E1">
              <w:rPr>
                <w:rFonts w:ascii="Arial" w:hAnsi="Arial" w:cs="Arial"/>
                <w:b/>
              </w:rPr>
              <w:t xml:space="preserve"> </w:t>
            </w:r>
          </w:p>
        </w:tc>
      </w:tr>
      <w:tr w:rsidR="00996FAF" w:rsidRPr="00996FAF" w14:paraId="7DFBD915"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DFBD913"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tcPr>
          <w:p w14:paraId="7DFBD914" w14:textId="37505638" w:rsidR="00FC045E" w:rsidRPr="00996FAF" w:rsidRDefault="0082750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401896"/>
                <w:placeholder>
                  <w:docPart w:val="C89A94DFFEE0425CBBD08C0631155E56"/>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174F8">
                  <w:rPr>
                    <w:rFonts w:ascii="Arial" w:hAnsi="Arial" w:cs="Arial"/>
                    <w:b/>
                  </w:rPr>
                  <w:t>Compliant</w:t>
                </w:r>
              </w:sdtContent>
            </w:sdt>
            <w:r w:rsidR="00FC045E" w:rsidRPr="00996FAF" w:rsidDel="00D03094">
              <w:rPr>
                <w:rFonts w:ascii="Arial" w:hAnsi="Arial" w:cs="Arial"/>
                <w:b/>
              </w:rPr>
              <w:t xml:space="preserve"> </w:t>
            </w:r>
          </w:p>
        </w:tc>
      </w:tr>
      <w:tr w:rsidR="00996FAF" w:rsidRPr="00996FAF" w14:paraId="7DFBD918"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DFBD916"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7DFBD917" w14:textId="01659F2E" w:rsidR="00FC045E" w:rsidRPr="00996FAF" w:rsidRDefault="0082750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174F8">
                  <w:rPr>
                    <w:rFonts w:ascii="Arial" w:hAnsi="Arial" w:cs="Arial"/>
                    <w:b/>
                  </w:rPr>
                  <w:t>Compliant</w:t>
                </w:r>
              </w:sdtContent>
            </w:sdt>
            <w:r w:rsidR="00FC045E" w:rsidRPr="00996FAF" w:rsidDel="00D03094">
              <w:rPr>
                <w:rFonts w:ascii="Arial" w:hAnsi="Arial" w:cs="Arial"/>
                <w:b/>
              </w:rPr>
              <w:t xml:space="preserve"> </w:t>
            </w:r>
          </w:p>
        </w:tc>
      </w:tr>
      <w:tr w:rsidR="00996FAF" w:rsidRPr="00996FAF" w14:paraId="7DFBD91B"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DFBD919"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tcPr>
          <w:p w14:paraId="7DFBD91A" w14:textId="1A288F87" w:rsidR="00FC045E" w:rsidRPr="00996FAF" w:rsidRDefault="0082750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1413970812"/>
                <w:placeholder>
                  <w:docPart w:val="30B1C248B84743D5AA6812FDBB2A315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174F8">
                  <w:rPr>
                    <w:rFonts w:ascii="Arial" w:hAnsi="Arial" w:cs="Arial"/>
                    <w:b/>
                  </w:rPr>
                  <w:t>Compliant</w:t>
                </w:r>
              </w:sdtContent>
            </w:sdt>
            <w:r w:rsidR="00FC045E" w:rsidRPr="00996FAF" w:rsidDel="00D03094">
              <w:rPr>
                <w:rFonts w:ascii="Arial" w:hAnsi="Arial" w:cs="Arial"/>
                <w:b/>
              </w:rPr>
              <w:t xml:space="preserve"> </w:t>
            </w:r>
          </w:p>
        </w:tc>
      </w:tr>
      <w:tr w:rsidR="00996FAF" w:rsidRPr="00996FAF" w14:paraId="7DFBD91E"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DFBD91C"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7DFBD91D" w14:textId="06A403BF" w:rsidR="00FC045E" w:rsidRPr="00996FAF" w:rsidRDefault="0082750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174F8">
                  <w:rPr>
                    <w:rFonts w:ascii="Arial" w:hAnsi="Arial" w:cs="Arial"/>
                    <w:b/>
                  </w:rPr>
                  <w:t>Compliant</w:t>
                </w:r>
              </w:sdtContent>
            </w:sdt>
            <w:r w:rsidR="00FC045E" w:rsidRPr="00996FAF" w:rsidDel="00D03094">
              <w:rPr>
                <w:rFonts w:ascii="Arial" w:hAnsi="Arial" w:cs="Arial"/>
                <w:b/>
              </w:rPr>
              <w:t xml:space="preserve"> </w:t>
            </w:r>
          </w:p>
        </w:tc>
      </w:tr>
      <w:tr w:rsidR="00996FAF" w:rsidRPr="00996FAF" w14:paraId="7DFBD921" w14:textId="77777777" w:rsidTr="00334B7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DFBD91F"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7DFBD920" w14:textId="243EF1B3" w:rsidR="00FC045E" w:rsidRPr="00996FAF" w:rsidRDefault="00827500"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174F8">
                  <w:rPr>
                    <w:rFonts w:ascii="Arial" w:hAnsi="Arial" w:cs="Arial"/>
                    <w:b/>
                  </w:rPr>
                  <w:t>Compliant</w:t>
                </w:r>
              </w:sdtContent>
            </w:sdt>
            <w:r w:rsidR="00FC045E" w:rsidRPr="00996FAF" w:rsidDel="00D03094">
              <w:rPr>
                <w:rFonts w:ascii="Arial" w:hAnsi="Arial" w:cs="Arial"/>
                <w:b/>
              </w:rPr>
              <w:t xml:space="preserve"> </w:t>
            </w:r>
          </w:p>
        </w:tc>
      </w:tr>
      <w:tr w:rsidR="00996FAF" w:rsidRPr="00996FAF" w14:paraId="7DFBD924" w14:textId="77777777" w:rsidTr="00334B7D">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DFBD922" w14:textId="77777777" w:rsidR="00FC045E" w:rsidRPr="00996FAF" w:rsidRDefault="00FC045E" w:rsidP="009767BC">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tcPr>
          <w:p w14:paraId="7DFBD923" w14:textId="131CA903" w:rsidR="00FC045E" w:rsidRPr="00996FAF" w:rsidRDefault="00827500"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417631571"/>
                <w:placeholder>
                  <w:docPart w:val="A3A1F3B00F244430B5A21C76912789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5174F8">
                  <w:rPr>
                    <w:rFonts w:ascii="Arial" w:hAnsi="Arial" w:cs="Arial"/>
                    <w:b/>
                  </w:rPr>
                  <w:t>Compliant</w:t>
                </w:r>
              </w:sdtContent>
            </w:sdt>
            <w:r w:rsidR="00FC045E" w:rsidRPr="00996FAF" w:rsidDel="00D03094">
              <w:rPr>
                <w:rFonts w:ascii="Arial" w:hAnsi="Arial" w:cs="Arial"/>
                <w:b/>
              </w:rPr>
              <w:t xml:space="preserve"> </w:t>
            </w:r>
          </w:p>
        </w:tc>
      </w:tr>
    </w:tbl>
    <w:p w14:paraId="7DFBD925"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7DFBD926"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7DFBD928" w14:textId="07E364E9" w:rsidR="00FC045E" w:rsidRPr="00996FAF" w:rsidRDefault="00FC045E" w:rsidP="0036130C">
      <w:pPr>
        <w:pStyle w:val="NormalArial"/>
      </w:pPr>
      <w:r w:rsidRPr="00996FAF">
        <w:t xml:space="preserve">There are no specific areas identified in which improvements must be made to ensure compliance with the Quality Standards. The provider is required to actively pursue continuous improvement </w:t>
      </w:r>
      <w:proofErr w:type="gramStart"/>
      <w:r w:rsidRPr="00996FAF">
        <w:t>in order to</w:t>
      </w:r>
      <w:proofErr w:type="gramEnd"/>
      <w:r w:rsidRPr="00996FAF">
        <w:t xml:space="preserve"> remain compliant with the Quality Standards.</w:t>
      </w:r>
    </w:p>
    <w:p w14:paraId="7DFBD92D" w14:textId="62BDA292" w:rsidR="00FC045E" w:rsidRPr="00996FAF" w:rsidRDefault="00FC045E" w:rsidP="0036130C">
      <w:pPr>
        <w:pStyle w:val="NormalArial"/>
      </w:pPr>
      <w:r w:rsidRPr="00996FAF">
        <w:br w:type="page"/>
      </w:r>
    </w:p>
    <w:p w14:paraId="7DFBD92E"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720"/>
        <w:gridCol w:w="1843"/>
      </w:tblGrid>
      <w:tr w:rsidR="00FC045E" w:rsidRPr="00996FAF" w14:paraId="7DFBD931" w14:textId="77777777" w:rsidTr="005325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0" w:type="dxa"/>
            <w:gridSpan w:val="2"/>
            <w:tcBorders>
              <w:bottom w:val="single" w:sz="4" w:space="0" w:color="BFBFBF" w:themeColor="background1" w:themeShade="BF"/>
              <w:right w:val="none" w:sz="0" w:space="0" w:color="auto"/>
            </w:tcBorders>
          </w:tcPr>
          <w:p w14:paraId="7DFBD92F"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1843" w:type="dxa"/>
            <w:tcBorders>
              <w:bottom w:val="single" w:sz="4" w:space="0" w:color="BFBFBF" w:themeColor="background1" w:themeShade="BF"/>
            </w:tcBorders>
          </w:tcPr>
          <w:p w14:paraId="7DFBD93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7DFBD935" w14:textId="77777777" w:rsidTr="005325B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FBD932"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720" w:type="dxa"/>
            <w:shd w:val="clear" w:color="auto" w:fill="auto"/>
            <w:vAlign w:val="top"/>
          </w:tcPr>
          <w:p w14:paraId="7DFBD933"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1843" w:type="dxa"/>
            <w:shd w:val="clear" w:color="auto" w:fill="auto"/>
            <w:vAlign w:val="top"/>
          </w:tcPr>
          <w:p w14:paraId="7DFBD934" w14:textId="6533674D" w:rsidR="00FC045E" w:rsidRPr="00996FAF" w:rsidRDefault="00827500"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5B2341">
                  <w:rPr>
                    <w:rFonts w:ascii="Arial" w:hAnsi="Arial" w:cs="Arial"/>
                    <w:color w:val="auto"/>
                  </w:rPr>
                  <w:t>Compliant</w:t>
                </w:r>
              </w:sdtContent>
            </w:sdt>
          </w:p>
        </w:tc>
      </w:tr>
      <w:tr w:rsidR="00FC045E" w:rsidRPr="00996FAF" w14:paraId="7DFBD939" w14:textId="77777777" w:rsidTr="005325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FBD936"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b)</w:t>
            </w:r>
          </w:p>
        </w:tc>
        <w:tc>
          <w:tcPr>
            <w:tcW w:w="6720" w:type="dxa"/>
            <w:shd w:val="clear" w:color="auto" w:fill="auto"/>
            <w:vAlign w:val="top"/>
          </w:tcPr>
          <w:p w14:paraId="7DFBD937"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1843" w:type="dxa"/>
            <w:shd w:val="clear" w:color="auto" w:fill="auto"/>
            <w:vAlign w:val="top"/>
          </w:tcPr>
          <w:p w14:paraId="7DFBD938" w14:textId="570C0619" w:rsidR="00FC045E" w:rsidRPr="00996FAF" w:rsidRDefault="00827500"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12287221"/>
                <w:placeholder>
                  <w:docPart w:val="11B41900549D4B2D9E4F7B6006645E91"/>
                </w:placeholder>
                <w:dropDownList>
                  <w:listItem w:displayText="choose a rating" w:value="choose a rating"/>
                  <w:listItem w:displayText="Compliant" w:value="Compliant"/>
                  <w:listItem w:displayText="Non-compliant" w:value="Non-compliant"/>
                </w:dropDownList>
              </w:sdtPr>
              <w:sdtEndPr/>
              <w:sdtContent>
                <w:r w:rsidR="005B2341">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7DFBD941" w14:textId="77777777" w:rsidTr="005325B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FBD93A"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c)</w:t>
            </w:r>
          </w:p>
        </w:tc>
        <w:tc>
          <w:tcPr>
            <w:tcW w:w="6720" w:type="dxa"/>
            <w:shd w:val="clear" w:color="auto" w:fill="auto"/>
            <w:vAlign w:val="top"/>
          </w:tcPr>
          <w:p w14:paraId="7DFBD93B"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7DFBD93C"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7DFBD93D"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7DFBD93E" w14:textId="77777777" w:rsidR="00FC045E" w:rsidRPr="00996FAF" w:rsidRDefault="00FC045E" w:rsidP="00C272D4">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7DFBD93F" w14:textId="77777777" w:rsidR="00FC045E" w:rsidRPr="00996FAF" w:rsidRDefault="00FC045E" w:rsidP="00C272D4">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1843" w:type="dxa"/>
            <w:shd w:val="clear" w:color="auto" w:fill="auto"/>
            <w:vAlign w:val="top"/>
          </w:tcPr>
          <w:p w14:paraId="7DFBD940" w14:textId="1C832A11" w:rsidR="00FC045E" w:rsidRPr="00996FAF" w:rsidRDefault="00827500"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33673438"/>
                <w:placeholder>
                  <w:docPart w:val="A7A3017F49C04635A029C2B5076B7722"/>
                </w:placeholder>
                <w:dropDownList>
                  <w:listItem w:displayText="choose a rating" w:value="choose a rating"/>
                  <w:listItem w:displayText="Compliant" w:value="Compliant"/>
                  <w:listItem w:displayText="Non-compliant" w:value="Non-compliant"/>
                </w:dropDownList>
              </w:sdtPr>
              <w:sdtEndPr/>
              <w:sdtContent>
                <w:r w:rsidR="005B2341">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7DFBD945" w14:textId="77777777" w:rsidTr="005325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FBD942"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d)</w:t>
            </w:r>
          </w:p>
        </w:tc>
        <w:tc>
          <w:tcPr>
            <w:tcW w:w="6720" w:type="dxa"/>
            <w:shd w:val="clear" w:color="auto" w:fill="auto"/>
            <w:vAlign w:val="top"/>
          </w:tcPr>
          <w:p w14:paraId="7DFBD943"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1843" w:type="dxa"/>
            <w:shd w:val="clear" w:color="auto" w:fill="auto"/>
            <w:vAlign w:val="top"/>
          </w:tcPr>
          <w:p w14:paraId="7DFBD944" w14:textId="45CAC105" w:rsidR="00FC045E" w:rsidRPr="00996FAF" w:rsidRDefault="00827500" w:rsidP="00C272D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239329"/>
                <w:placeholder>
                  <w:docPart w:val="13ABD3404CA14FE7996DA209267D5E37"/>
                </w:placeholder>
                <w:dropDownList>
                  <w:listItem w:displayText="choose a rating" w:value="choose a rating"/>
                  <w:listItem w:displayText="Compliant" w:value="Compliant"/>
                  <w:listItem w:displayText="Non-compliant" w:value="Non-compliant"/>
                </w:dropDownList>
              </w:sdtPr>
              <w:sdtEndPr/>
              <w:sdtContent>
                <w:r w:rsidR="005B2341">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7DFBD949" w14:textId="77777777" w:rsidTr="005325B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FBD946"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e)</w:t>
            </w:r>
          </w:p>
        </w:tc>
        <w:tc>
          <w:tcPr>
            <w:tcW w:w="6720" w:type="dxa"/>
            <w:shd w:val="clear" w:color="auto" w:fill="auto"/>
            <w:vAlign w:val="top"/>
          </w:tcPr>
          <w:p w14:paraId="7DFBD947" w14:textId="77777777" w:rsidR="00FC045E" w:rsidRPr="00996FAF" w:rsidRDefault="00FC045E" w:rsidP="00C272D4">
            <w:pPr>
              <w:pStyle w:val="NormalArial"/>
              <w:cnfStyle w:val="000000000000" w:firstRow="0" w:lastRow="0" w:firstColumn="0" w:lastColumn="0" w:oddVBand="0" w:evenVBand="0" w:oddHBand="0" w:evenHBand="0" w:firstRowFirstColumn="0" w:firstRowLastColumn="0" w:lastRowFirstColumn="0" w:lastRowLastColumn="0"/>
            </w:pPr>
            <w:r w:rsidRPr="00996FAF">
              <w:t xml:space="preserve">Information provided to each consumer is current, accurate and timely, and communicated </w:t>
            </w:r>
            <w:proofErr w:type="gramStart"/>
            <w:r w:rsidRPr="00996FAF">
              <w:t>in a way that is clear</w:t>
            </w:r>
            <w:proofErr w:type="gramEnd"/>
            <w:r w:rsidRPr="00996FAF">
              <w:t>, easy to understand and enables them to exercise choice.</w:t>
            </w:r>
          </w:p>
        </w:tc>
        <w:tc>
          <w:tcPr>
            <w:tcW w:w="1843" w:type="dxa"/>
            <w:shd w:val="clear" w:color="auto" w:fill="auto"/>
            <w:vAlign w:val="top"/>
          </w:tcPr>
          <w:p w14:paraId="7DFBD948" w14:textId="6E222C38" w:rsidR="00FC045E" w:rsidRPr="00996FAF" w:rsidRDefault="00827500"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26257728"/>
                <w:placeholder>
                  <w:docPart w:val="A5C8CC2705EA421EA3E7F3A97EF40C4D"/>
                </w:placeholder>
                <w:dropDownList>
                  <w:listItem w:displayText="choose a rating" w:value="choose a rating"/>
                  <w:listItem w:displayText="Compliant" w:value="Compliant"/>
                  <w:listItem w:displayText="Non-compliant" w:value="Non-compliant"/>
                </w:dropDownList>
              </w:sdtPr>
              <w:sdtEndPr/>
              <w:sdtContent>
                <w:r w:rsidR="005B2341">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7DFBD94D" w14:textId="77777777" w:rsidTr="005325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FBD94A" w14:textId="77777777" w:rsidR="00FC045E" w:rsidRPr="00996FAF" w:rsidRDefault="00FC045E" w:rsidP="00C272D4">
            <w:pPr>
              <w:spacing w:line="22" w:lineRule="atLeast"/>
              <w:rPr>
                <w:rFonts w:ascii="Arial" w:hAnsi="Arial" w:cs="Arial"/>
                <w:color w:val="auto"/>
              </w:rPr>
            </w:pPr>
            <w:r w:rsidRPr="00996FAF">
              <w:rPr>
                <w:rFonts w:ascii="Arial" w:hAnsi="Arial" w:cs="Arial"/>
                <w:color w:val="auto"/>
              </w:rPr>
              <w:t>Requirement 1(3)(f)</w:t>
            </w:r>
          </w:p>
        </w:tc>
        <w:tc>
          <w:tcPr>
            <w:tcW w:w="6720" w:type="dxa"/>
            <w:shd w:val="clear" w:color="auto" w:fill="auto"/>
            <w:vAlign w:val="top"/>
          </w:tcPr>
          <w:p w14:paraId="7DFBD94B" w14:textId="77777777" w:rsidR="00FC045E" w:rsidRPr="00996FAF" w:rsidRDefault="00FC045E"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Each consumer’s privacy is </w:t>
            </w:r>
            <w:proofErr w:type="gramStart"/>
            <w:r w:rsidRPr="00996FAF">
              <w:rPr>
                <w:rFonts w:ascii="Arial" w:hAnsi="Arial" w:cs="Arial"/>
              </w:rPr>
              <w:t>respected</w:t>
            </w:r>
            <w:proofErr w:type="gramEnd"/>
            <w:r w:rsidRPr="00996FAF">
              <w:rPr>
                <w:rFonts w:ascii="Arial" w:hAnsi="Arial" w:cs="Arial"/>
              </w:rPr>
              <w:t xml:space="preserve"> and personal information is kept confidential.</w:t>
            </w:r>
          </w:p>
        </w:tc>
        <w:tc>
          <w:tcPr>
            <w:tcW w:w="1843" w:type="dxa"/>
            <w:shd w:val="clear" w:color="auto" w:fill="auto"/>
            <w:vAlign w:val="top"/>
          </w:tcPr>
          <w:p w14:paraId="7DFBD94C" w14:textId="255D74A0" w:rsidR="00FC045E" w:rsidRPr="00996FAF" w:rsidRDefault="00827500" w:rsidP="00C272D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06013165"/>
                <w:placeholder>
                  <w:docPart w:val="4408FEE9B1424DCEB1BDFFD79D5E74DC"/>
                </w:placeholder>
                <w:dropDownList>
                  <w:listItem w:displayText="choose a rating" w:value="choose a rating"/>
                  <w:listItem w:displayText="Compliant" w:value="Compliant"/>
                  <w:listItem w:displayText="Non-compliant" w:value="Non-compliant"/>
                </w:dropDownList>
              </w:sdtPr>
              <w:sdtEndPr/>
              <w:sdtContent>
                <w:r w:rsidR="005B2341">
                  <w:rPr>
                    <w:rFonts w:ascii="Arial" w:hAnsi="Arial" w:cs="Arial"/>
                    <w:color w:val="auto"/>
                  </w:rPr>
                  <w:t>Compliant</w:t>
                </w:r>
              </w:sdtContent>
            </w:sdt>
            <w:r w:rsidR="00FC045E" w:rsidRPr="00996FAF" w:rsidDel="00201C79">
              <w:rPr>
                <w:rFonts w:ascii="Arial" w:hAnsi="Arial" w:cs="Arial"/>
                <w:color w:val="0000FF"/>
              </w:rPr>
              <w:t xml:space="preserve"> </w:t>
            </w:r>
          </w:p>
        </w:tc>
      </w:tr>
    </w:tbl>
    <w:p w14:paraId="7DFBD94E" w14:textId="77777777" w:rsidR="001A5684" w:rsidRDefault="001A5684" w:rsidP="005325B9">
      <w:pPr>
        <w:pStyle w:val="Heading20"/>
        <w:spacing w:before="240"/>
      </w:pPr>
      <w:r w:rsidRPr="00996FAF">
        <w:t>Findings</w:t>
      </w:r>
    </w:p>
    <w:p w14:paraId="7DFBD94F" w14:textId="52F20D93" w:rsidR="00117022" w:rsidRDefault="00300B2D" w:rsidP="0036130C">
      <w:pPr>
        <w:pStyle w:val="NormalArial"/>
      </w:pPr>
      <w:r w:rsidRPr="00300B2D">
        <w:t xml:space="preserve">Consumers said they </w:t>
      </w:r>
      <w:r>
        <w:t>were</w:t>
      </w:r>
      <w:r w:rsidRPr="00300B2D">
        <w:t xml:space="preserve"> treated with dignity</w:t>
      </w:r>
      <w:r w:rsidR="001C5009">
        <w:t>,</w:t>
      </w:r>
      <w:r w:rsidRPr="00300B2D">
        <w:t xml:space="preserve"> respect, fe</w:t>
      </w:r>
      <w:r>
        <w:t>lt</w:t>
      </w:r>
      <w:r w:rsidRPr="00300B2D">
        <w:t xml:space="preserve"> accepted and valued.</w:t>
      </w:r>
      <w:r w:rsidRPr="00300B2D">
        <w:rPr>
          <w:rFonts w:eastAsia="Times New Roman"/>
          <w:color w:val="000000"/>
          <w:lang w:eastAsia="en-AU"/>
        </w:rPr>
        <w:t xml:space="preserve"> </w:t>
      </w:r>
      <w:r>
        <w:t>S</w:t>
      </w:r>
      <w:r w:rsidRPr="00300B2D">
        <w:t>taff explained how they respect</w:t>
      </w:r>
      <w:r>
        <w:t>ed</w:t>
      </w:r>
      <w:r w:rsidRPr="00300B2D">
        <w:t xml:space="preserve"> and promote</w:t>
      </w:r>
      <w:r>
        <w:t>d</w:t>
      </w:r>
      <w:r w:rsidRPr="00300B2D">
        <w:t xml:space="preserve"> cultural awareness in their everyday practice. </w:t>
      </w:r>
      <w:r>
        <w:t>T</w:t>
      </w:r>
      <w:r w:rsidRPr="00300B2D">
        <w:t>raining records show</w:t>
      </w:r>
      <w:r w:rsidR="001C5009">
        <w:t>ed</w:t>
      </w:r>
      <w:r w:rsidRPr="00300B2D">
        <w:t xml:space="preserve"> how the organisation support</w:t>
      </w:r>
      <w:r>
        <w:t>ed</w:t>
      </w:r>
      <w:r w:rsidRPr="00300B2D">
        <w:t xml:space="preserve"> staff to meet this requirement, and policies and procedures ha</w:t>
      </w:r>
      <w:r>
        <w:t xml:space="preserve">d </w:t>
      </w:r>
      <w:r w:rsidRPr="00300B2D">
        <w:t>an inclusive, consumer-centred approach to delivering care and services</w:t>
      </w:r>
      <w:r>
        <w:t>.</w:t>
      </w:r>
    </w:p>
    <w:p w14:paraId="3C3F634D" w14:textId="58089D29" w:rsidR="005E2F7C" w:rsidRDefault="00967109" w:rsidP="005E2F7C">
      <w:pPr>
        <w:pStyle w:val="NormalArial"/>
      </w:pPr>
      <w:r w:rsidRPr="00967109">
        <w:t xml:space="preserve">Consumers </w:t>
      </w:r>
      <w:r>
        <w:t>said</w:t>
      </w:r>
      <w:r w:rsidRPr="00967109">
        <w:t xml:space="preserve"> </w:t>
      </w:r>
      <w:r>
        <w:t>staff</w:t>
      </w:r>
      <w:r w:rsidRPr="00967109">
        <w:t xml:space="preserve"> underst</w:t>
      </w:r>
      <w:r>
        <w:t xml:space="preserve">ood </w:t>
      </w:r>
      <w:r w:rsidRPr="00967109">
        <w:t>their needs and preferences and kn</w:t>
      </w:r>
      <w:r>
        <w:t>ew</w:t>
      </w:r>
      <w:r w:rsidRPr="00967109">
        <w:t xml:space="preserve"> what to do to make sure they fe</w:t>
      </w:r>
      <w:r>
        <w:t>lt</w:t>
      </w:r>
      <w:r w:rsidRPr="00967109">
        <w:t xml:space="preserve"> respected, valued, and safe</w:t>
      </w:r>
      <w:r>
        <w:t>.</w:t>
      </w:r>
      <w:r w:rsidRPr="00967109">
        <w:rPr>
          <w:rFonts w:eastAsia="Times New Roman"/>
          <w:color w:val="000000"/>
          <w:lang w:eastAsia="en-AU"/>
        </w:rPr>
        <w:t xml:space="preserve"> </w:t>
      </w:r>
      <w:r w:rsidRPr="00967109">
        <w:t xml:space="preserve">Staff </w:t>
      </w:r>
      <w:r w:rsidR="00EB7C63">
        <w:t xml:space="preserve">described </w:t>
      </w:r>
      <w:r w:rsidRPr="00967109">
        <w:t>how they adapt</w:t>
      </w:r>
      <w:r>
        <w:t>ed</w:t>
      </w:r>
      <w:r w:rsidRPr="00967109">
        <w:t xml:space="preserve"> the way care and services </w:t>
      </w:r>
      <w:r>
        <w:t xml:space="preserve">were </w:t>
      </w:r>
      <w:r w:rsidRPr="00967109">
        <w:t xml:space="preserve">offered </w:t>
      </w:r>
      <w:r w:rsidR="005E2F7C">
        <w:t xml:space="preserve">to be </w:t>
      </w:r>
      <w:r w:rsidRPr="00967109">
        <w:t xml:space="preserve">culturally safe for each consumer. </w:t>
      </w:r>
      <w:r w:rsidR="00F80CAC">
        <w:t xml:space="preserve">Care documentation </w:t>
      </w:r>
      <w:r w:rsidR="009F4A1F">
        <w:t>reflected the consumers cu</w:t>
      </w:r>
      <w:r w:rsidR="005E2F7C">
        <w:t xml:space="preserve">ltural </w:t>
      </w:r>
      <w:r w:rsidR="005E2F7C" w:rsidRPr="005E2F7C">
        <w:t>preferences</w:t>
      </w:r>
      <w:r w:rsidR="00EB7C63">
        <w:t>;</w:t>
      </w:r>
      <w:r w:rsidR="005E2F7C" w:rsidRPr="005E2F7C">
        <w:t xml:space="preserve"> </w:t>
      </w:r>
      <w:r w:rsidR="009F4A1F">
        <w:t xml:space="preserve">and </w:t>
      </w:r>
      <w:r w:rsidR="005E2F7C" w:rsidRPr="005E2F7C">
        <w:t xml:space="preserve">care plans and </w:t>
      </w:r>
      <w:r w:rsidR="005E2F7C">
        <w:t>service</w:t>
      </w:r>
      <w:r w:rsidR="009F4A1F">
        <w:t xml:space="preserve"> delivery</w:t>
      </w:r>
      <w:r w:rsidR="005E2F7C">
        <w:t xml:space="preserve"> </w:t>
      </w:r>
      <w:r w:rsidR="001C5009">
        <w:t xml:space="preserve">were </w:t>
      </w:r>
      <w:r w:rsidR="005E2F7C">
        <w:t>tailored accordingly.</w:t>
      </w:r>
    </w:p>
    <w:p w14:paraId="20874338" w14:textId="5BAA6373" w:rsidR="005E2F7C" w:rsidRDefault="005E2F7C" w:rsidP="005E2F7C">
      <w:pPr>
        <w:pStyle w:val="NormalArial"/>
      </w:pPr>
      <w:r w:rsidRPr="005E2F7C">
        <w:t>Consumers s</w:t>
      </w:r>
      <w:r>
        <w:t>aid</w:t>
      </w:r>
      <w:r w:rsidRPr="005E2F7C">
        <w:t xml:space="preserve"> the service support</w:t>
      </w:r>
      <w:r>
        <w:t>ed</w:t>
      </w:r>
      <w:r w:rsidRPr="005E2F7C">
        <w:t xml:space="preserve"> them to make decisions over the planning and delivery of care and services</w:t>
      </w:r>
      <w:r>
        <w:t>.</w:t>
      </w:r>
      <w:r w:rsidRPr="005E2F7C">
        <w:rPr>
          <w:rFonts w:eastAsia="Times New Roman"/>
          <w:color w:val="000000"/>
          <w:lang w:eastAsia="en-AU"/>
        </w:rPr>
        <w:t xml:space="preserve"> </w:t>
      </w:r>
      <w:r w:rsidRPr="005E2F7C">
        <w:t>Staff gave examples and were observed</w:t>
      </w:r>
      <w:r>
        <w:t xml:space="preserve"> supporting </w:t>
      </w:r>
      <w:r w:rsidRPr="005E2F7C">
        <w:t>consumer choice and independence</w:t>
      </w:r>
      <w:r>
        <w:t xml:space="preserve">. Consumer files </w:t>
      </w:r>
      <w:r w:rsidR="00810970">
        <w:t>evidenced</w:t>
      </w:r>
      <w:r>
        <w:t xml:space="preserve"> </w:t>
      </w:r>
      <w:r w:rsidR="00EB7C63">
        <w:t>consumer choices expressed through case conferences were accurately communicated</w:t>
      </w:r>
      <w:r w:rsidRPr="005E2F7C">
        <w:t xml:space="preserve"> </w:t>
      </w:r>
      <w:r w:rsidR="00EB7C63">
        <w:t>to staff, including any changes to those decisions</w:t>
      </w:r>
      <w:r>
        <w:t>.</w:t>
      </w:r>
    </w:p>
    <w:p w14:paraId="2F421038" w14:textId="230A160D" w:rsidR="005B1829" w:rsidRPr="005B1829" w:rsidRDefault="005B1829" w:rsidP="005B1829">
      <w:pPr>
        <w:pStyle w:val="NormalArial"/>
      </w:pPr>
      <w:r w:rsidRPr="005B1829">
        <w:t xml:space="preserve">Consumers said they </w:t>
      </w:r>
      <w:r>
        <w:t>were</w:t>
      </w:r>
      <w:r w:rsidRPr="005B1829">
        <w:t xml:space="preserve"> supported to understand benefits and possible harm when they ma</w:t>
      </w:r>
      <w:r>
        <w:t>de</w:t>
      </w:r>
      <w:r w:rsidRPr="005B1829">
        <w:t xml:space="preserve"> decisions about taking risks. Staff describe</w:t>
      </w:r>
      <w:r>
        <w:t>d</w:t>
      </w:r>
      <w:r w:rsidRPr="005B1829">
        <w:t xml:space="preserve"> examples of how the organisation has supported consumers to have choice and control, including when choice involve</w:t>
      </w:r>
      <w:r>
        <w:t>d</w:t>
      </w:r>
      <w:r w:rsidRPr="005B1829">
        <w:t xml:space="preserve"> risk</w:t>
      </w:r>
      <w:r w:rsidR="008C5DDC">
        <w:t xml:space="preserve">, such as </w:t>
      </w:r>
      <w:r w:rsidR="00C72CF3">
        <w:t>smoking</w:t>
      </w:r>
      <w:r w:rsidRPr="005B1829">
        <w:t>. Training records show</w:t>
      </w:r>
      <w:r w:rsidR="00603F60">
        <w:t>ed</w:t>
      </w:r>
      <w:r w:rsidRPr="005B1829">
        <w:t xml:space="preserve"> how the organisation support</w:t>
      </w:r>
      <w:r>
        <w:t>ed</w:t>
      </w:r>
      <w:r w:rsidRPr="005B1829">
        <w:t xml:space="preserve"> staff to understand the right </w:t>
      </w:r>
      <w:r w:rsidRPr="005B1829">
        <w:lastRenderedPageBreak/>
        <w:t xml:space="preserve">for consumers to take risks. Decisions regarding risk </w:t>
      </w:r>
      <w:r>
        <w:t>were</w:t>
      </w:r>
      <w:r w:rsidRPr="005B1829">
        <w:t xml:space="preserve"> documented in the </w:t>
      </w:r>
      <w:r w:rsidR="001B7377">
        <w:t>c</w:t>
      </w:r>
      <w:r w:rsidRPr="005B1829">
        <w:t>onsumer’s care file.</w:t>
      </w:r>
    </w:p>
    <w:p w14:paraId="6022FE6B" w14:textId="3E2B37EE" w:rsidR="005E2F7C" w:rsidRDefault="005B1829" w:rsidP="005E2F7C">
      <w:pPr>
        <w:pStyle w:val="NormalArial"/>
      </w:pPr>
      <w:r w:rsidRPr="005B1829">
        <w:t>Consumers s</w:t>
      </w:r>
      <w:r>
        <w:t>aid</w:t>
      </w:r>
      <w:r w:rsidRPr="005B1829">
        <w:t xml:space="preserve"> they g</w:t>
      </w:r>
      <w:r>
        <w:t>o</w:t>
      </w:r>
      <w:r w:rsidRPr="005B1829">
        <w:t>t information in a way they c</w:t>
      </w:r>
      <w:r>
        <w:t>ould</w:t>
      </w:r>
      <w:r w:rsidRPr="005B1829">
        <w:t xml:space="preserve"> understand</w:t>
      </w:r>
      <w:r>
        <w:t xml:space="preserve">. </w:t>
      </w:r>
      <w:r w:rsidRPr="005B1829">
        <w:t>Staff describe</w:t>
      </w:r>
      <w:r>
        <w:t>d</w:t>
      </w:r>
      <w:r w:rsidRPr="005B1829">
        <w:t xml:space="preserve"> different ways information </w:t>
      </w:r>
      <w:r>
        <w:t>was</w:t>
      </w:r>
      <w:r w:rsidRPr="005B1829">
        <w:t xml:space="preserve"> communicated to make sure it </w:t>
      </w:r>
      <w:r>
        <w:t>was</w:t>
      </w:r>
      <w:r w:rsidRPr="005B1829">
        <w:t xml:space="preserve"> easy to understand and accessible to consumers, including strategies to communicate information to consumers with </w:t>
      </w:r>
      <w:r w:rsidR="00AD4A05">
        <w:t>communication barriers</w:t>
      </w:r>
      <w:r w:rsidRPr="005B1829">
        <w:t>.</w:t>
      </w:r>
      <w:r w:rsidRPr="005B1829">
        <w:rPr>
          <w:rFonts w:eastAsia="Times New Roman"/>
          <w:color w:val="000000"/>
          <w:szCs w:val="22"/>
          <w:lang w:eastAsia="en-AU"/>
        </w:rPr>
        <w:t xml:space="preserve"> </w:t>
      </w:r>
      <w:r w:rsidR="00037C1D" w:rsidRPr="008C17CA">
        <w:rPr>
          <w:szCs w:val="22"/>
        </w:rPr>
        <w:t xml:space="preserve">Information </w:t>
      </w:r>
      <w:r w:rsidR="00037C1D">
        <w:rPr>
          <w:szCs w:val="22"/>
        </w:rPr>
        <w:t>was</w:t>
      </w:r>
      <w:r w:rsidR="00037C1D" w:rsidRPr="008C17CA">
        <w:rPr>
          <w:szCs w:val="22"/>
        </w:rPr>
        <w:t xml:space="preserve"> </w:t>
      </w:r>
      <w:r w:rsidR="00037C1D">
        <w:rPr>
          <w:szCs w:val="22"/>
        </w:rPr>
        <w:t xml:space="preserve">observed to be </w:t>
      </w:r>
      <w:r w:rsidR="00037C1D" w:rsidRPr="008C17CA">
        <w:rPr>
          <w:szCs w:val="22"/>
        </w:rPr>
        <w:t>provided in a consumer-friendly way using appropriate language.</w:t>
      </w:r>
    </w:p>
    <w:p w14:paraId="15C7EE33" w14:textId="7ACB3393" w:rsidR="005B1829" w:rsidRPr="005E2F7C" w:rsidRDefault="005B1829" w:rsidP="005E2F7C">
      <w:pPr>
        <w:pStyle w:val="NormalArial"/>
      </w:pPr>
      <w:r w:rsidRPr="005B1829">
        <w:t>Consumers sa</w:t>
      </w:r>
      <w:r>
        <w:t>id</w:t>
      </w:r>
      <w:r w:rsidRPr="005B1829">
        <w:t xml:space="preserve"> the service protect</w:t>
      </w:r>
      <w:r>
        <w:t>ed</w:t>
      </w:r>
      <w:r w:rsidRPr="005B1829">
        <w:t xml:space="preserve"> the privacy and confidentiality of their information</w:t>
      </w:r>
      <w:r>
        <w:t>.</w:t>
      </w:r>
      <w:r w:rsidRPr="005B1829">
        <w:rPr>
          <w:rFonts w:eastAsia="Arial"/>
          <w:color w:val="auto"/>
          <w:lang w:eastAsia="en-AU"/>
        </w:rPr>
        <w:t xml:space="preserve"> </w:t>
      </w:r>
      <w:r w:rsidRPr="005B1829">
        <w:t xml:space="preserve">Consumer information </w:t>
      </w:r>
      <w:r>
        <w:t>was</w:t>
      </w:r>
      <w:r w:rsidRPr="005B1829">
        <w:t xml:space="preserve"> </w:t>
      </w:r>
      <w:r w:rsidR="00111826">
        <w:t xml:space="preserve">observed to be </w:t>
      </w:r>
      <w:r w:rsidRPr="005B1829">
        <w:t>kept in an electronic care planning system requir</w:t>
      </w:r>
      <w:r>
        <w:t>ing</w:t>
      </w:r>
      <w:r w:rsidRPr="005B1829">
        <w:t xml:space="preserve"> a password to access. A privacy policy was sighted </w:t>
      </w:r>
      <w:r>
        <w:t xml:space="preserve">which </w:t>
      </w:r>
      <w:r w:rsidRPr="005B1829">
        <w:t>outline</w:t>
      </w:r>
      <w:r>
        <w:t>d</w:t>
      </w:r>
      <w:r w:rsidRPr="005B1829">
        <w:t xml:space="preserve"> how the service maintain</w:t>
      </w:r>
      <w:r>
        <w:t>ed</w:t>
      </w:r>
      <w:r w:rsidRPr="005B1829">
        <w:t xml:space="preserve"> and respect</w:t>
      </w:r>
      <w:r>
        <w:t>ed</w:t>
      </w:r>
      <w:r w:rsidRPr="005B1829">
        <w:t xml:space="preserve"> the privacy of personal and health information.</w:t>
      </w:r>
    </w:p>
    <w:p w14:paraId="7DFBD950" w14:textId="002A8C92" w:rsidR="001A5684" w:rsidRPr="00712752" w:rsidRDefault="001A5684" w:rsidP="0036130C">
      <w:pPr>
        <w:pStyle w:val="NormalArial"/>
      </w:pPr>
      <w:r w:rsidRPr="00996FAF">
        <w:br w:type="page"/>
      </w:r>
    </w:p>
    <w:p w14:paraId="7DFBD951"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73"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2"/>
        <w:gridCol w:w="6888"/>
        <w:gridCol w:w="1843"/>
      </w:tblGrid>
      <w:tr w:rsidR="00FC045E" w:rsidRPr="00996FAF" w14:paraId="7DFBD954" w14:textId="77777777" w:rsidTr="005325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gridSpan w:val="2"/>
            <w:tcBorders>
              <w:right w:val="none" w:sz="0" w:space="0" w:color="auto"/>
            </w:tcBorders>
          </w:tcPr>
          <w:p w14:paraId="7DFBD952"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891" w:type="pct"/>
          </w:tcPr>
          <w:p w14:paraId="7DFBD953"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7DFBD958" w14:textId="77777777" w:rsidTr="005325B9">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7DFBD955"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a)</w:t>
            </w:r>
          </w:p>
        </w:tc>
        <w:tc>
          <w:tcPr>
            <w:tcW w:w="3330" w:type="pct"/>
            <w:shd w:val="clear" w:color="auto" w:fill="auto"/>
            <w:vAlign w:val="top"/>
          </w:tcPr>
          <w:p w14:paraId="7DFBD956"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891" w:type="pct"/>
            <w:shd w:val="clear" w:color="auto" w:fill="auto"/>
            <w:vAlign w:val="top"/>
          </w:tcPr>
          <w:p w14:paraId="7DFBD957" w14:textId="7F4B703F" w:rsidR="00FC045E" w:rsidRPr="00996FAF" w:rsidRDefault="00827500"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E0787F">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7DFBD95C" w14:textId="77777777" w:rsidTr="005325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7DFBD959"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b)</w:t>
            </w:r>
          </w:p>
        </w:tc>
        <w:tc>
          <w:tcPr>
            <w:tcW w:w="3330" w:type="pct"/>
            <w:shd w:val="clear" w:color="auto" w:fill="auto"/>
            <w:vAlign w:val="top"/>
          </w:tcPr>
          <w:p w14:paraId="7DFBD95A" w14:textId="77777777"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 xml:space="preserve">Assessment and planning </w:t>
            </w:r>
            <w:proofErr w:type="gramStart"/>
            <w:r w:rsidRPr="00996FAF">
              <w:rPr>
                <w:rFonts w:ascii="Arial" w:hAnsi="Arial" w:cs="Arial"/>
              </w:rPr>
              <w:t>identifies</w:t>
            </w:r>
            <w:proofErr w:type="gramEnd"/>
            <w:r w:rsidRPr="00996FAF">
              <w:rPr>
                <w:rFonts w:ascii="Arial" w:hAnsi="Arial" w:cs="Arial"/>
              </w:rPr>
              <w:t xml:space="preserve"> and addresses the consumer’s current needs, goals and preferences, including advance care planning and end of life planning if the consumer wishes.</w:t>
            </w:r>
          </w:p>
        </w:tc>
        <w:tc>
          <w:tcPr>
            <w:tcW w:w="891" w:type="pct"/>
            <w:shd w:val="clear" w:color="auto" w:fill="auto"/>
            <w:vAlign w:val="top"/>
          </w:tcPr>
          <w:p w14:paraId="7DFBD95B" w14:textId="79AC0F53" w:rsidR="00FC045E" w:rsidRPr="00996FAF" w:rsidRDefault="00827500"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991283801"/>
                <w:placeholder>
                  <w:docPart w:val="27F971C1CCD04FAA9794C43FE38257FB"/>
                </w:placeholder>
                <w:dropDownList>
                  <w:listItem w:displayText="choose a rating" w:value="choose a rating"/>
                  <w:listItem w:displayText="Compliant" w:value="Compliant"/>
                  <w:listItem w:displayText="Non-compliant" w:value="Non-compliant"/>
                </w:dropDownList>
              </w:sdtPr>
              <w:sdtEndPr/>
              <w:sdtContent>
                <w:r w:rsidR="00E0787F">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7DFBD962" w14:textId="77777777" w:rsidTr="005325B9">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7DFBD95D"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c)</w:t>
            </w:r>
          </w:p>
        </w:tc>
        <w:tc>
          <w:tcPr>
            <w:tcW w:w="3330" w:type="pct"/>
            <w:shd w:val="clear" w:color="auto" w:fill="auto"/>
            <w:vAlign w:val="top"/>
          </w:tcPr>
          <w:p w14:paraId="7DFBD95E"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DFBD95F" w14:textId="77777777"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7DFBD960" w14:textId="77777777" w:rsidR="00FC045E" w:rsidRPr="00996FAF" w:rsidRDefault="00FC045E" w:rsidP="008E777B">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891" w:type="pct"/>
            <w:shd w:val="clear" w:color="auto" w:fill="auto"/>
            <w:vAlign w:val="top"/>
          </w:tcPr>
          <w:p w14:paraId="7DFBD961" w14:textId="7A0ECCA2" w:rsidR="00FC045E" w:rsidRPr="00996FAF" w:rsidRDefault="00827500"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E0787F">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7DFBD966" w14:textId="77777777" w:rsidTr="005325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7DFBD963"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d)</w:t>
            </w:r>
          </w:p>
        </w:tc>
        <w:tc>
          <w:tcPr>
            <w:tcW w:w="3330" w:type="pct"/>
            <w:shd w:val="clear" w:color="auto" w:fill="auto"/>
            <w:vAlign w:val="top"/>
          </w:tcPr>
          <w:p w14:paraId="7DFBD964" w14:textId="77777777" w:rsidR="00FC045E" w:rsidRPr="00996FAF" w:rsidRDefault="00FC045E"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891" w:type="pct"/>
            <w:shd w:val="clear" w:color="auto" w:fill="auto"/>
            <w:vAlign w:val="top"/>
          </w:tcPr>
          <w:p w14:paraId="7DFBD965" w14:textId="74DF931B" w:rsidR="00FC045E" w:rsidRPr="00996FAF" w:rsidRDefault="00827500" w:rsidP="008E777B">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7816029"/>
                <w:placeholder>
                  <w:docPart w:val="D3B118000E9A4382BBF3F3D57961C356"/>
                </w:placeholder>
                <w:dropDownList>
                  <w:listItem w:displayText="choose a rating" w:value="choose a rating"/>
                  <w:listItem w:displayText="Compliant" w:value="Compliant"/>
                  <w:listItem w:displayText="Non-compliant" w:value="Non-compliant"/>
                </w:dropDownList>
              </w:sdtPr>
              <w:sdtEndPr/>
              <w:sdtContent>
                <w:r w:rsidR="00E0787F">
                  <w:rPr>
                    <w:rFonts w:ascii="Arial" w:hAnsi="Arial" w:cs="Arial"/>
                    <w:color w:val="auto"/>
                  </w:rPr>
                  <w:t>Compliant</w:t>
                </w:r>
              </w:sdtContent>
            </w:sdt>
            <w:r w:rsidR="00FC045E" w:rsidRPr="00996FAF" w:rsidDel="00201C79">
              <w:rPr>
                <w:rFonts w:ascii="Arial" w:hAnsi="Arial" w:cs="Arial"/>
                <w:color w:val="0000FF"/>
              </w:rPr>
              <w:t xml:space="preserve"> </w:t>
            </w:r>
          </w:p>
        </w:tc>
      </w:tr>
      <w:tr w:rsidR="00FC045E" w:rsidRPr="00996FAF" w14:paraId="7DFBD96A" w14:textId="77777777" w:rsidTr="005325B9">
        <w:tc>
          <w:tcPr>
            <w:cnfStyle w:val="001000000000" w:firstRow="0" w:lastRow="0" w:firstColumn="1" w:lastColumn="0" w:oddVBand="0" w:evenVBand="0" w:oddHBand="0" w:evenHBand="0" w:firstRowFirstColumn="0" w:firstRowLastColumn="0" w:lastRowFirstColumn="0" w:lastRowLastColumn="0"/>
            <w:tcW w:w="779" w:type="pct"/>
            <w:tcBorders>
              <w:right w:val="none" w:sz="0" w:space="0" w:color="auto"/>
            </w:tcBorders>
            <w:shd w:val="clear" w:color="auto" w:fill="auto"/>
            <w:vAlign w:val="top"/>
          </w:tcPr>
          <w:p w14:paraId="7DFBD967" w14:textId="77777777" w:rsidR="00FC045E" w:rsidRPr="00996FAF" w:rsidRDefault="00FC045E" w:rsidP="008E777B">
            <w:pPr>
              <w:spacing w:line="22" w:lineRule="atLeast"/>
              <w:rPr>
                <w:rFonts w:ascii="Arial" w:hAnsi="Arial" w:cs="Arial"/>
                <w:color w:val="auto"/>
              </w:rPr>
            </w:pPr>
            <w:r w:rsidRPr="00996FAF">
              <w:rPr>
                <w:rFonts w:ascii="Arial" w:hAnsi="Arial" w:cs="Arial"/>
                <w:color w:val="auto"/>
              </w:rPr>
              <w:t>Requirement 2(3)(e)</w:t>
            </w:r>
          </w:p>
        </w:tc>
        <w:tc>
          <w:tcPr>
            <w:tcW w:w="3330" w:type="pct"/>
            <w:shd w:val="clear" w:color="auto" w:fill="auto"/>
            <w:vAlign w:val="top"/>
          </w:tcPr>
          <w:p w14:paraId="7DFBD968" w14:textId="77777777" w:rsidR="00FC045E" w:rsidRPr="00996FAF" w:rsidRDefault="00FC045E"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891" w:type="pct"/>
            <w:shd w:val="clear" w:color="auto" w:fill="auto"/>
            <w:vAlign w:val="top"/>
          </w:tcPr>
          <w:p w14:paraId="7DFBD969" w14:textId="760443D5" w:rsidR="00FC045E" w:rsidRPr="00996FAF" w:rsidRDefault="00827500"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2828658"/>
                <w:placeholder>
                  <w:docPart w:val="9E594CC5F5BC43ACA54425DEECB56B45"/>
                </w:placeholder>
                <w:dropDownList>
                  <w:listItem w:displayText="choose a rating" w:value="choose a rating"/>
                  <w:listItem w:displayText="Compliant" w:value="Compliant"/>
                  <w:listItem w:displayText="Non-compliant" w:value="Non-compliant"/>
                </w:dropDownList>
              </w:sdtPr>
              <w:sdtEndPr/>
              <w:sdtContent>
                <w:r w:rsidR="00E0787F">
                  <w:rPr>
                    <w:rFonts w:ascii="Arial" w:hAnsi="Arial" w:cs="Arial"/>
                    <w:color w:val="auto"/>
                  </w:rPr>
                  <w:t>Compliant</w:t>
                </w:r>
              </w:sdtContent>
            </w:sdt>
            <w:r w:rsidR="00FC045E" w:rsidRPr="00996FAF" w:rsidDel="00201C79">
              <w:rPr>
                <w:rFonts w:ascii="Arial" w:hAnsi="Arial" w:cs="Arial"/>
                <w:color w:val="0000FF"/>
              </w:rPr>
              <w:t xml:space="preserve"> </w:t>
            </w:r>
          </w:p>
        </w:tc>
      </w:tr>
    </w:tbl>
    <w:p w14:paraId="7DFBD96B" w14:textId="77777777" w:rsidR="00D87E7C" w:rsidRDefault="00D87E7C" w:rsidP="005325B9">
      <w:pPr>
        <w:pStyle w:val="Heading20"/>
        <w:spacing w:before="240"/>
      </w:pPr>
      <w:r w:rsidRPr="00996FAF">
        <w:t>Findings</w:t>
      </w:r>
    </w:p>
    <w:p w14:paraId="7DFBD96C" w14:textId="30378435" w:rsidR="00117022" w:rsidRDefault="008C565F" w:rsidP="0036130C">
      <w:pPr>
        <w:pStyle w:val="NormalArial"/>
      </w:pPr>
      <w:r w:rsidRPr="008C565F">
        <w:t xml:space="preserve">Consumers </w:t>
      </w:r>
      <w:r w:rsidR="003B7F58">
        <w:t xml:space="preserve">said they </w:t>
      </w:r>
      <w:r>
        <w:t>were</w:t>
      </w:r>
      <w:r w:rsidRPr="008C565F">
        <w:t xml:space="preserve"> involved in care planning </w:t>
      </w:r>
      <w:r w:rsidR="00845C7F" w:rsidRPr="008C565F">
        <w:t>decisions</w:t>
      </w:r>
      <w:r w:rsidR="00845C7F">
        <w:t xml:space="preserve">; </w:t>
      </w:r>
      <w:r w:rsidRPr="008C565F">
        <w:t>fe</w:t>
      </w:r>
      <w:r>
        <w:t>lt</w:t>
      </w:r>
      <w:r w:rsidRPr="008C565F">
        <w:t xml:space="preserve"> they </w:t>
      </w:r>
      <w:r>
        <w:t>were</w:t>
      </w:r>
      <w:r w:rsidRPr="008C565F">
        <w:t xml:space="preserve"> safe and confident the staff support</w:t>
      </w:r>
      <w:r>
        <w:t>ed</w:t>
      </w:r>
      <w:r w:rsidRPr="008C565F">
        <w:t xml:space="preserve"> their health and well-being.</w:t>
      </w:r>
      <w:r w:rsidRPr="008C565F">
        <w:rPr>
          <w:rFonts w:eastAsia="Times New Roman"/>
          <w:color w:val="000000"/>
          <w:lang w:eastAsia="en-AU"/>
        </w:rPr>
        <w:t xml:space="preserve"> </w:t>
      </w:r>
      <w:r>
        <w:rPr>
          <w:rFonts w:eastAsia="Times New Roman"/>
          <w:color w:val="000000"/>
          <w:lang w:eastAsia="en-AU"/>
        </w:rPr>
        <w:t>P</w:t>
      </w:r>
      <w:r w:rsidRPr="008C565F">
        <w:rPr>
          <w:rFonts w:eastAsia="Times New Roman"/>
          <w:color w:val="000000"/>
          <w:lang w:eastAsia="en-AU"/>
        </w:rPr>
        <w:t>olicies, procedures, clinical guidelines, and flowcharts guide</w:t>
      </w:r>
      <w:r>
        <w:rPr>
          <w:rFonts w:eastAsia="Times New Roman"/>
          <w:color w:val="000000"/>
          <w:lang w:eastAsia="en-AU"/>
        </w:rPr>
        <w:t>d</w:t>
      </w:r>
      <w:r w:rsidRPr="008C565F">
        <w:rPr>
          <w:rFonts w:eastAsia="Times New Roman"/>
          <w:color w:val="000000"/>
          <w:lang w:eastAsia="en-AU"/>
        </w:rPr>
        <w:t xml:space="preserve"> staff </w:t>
      </w:r>
      <w:r>
        <w:rPr>
          <w:rFonts w:eastAsia="Times New Roman"/>
          <w:color w:val="000000"/>
          <w:lang w:eastAsia="en-AU"/>
        </w:rPr>
        <w:t xml:space="preserve">to ensure </w:t>
      </w:r>
      <w:r w:rsidRPr="008C565F">
        <w:t xml:space="preserve">assessment and planning </w:t>
      </w:r>
      <w:r>
        <w:t>was</w:t>
      </w:r>
      <w:r w:rsidRPr="008C565F">
        <w:t xml:space="preserve"> effective and include</w:t>
      </w:r>
      <w:r>
        <w:t xml:space="preserve">d </w:t>
      </w:r>
      <w:r w:rsidRPr="008C565F">
        <w:t>the consideration of risks to the consumer.</w:t>
      </w:r>
      <w:r w:rsidRPr="008C565F">
        <w:rPr>
          <w:rFonts w:eastAsia="Times New Roman"/>
          <w:color w:val="000000"/>
          <w:lang w:eastAsia="en-AU"/>
        </w:rPr>
        <w:t xml:space="preserve"> </w:t>
      </w:r>
      <w:r w:rsidR="002875F7">
        <w:t>Care planning documentation</w:t>
      </w:r>
      <w:r w:rsidRPr="008C565F">
        <w:t xml:space="preserve"> </w:t>
      </w:r>
      <w:r w:rsidR="002875F7">
        <w:t xml:space="preserve">reviewed </w:t>
      </w:r>
      <w:r>
        <w:t xml:space="preserve">reflected </w:t>
      </w:r>
      <w:r w:rsidRPr="008C565F">
        <w:t xml:space="preserve">effective, comprehensive assessment and planning </w:t>
      </w:r>
      <w:r>
        <w:t>which</w:t>
      </w:r>
      <w:r w:rsidRPr="008C565F">
        <w:t xml:space="preserve"> identifie</w:t>
      </w:r>
      <w:r>
        <w:t>d</w:t>
      </w:r>
      <w:r w:rsidRPr="008C565F">
        <w:t xml:space="preserve"> the needs, </w:t>
      </w:r>
      <w:r w:rsidR="00B02C7D" w:rsidRPr="008C565F">
        <w:t>goals,</w:t>
      </w:r>
      <w:r w:rsidRPr="008C565F">
        <w:t xml:space="preserve"> and preferences of consumers, including identified risks.</w:t>
      </w:r>
    </w:p>
    <w:p w14:paraId="58C9D95C" w14:textId="4B13491D" w:rsidR="00B02C7D" w:rsidRPr="00B02C7D" w:rsidRDefault="00B02C7D" w:rsidP="0036130C">
      <w:pPr>
        <w:pStyle w:val="NormalArial"/>
        <w:rPr>
          <w:lang w:val="en-US"/>
        </w:rPr>
      </w:pPr>
      <w:r w:rsidRPr="00B02C7D">
        <w:t>Consumers s</w:t>
      </w:r>
      <w:r w:rsidR="009A244D">
        <w:t xml:space="preserve">tated </w:t>
      </w:r>
      <w:r w:rsidRPr="00B02C7D">
        <w:t>care plans identif</w:t>
      </w:r>
      <w:r>
        <w:t>ied their</w:t>
      </w:r>
      <w:r w:rsidRPr="00B02C7D">
        <w:t xml:space="preserve"> goals and preferences, including advance health directives. </w:t>
      </w:r>
      <w:r w:rsidR="000B32B8" w:rsidRPr="00833DCB">
        <w:t xml:space="preserve">The </w:t>
      </w:r>
      <w:r w:rsidR="000B32B8">
        <w:t xml:space="preserve">service had </w:t>
      </w:r>
      <w:r w:rsidR="000B32B8" w:rsidRPr="00833DCB">
        <w:t xml:space="preserve">admission and review processes </w:t>
      </w:r>
      <w:r w:rsidR="00BE6523">
        <w:t xml:space="preserve">which </w:t>
      </w:r>
      <w:r w:rsidR="000B32B8" w:rsidRPr="00833DCB">
        <w:t>include</w:t>
      </w:r>
      <w:r w:rsidR="00BE6523">
        <w:t>d</w:t>
      </w:r>
      <w:r w:rsidR="000B32B8" w:rsidRPr="00833DCB">
        <w:t xml:space="preserve"> discussion with consumers on advance care planning.</w:t>
      </w:r>
      <w:r w:rsidR="00BE6523">
        <w:t xml:space="preserve"> </w:t>
      </w:r>
      <w:r>
        <w:rPr>
          <w:lang w:val="en-US"/>
        </w:rPr>
        <w:t>C</w:t>
      </w:r>
      <w:r w:rsidRPr="00B02C7D">
        <w:rPr>
          <w:lang w:val="en-US"/>
        </w:rPr>
        <w:t xml:space="preserve">are planning documentation </w:t>
      </w:r>
      <w:r w:rsidR="004D34D5">
        <w:rPr>
          <w:lang w:val="en-US"/>
        </w:rPr>
        <w:t xml:space="preserve">reviewed </w:t>
      </w:r>
      <w:r w:rsidRPr="00B02C7D">
        <w:rPr>
          <w:lang w:val="en-US"/>
        </w:rPr>
        <w:t>detail</w:t>
      </w:r>
      <w:r>
        <w:rPr>
          <w:lang w:val="en-US"/>
        </w:rPr>
        <w:t>ed</w:t>
      </w:r>
      <w:r w:rsidRPr="00B02C7D">
        <w:rPr>
          <w:lang w:val="en-US"/>
        </w:rPr>
        <w:t xml:space="preserve"> consumers’ current needs, goals, and preferences, and </w:t>
      </w:r>
      <w:r>
        <w:rPr>
          <w:lang w:val="en-US"/>
        </w:rPr>
        <w:t>included</w:t>
      </w:r>
      <w:r w:rsidRPr="00B02C7D">
        <w:rPr>
          <w:lang w:val="en-US"/>
        </w:rPr>
        <w:t xml:space="preserve"> </w:t>
      </w:r>
      <w:r w:rsidR="003923D3">
        <w:rPr>
          <w:lang w:val="en-US"/>
        </w:rPr>
        <w:t xml:space="preserve">an </w:t>
      </w:r>
      <w:r w:rsidRPr="00B02C7D">
        <w:rPr>
          <w:lang w:val="en-US"/>
        </w:rPr>
        <w:t>advance health directive or statement of choices where they choose to have one.</w:t>
      </w:r>
    </w:p>
    <w:p w14:paraId="41D37DA0" w14:textId="412AAD3F" w:rsidR="00B02C7D" w:rsidRDefault="00B02C7D" w:rsidP="0036130C">
      <w:pPr>
        <w:pStyle w:val="NormalArial"/>
      </w:pPr>
      <w:r w:rsidRPr="00B02C7D">
        <w:t xml:space="preserve">Consumers </w:t>
      </w:r>
      <w:r>
        <w:t>were</w:t>
      </w:r>
      <w:r w:rsidRPr="00B02C7D">
        <w:t xml:space="preserve"> actively involved in the assessment, planning and review of their care and services. Staff describe</w:t>
      </w:r>
      <w:r>
        <w:t>d</w:t>
      </w:r>
      <w:r w:rsidRPr="00B02C7D">
        <w:t xml:space="preserve"> the </w:t>
      </w:r>
      <w:r>
        <w:t xml:space="preserve">policies and </w:t>
      </w:r>
      <w:r w:rsidRPr="00B02C7D">
        <w:t xml:space="preserve">processes in place </w:t>
      </w:r>
      <w:r>
        <w:t xml:space="preserve">which </w:t>
      </w:r>
      <w:r w:rsidRPr="00B02C7D">
        <w:t>ensure</w:t>
      </w:r>
      <w:r>
        <w:t>d</w:t>
      </w:r>
      <w:r w:rsidRPr="00B02C7D">
        <w:t xml:space="preserve"> the service partner</w:t>
      </w:r>
      <w:r>
        <w:t>ed</w:t>
      </w:r>
      <w:r w:rsidRPr="00B02C7D">
        <w:t xml:space="preserve"> with consumers to assess, plan and review care and services. </w:t>
      </w:r>
      <w:r>
        <w:t>P</w:t>
      </w:r>
      <w:r w:rsidRPr="00B02C7D">
        <w:t xml:space="preserve">lanning documents for consumers </w:t>
      </w:r>
      <w:r w:rsidR="004B7DBB">
        <w:t xml:space="preserve">were reviewed and </w:t>
      </w:r>
      <w:r>
        <w:t>reflected</w:t>
      </w:r>
      <w:r w:rsidRPr="00B02C7D">
        <w:t xml:space="preserve"> integrated and coordinated assessment and planning involving all relevant organisations, individuals, and service providers.</w:t>
      </w:r>
    </w:p>
    <w:p w14:paraId="044BF7A2" w14:textId="073E328E" w:rsidR="00B02C7D" w:rsidRDefault="00BD2798" w:rsidP="0036130C">
      <w:pPr>
        <w:pStyle w:val="NormalArial"/>
      </w:pPr>
      <w:r w:rsidRPr="00BD2798">
        <w:t>Consumers and representatives said the</w:t>
      </w:r>
      <w:r>
        <w:t>y</w:t>
      </w:r>
      <w:r w:rsidRPr="00BD2798">
        <w:t xml:space="preserve"> </w:t>
      </w:r>
      <w:r>
        <w:t>were involved in c</w:t>
      </w:r>
      <w:r w:rsidRPr="00BD2798">
        <w:t>ase conferences</w:t>
      </w:r>
      <w:r>
        <w:t>, discussions with staff and were</w:t>
      </w:r>
      <w:r w:rsidRPr="00BD2798">
        <w:t xml:space="preserve"> offered a copy of their care plan.</w:t>
      </w:r>
      <w:r w:rsidRPr="00BD2798">
        <w:rPr>
          <w:rFonts w:eastAsia="Times New Roman"/>
          <w:color w:val="000000"/>
          <w:lang w:eastAsia="en-AU"/>
        </w:rPr>
        <w:t xml:space="preserve"> </w:t>
      </w:r>
      <w:r w:rsidRPr="00BD2798">
        <w:t xml:space="preserve">Care planning documentation </w:t>
      </w:r>
      <w:r>
        <w:t>showed</w:t>
      </w:r>
      <w:r w:rsidRPr="00BD2798">
        <w:t xml:space="preserve"> the outcomes of assessment and care planning </w:t>
      </w:r>
      <w:r>
        <w:t>were</w:t>
      </w:r>
      <w:r w:rsidRPr="00BD2798">
        <w:t xml:space="preserve"> communicated to consumers in a timely and </w:t>
      </w:r>
      <w:r w:rsidRPr="00BD2798">
        <w:lastRenderedPageBreak/>
        <w:t>appropriate way.</w:t>
      </w:r>
      <w:r>
        <w:t xml:space="preserve"> Staff </w:t>
      </w:r>
      <w:r w:rsidRPr="00BD2798">
        <w:t xml:space="preserve">confirmed </w:t>
      </w:r>
      <w:r>
        <w:t>they</w:t>
      </w:r>
      <w:r w:rsidRPr="00BD2798">
        <w:t xml:space="preserve"> offered a copy of the consumer’s care and services plan and provide</w:t>
      </w:r>
      <w:r>
        <w:t>d</w:t>
      </w:r>
      <w:r w:rsidRPr="00BD2798">
        <w:t xml:space="preserve"> a cop</w:t>
      </w:r>
      <w:r>
        <w:t>y</w:t>
      </w:r>
      <w:r w:rsidRPr="00BD2798">
        <w:t xml:space="preserve"> in accordance with the consumer</w:t>
      </w:r>
      <w:r>
        <w:t xml:space="preserve"> or </w:t>
      </w:r>
      <w:r w:rsidRPr="00BD2798">
        <w:t>representative’s preference</w:t>
      </w:r>
      <w:r>
        <w:t xml:space="preserve"> such as email.</w:t>
      </w:r>
    </w:p>
    <w:p w14:paraId="362FC108" w14:textId="73E0764C" w:rsidR="00BD2798" w:rsidRDefault="00BD2798" w:rsidP="00BD2798">
      <w:pPr>
        <w:pStyle w:val="NormalArial"/>
      </w:pPr>
      <w:r w:rsidRPr="00BD2798">
        <w:t>Consumers s</w:t>
      </w:r>
      <w:r>
        <w:t xml:space="preserve">aid </w:t>
      </w:r>
      <w:r w:rsidRPr="00BD2798">
        <w:t xml:space="preserve">when something </w:t>
      </w:r>
      <w:r>
        <w:t>went</w:t>
      </w:r>
      <w:r w:rsidRPr="00BD2798">
        <w:t xml:space="preserve"> wrong, or things change</w:t>
      </w:r>
      <w:r>
        <w:t>d</w:t>
      </w:r>
      <w:r w:rsidRPr="00BD2798">
        <w:t>, staff communicate</w:t>
      </w:r>
      <w:r>
        <w:t>d</w:t>
      </w:r>
      <w:r w:rsidRPr="00BD2798">
        <w:t xml:space="preserve"> with them and s</w:t>
      </w:r>
      <w:r>
        <w:t xml:space="preserve">ought </w:t>
      </w:r>
      <w:r w:rsidRPr="00BD2798">
        <w:t xml:space="preserve">their input to update their care and services plan to ensure safe and effective care and services </w:t>
      </w:r>
      <w:r>
        <w:t>were</w:t>
      </w:r>
      <w:r w:rsidRPr="00BD2798">
        <w:t xml:space="preserve"> delivered. </w:t>
      </w:r>
      <w:r w:rsidR="00CB7E42">
        <w:t>Documented p</w:t>
      </w:r>
      <w:r w:rsidRPr="00BD2798">
        <w:t>olicies and procedures</w:t>
      </w:r>
      <w:r>
        <w:t xml:space="preserve"> </w:t>
      </w:r>
      <w:r w:rsidRPr="00BD2798">
        <w:t>guide</w:t>
      </w:r>
      <w:r>
        <w:t>d</w:t>
      </w:r>
      <w:r w:rsidRPr="00BD2798">
        <w:t xml:space="preserve"> care and care plans, including automated review mechanisms and a suite of assessments and charting. Staff provided evidence of how they contribute</w:t>
      </w:r>
      <w:r>
        <w:t>d</w:t>
      </w:r>
      <w:r w:rsidRPr="00BD2798">
        <w:t xml:space="preserve"> to reviews and clinical staff provided an overview of the review process</w:t>
      </w:r>
      <w:r w:rsidR="00F928A4">
        <w:t xml:space="preserve"> including c</w:t>
      </w:r>
      <w:r w:rsidR="00F928A4" w:rsidRPr="00F928A4">
        <w:t xml:space="preserve">are plans </w:t>
      </w:r>
      <w:r w:rsidR="00F928A4">
        <w:t>were</w:t>
      </w:r>
      <w:r w:rsidR="00F928A4" w:rsidRPr="00F928A4">
        <w:t xml:space="preserve"> reviewed a minimum of three-monthly, following incidents and changes in care needs.</w:t>
      </w:r>
    </w:p>
    <w:p w14:paraId="7DFBD96D" w14:textId="0440779E" w:rsidR="0087700C" w:rsidRPr="00334B7D" w:rsidRDefault="00D87E7C" w:rsidP="0036130C">
      <w:pPr>
        <w:pStyle w:val="NormalArial"/>
      </w:pPr>
      <w:r w:rsidRPr="00996FAF">
        <w:br w:type="page"/>
      </w:r>
    </w:p>
    <w:p w14:paraId="7DFBD96E"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779"/>
        <w:gridCol w:w="1843"/>
      </w:tblGrid>
      <w:tr w:rsidR="00FC045E" w:rsidRPr="00996FAF" w14:paraId="7DFBD971" w14:textId="77777777" w:rsidTr="005325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0" w:type="dxa"/>
            <w:gridSpan w:val="2"/>
            <w:tcBorders>
              <w:right w:val="none" w:sz="0" w:space="0" w:color="auto"/>
            </w:tcBorders>
          </w:tcPr>
          <w:p w14:paraId="7DFBD96F"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1843" w:type="dxa"/>
          </w:tcPr>
          <w:p w14:paraId="7DFBD97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7DFBD978" w14:textId="77777777" w:rsidTr="005325B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FBD972"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a)</w:t>
            </w:r>
          </w:p>
        </w:tc>
        <w:tc>
          <w:tcPr>
            <w:tcW w:w="6779" w:type="dxa"/>
            <w:shd w:val="clear" w:color="auto" w:fill="auto"/>
            <w:vAlign w:val="top"/>
          </w:tcPr>
          <w:p w14:paraId="7DFBD973"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7DFBD974"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7DFBD975"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7DFBD976" w14:textId="77777777" w:rsidR="00FC045E" w:rsidRPr="00996FAF" w:rsidRDefault="00FC045E" w:rsidP="00B31E03">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1843" w:type="dxa"/>
            <w:shd w:val="clear" w:color="auto" w:fill="auto"/>
            <w:vAlign w:val="top"/>
          </w:tcPr>
          <w:p w14:paraId="7DFBD977" w14:textId="78C40A12" w:rsidR="00FC045E" w:rsidRPr="00996FAF" w:rsidRDefault="00827500"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337695300"/>
                <w:placeholder>
                  <w:docPart w:val="8CD27297CE4F414E814174AF71F90997"/>
                </w:placeholder>
                <w:dropDownList>
                  <w:listItem w:displayText="choose a rating" w:value="choose a rating"/>
                  <w:listItem w:displayText="Compliant" w:value="Compliant"/>
                  <w:listItem w:displayText="Non-compliant" w:value="Non-compliant"/>
                </w:dropDownList>
              </w:sdtPr>
              <w:sdtEndPr/>
              <w:sdtContent>
                <w:r w:rsidR="00F928A4">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DFBD97C" w14:textId="77777777" w:rsidTr="005325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FBD979"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b)</w:t>
            </w:r>
          </w:p>
        </w:tc>
        <w:tc>
          <w:tcPr>
            <w:tcW w:w="6779" w:type="dxa"/>
            <w:shd w:val="clear" w:color="auto" w:fill="auto"/>
            <w:vAlign w:val="top"/>
          </w:tcPr>
          <w:p w14:paraId="7DFBD97A"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1843" w:type="dxa"/>
            <w:shd w:val="clear" w:color="auto" w:fill="auto"/>
            <w:vAlign w:val="top"/>
          </w:tcPr>
          <w:p w14:paraId="7DFBD97B" w14:textId="45F60199" w:rsidR="00FC045E" w:rsidRPr="00996FAF" w:rsidRDefault="00827500"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29979916"/>
                <w:placeholder>
                  <w:docPart w:val="6A5912A791EE4CE0989E5F55DB8DE313"/>
                </w:placeholder>
                <w:dropDownList>
                  <w:listItem w:displayText="choose a rating" w:value="choose a rating"/>
                  <w:listItem w:displayText="Compliant" w:value="Compliant"/>
                  <w:listItem w:displayText="Non-compliant" w:value="Non-compliant"/>
                </w:dropDownList>
              </w:sdtPr>
              <w:sdtEndPr/>
              <w:sdtContent>
                <w:r w:rsidR="00F928A4">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DFBD980" w14:textId="77777777" w:rsidTr="005325B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FBD97D" w14:textId="77777777" w:rsidR="00FC045E" w:rsidRPr="00996FAF" w:rsidRDefault="00FC045E" w:rsidP="00B31E03">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779" w:type="dxa"/>
            <w:shd w:val="clear" w:color="auto" w:fill="auto"/>
            <w:vAlign w:val="top"/>
          </w:tcPr>
          <w:p w14:paraId="7DFBD97E" w14:textId="77777777" w:rsidR="00FC045E" w:rsidRPr="00996FAF" w:rsidRDefault="00FC045E" w:rsidP="00B31E03">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needs, goals and preferences of consumers nearing the end of life are recognised and addressed, their comfort </w:t>
            </w:r>
            <w:proofErr w:type="gramStart"/>
            <w:r w:rsidRPr="00996FAF">
              <w:rPr>
                <w:rFonts w:ascii="Arial" w:hAnsi="Arial" w:cs="Arial"/>
              </w:rPr>
              <w:t>maximised</w:t>
            </w:r>
            <w:proofErr w:type="gramEnd"/>
            <w:r w:rsidRPr="00996FAF">
              <w:rPr>
                <w:rFonts w:ascii="Arial" w:hAnsi="Arial" w:cs="Arial"/>
              </w:rPr>
              <w:t xml:space="preserve"> and their dignity preserved.</w:t>
            </w:r>
          </w:p>
        </w:tc>
        <w:tc>
          <w:tcPr>
            <w:tcW w:w="1843" w:type="dxa"/>
            <w:shd w:val="clear" w:color="auto" w:fill="auto"/>
            <w:vAlign w:val="top"/>
          </w:tcPr>
          <w:p w14:paraId="7DFBD97F" w14:textId="121FB9B2" w:rsidR="00FC045E" w:rsidRPr="00996FAF" w:rsidRDefault="00827500"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700240843"/>
                <w:placeholder>
                  <w:docPart w:val="3108B71990014969ABC93387478E9F69"/>
                </w:placeholder>
                <w:dropDownList>
                  <w:listItem w:displayText="choose a rating" w:value="choose a rating"/>
                  <w:listItem w:displayText="Compliant" w:value="Compliant"/>
                  <w:listItem w:displayText="Non-compliant" w:value="Non-compliant"/>
                </w:dropDownList>
              </w:sdtPr>
              <w:sdtEndPr/>
              <w:sdtContent>
                <w:r w:rsidR="00F928A4">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DFBD984" w14:textId="77777777" w:rsidTr="005325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FBD981"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d)</w:t>
            </w:r>
          </w:p>
        </w:tc>
        <w:tc>
          <w:tcPr>
            <w:tcW w:w="6779" w:type="dxa"/>
            <w:shd w:val="clear" w:color="auto" w:fill="auto"/>
            <w:vAlign w:val="top"/>
          </w:tcPr>
          <w:p w14:paraId="7DFBD982"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1843" w:type="dxa"/>
            <w:shd w:val="clear" w:color="auto" w:fill="auto"/>
            <w:vAlign w:val="top"/>
          </w:tcPr>
          <w:p w14:paraId="7DFBD983" w14:textId="7DE6BA34" w:rsidR="00FC045E" w:rsidRPr="00996FAF" w:rsidRDefault="00827500" w:rsidP="00B31E03">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884839299"/>
                <w:placeholder>
                  <w:docPart w:val="21A78ACDB7E24A76B15D696F23E1F9B0"/>
                </w:placeholder>
                <w:dropDownList>
                  <w:listItem w:displayText="choose a rating" w:value="choose a rating"/>
                  <w:listItem w:displayText="Compliant" w:value="Compliant"/>
                  <w:listItem w:displayText="Non-compliant" w:value="Non-compliant"/>
                </w:dropDownList>
              </w:sdtPr>
              <w:sdtEndPr/>
              <w:sdtContent>
                <w:r w:rsidR="00F928A4">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DFBD988" w14:textId="77777777" w:rsidTr="005325B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FBD985"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e)</w:t>
            </w:r>
          </w:p>
        </w:tc>
        <w:tc>
          <w:tcPr>
            <w:tcW w:w="6779" w:type="dxa"/>
            <w:shd w:val="clear" w:color="auto" w:fill="auto"/>
            <w:vAlign w:val="top"/>
          </w:tcPr>
          <w:p w14:paraId="7DFBD986"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1843" w:type="dxa"/>
            <w:shd w:val="clear" w:color="auto" w:fill="auto"/>
            <w:vAlign w:val="top"/>
          </w:tcPr>
          <w:p w14:paraId="7DFBD987" w14:textId="7F655199" w:rsidR="00FC045E" w:rsidRPr="00996FAF" w:rsidRDefault="00827500"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70260629"/>
                <w:placeholder>
                  <w:docPart w:val="0AB63A5134CA485A9575AB8A846F0EF7"/>
                </w:placeholder>
                <w:dropDownList>
                  <w:listItem w:displayText="choose a rating" w:value="choose a rating"/>
                  <w:listItem w:displayText="Compliant" w:value="Compliant"/>
                  <w:listItem w:displayText="Non-compliant" w:value="Non-compliant"/>
                </w:dropDownList>
              </w:sdtPr>
              <w:sdtEndPr/>
              <w:sdtContent>
                <w:r w:rsidR="00F928A4">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DFBD98C" w14:textId="77777777" w:rsidTr="005325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FBD989"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f)</w:t>
            </w:r>
          </w:p>
        </w:tc>
        <w:tc>
          <w:tcPr>
            <w:tcW w:w="6779" w:type="dxa"/>
            <w:shd w:val="clear" w:color="auto" w:fill="auto"/>
            <w:vAlign w:val="top"/>
          </w:tcPr>
          <w:p w14:paraId="7DFBD98A" w14:textId="77777777" w:rsidR="00FC045E" w:rsidRPr="00996FAF" w:rsidRDefault="00FC045E"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843" w:type="dxa"/>
            <w:shd w:val="clear" w:color="auto" w:fill="auto"/>
            <w:vAlign w:val="top"/>
          </w:tcPr>
          <w:p w14:paraId="7DFBD98B" w14:textId="0D41540C" w:rsidR="00FC045E" w:rsidRPr="00996FAF" w:rsidRDefault="00827500" w:rsidP="00B31E03">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043328765"/>
                <w:placeholder>
                  <w:docPart w:val="8532B9D78BD34E3B95D3FAD1FA831A4F"/>
                </w:placeholder>
                <w:dropDownList>
                  <w:listItem w:displayText="choose a rating" w:value="choose a rating"/>
                  <w:listItem w:displayText="Compliant" w:value="Compliant"/>
                  <w:listItem w:displayText="Non-compliant" w:value="Non-compliant"/>
                </w:dropDownList>
              </w:sdtPr>
              <w:sdtEndPr/>
              <w:sdtContent>
                <w:r w:rsidR="00F928A4">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DFBD992" w14:textId="77777777" w:rsidTr="005325B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FBD98D" w14:textId="77777777" w:rsidR="00FC045E" w:rsidRPr="00996FAF" w:rsidRDefault="00FC045E" w:rsidP="00B31E03">
            <w:pPr>
              <w:spacing w:line="22" w:lineRule="atLeast"/>
              <w:rPr>
                <w:rFonts w:ascii="Arial" w:hAnsi="Arial" w:cs="Arial"/>
                <w:color w:val="auto"/>
              </w:rPr>
            </w:pPr>
            <w:r w:rsidRPr="00996FAF">
              <w:rPr>
                <w:rFonts w:ascii="Arial" w:hAnsi="Arial" w:cs="Arial"/>
                <w:color w:val="auto"/>
              </w:rPr>
              <w:t>Requirement 3(3)(g)</w:t>
            </w:r>
          </w:p>
        </w:tc>
        <w:tc>
          <w:tcPr>
            <w:tcW w:w="6779" w:type="dxa"/>
            <w:shd w:val="clear" w:color="auto" w:fill="auto"/>
            <w:vAlign w:val="top"/>
          </w:tcPr>
          <w:p w14:paraId="7DFBD98E" w14:textId="77777777" w:rsidR="00FC045E" w:rsidRPr="00996FAF" w:rsidRDefault="00FC045E"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7DFBD98F"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standard and </w:t>
            </w:r>
            <w:proofErr w:type="gramStart"/>
            <w:r w:rsidRPr="00996FAF">
              <w:rPr>
                <w:rFonts w:ascii="Arial" w:hAnsi="Arial" w:cs="Arial"/>
              </w:rPr>
              <w:t>transmission based</w:t>
            </w:r>
            <w:proofErr w:type="gramEnd"/>
            <w:r w:rsidRPr="00996FAF">
              <w:rPr>
                <w:rFonts w:ascii="Arial" w:hAnsi="Arial" w:cs="Arial"/>
              </w:rPr>
              <w:t xml:space="preserve"> precautions to prevent and control infection; and</w:t>
            </w:r>
          </w:p>
          <w:p w14:paraId="7DFBD990" w14:textId="77777777" w:rsidR="00FC045E" w:rsidRPr="00996FAF" w:rsidRDefault="00FC045E" w:rsidP="00B31E03">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1843" w:type="dxa"/>
            <w:shd w:val="clear" w:color="auto" w:fill="auto"/>
            <w:vAlign w:val="top"/>
          </w:tcPr>
          <w:p w14:paraId="7DFBD991" w14:textId="63891235" w:rsidR="00FC045E" w:rsidRPr="00996FAF" w:rsidRDefault="00827500" w:rsidP="00B31E03">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52290073"/>
                <w:placeholder>
                  <w:docPart w:val="4D3CFF84B9E742EBAE4541D900D45779"/>
                </w:placeholder>
                <w:dropDownList>
                  <w:listItem w:displayText="choose a rating" w:value="choose a rating"/>
                  <w:listItem w:displayText="Compliant" w:value="Compliant"/>
                  <w:listItem w:displayText="Non-compliant" w:value="Non-compliant"/>
                </w:dropDownList>
              </w:sdtPr>
              <w:sdtEndPr/>
              <w:sdtContent>
                <w:r w:rsidR="00F928A4">
                  <w:rPr>
                    <w:rFonts w:ascii="Arial" w:hAnsi="Arial" w:cs="Arial"/>
                    <w:color w:val="auto"/>
                  </w:rPr>
                  <w:t>Compliant</w:t>
                </w:r>
              </w:sdtContent>
            </w:sdt>
            <w:r w:rsidR="00FC045E" w:rsidRPr="00996FAF" w:rsidDel="00640D2A">
              <w:rPr>
                <w:rFonts w:ascii="Arial" w:hAnsi="Arial" w:cs="Arial"/>
                <w:color w:val="0000FF"/>
              </w:rPr>
              <w:t xml:space="preserve"> </w:t>
            </w:r>
          </w:p>
        </w:tc>
      </w:tr>
    </w:tbl>
    <w:p w14:paraId="7DFBD993" w14:textId="77777777" w:rsidR="00D87E7C" w:rsidRDefault="00D87E7C" w:rsidP="005325B9">
      <w:pPr>
        <w:pStyle w:val="Heading20"/>
        <w:spacing w:before="240"/>
      </w:pPr>
      <w:r w:rsidRPr="00996FAF">
        <w:t>Findings</w:t>
      </w:r>
    </w:p>
    <w:p w14:paraId="15E9BE84" w14:textId="2F530CBB" w:rsidR="00F928A4" w:rsidRDefault="00F928A4" w:rsidP="00F928A4">
      <w:pPr>
        <w:pStyle w:val="NormalArial"/>
      </w:pPr>
      <w:r w:rsidRPr="00F928A4">
        <w:t xml:space="preserve">Consumers </w:t>
      </w:r>
      <w:r w:rsidR="00040D91">
        <w:t xml:space="preserve">said they </w:t>
      </w:r>
      <w:r>
        <w:t>were</w:t>
      </w:r>
      <w:r w:rsidRPr="00F928A4">
        <w:t xml:space="preserve"> confident they </w:t>
      </w:r>
      <w:r>
        <w:t>were</w:t>
      </w:r>
      <w:r w:rsidRPr="00F928A4">
        <w:t xml:space="preserve"> getting care safe and right for them, care </w:t>
      </w:r>
      <w:r>
        <w:t>was</w:t>
      </w:r>
      <w:r w:rsidRPr="00F928A4">
        <w:t xml:space="preserve"> consistent with their needs and preferences, and the care provided support</w:t>
      </w:r>
      <w:r>
        <w:t>ed</w:t>
      </w:r>
      <w:r w:rsidRPr="00F928A4">
        <w:t xml:space="preserve"> their health and well-being. </w:t>
      </w:r>
      <w:r>
        <w:t>P</w:t>
      </w:r>
      <w:r w:rsidRPr="00F928A4">
        <w:t xml:space="preserve">olicies and procedures, medical direction, and systems </w:t>
      </w:r>
      <w:r>
        <w:t>informed</w:t>
      </w:r>
      <w:r w:rsidRPr="00F928A4">
        <w:t xml:space="preserve"> safe and effective</w:t>
      </w:r>
      <w:r w:rsidR="00B6732D">
        <w:t xml:space="preserve"> </w:t>
      </w:r>
      <w:r w:rsidRPr="00F928A4">
        <w:t>care</w:t>
      </w:r>
      <w:r>
        <w:t xml:space="preserve"> and </w:t>
      </w:r>
      <w:r w:rsidRPr="00F928A4">
        <w:t>support</w:t>
      </w:r>
      <w:r>
        <w:t>ed</w:t>
      </w:r>
      <w:r w:rsidRPr="00F928A4">
        <w:t xml:space="preserve"> </w:t>
      </w:r>
      <w:r>
        <w:t>staff</w:t>
      </w:r>
      <w:r w:rsidRPr="00F928A4">
        <w:t xml:space="preserve"> to deliver personal and clinical care </w:t>
      </w:r>
      <w:r>
        <w:t>which was</w:t>
      </w:r>
      <w:r w:rsidRPr="00F928A4">
        <w:t xml:space="preserve"> best practice and me</w:t>
      </w:r>
      <w:r>
        <w:t>t</w:t>
      </w:r>
      <w:r w:rsidRPr="00F928A4">
        <w:t xml:space="preserve"> the needs of each consumer. </w:t>
      </w:r>
      <w:r>
        <w:t>T</w:t>
      </w:r>
      <w:r w:rsidRPr="00F928A4">
        <w:t>he electronic care management system</w:t>
      </w:r>
      <w:r>
        <w:t xml:space="preserve"> </w:t>
      </w:r>
      <w:r w:rsidRPr="00F928A4">
        <w:t>provide</w:t>
      </w:r>
      <w:r w:rsidR="00350C57">
        <w:t>d</w:t>
      </w:r>
      <w:r w:rsidRPr="00F928A4">
        <w:t xml:space="preserve"> a comprehensive picture of </w:t>
      </w:r>
      <w:r w:rsidR="00692B37">
        <w:t xml:space="preserve">each </w:t>
      </w:r>
      <w:r w:rsidRPr="00F928A4">
        <w:t>consumer</w:t>
      </w:r>
      <w:r w:rsidR="00D738B8">
        <w:t>’</w:t>
      </w:r>
      <w:r w:rsidR="005D19FF">
        <w:t>s</w:t>
      </w:r>
      <w:r w:rsidRPr="00F928A4">
        <w:t xml:space="preserve"> care, including restraint, mobility and falls, nutrition and weight management, and other personal and complex clinical care provided.</w:t>
      </w:r>
    </w:p>
    <w:p w14:paraId="0A520F12" w14:textId="7F6C79AE" w:rsidR="003A3EF3" w:rsidRDefault="003A3EF3" w:rsidP="003A3EF3">
      <w:pPr>
        <w:pStyle w:val="NormalArial"/>
        <w:rPr>
          <w:rFonts w:eastAsia="Times New Roman"/>
          <w:color w:val="000000"/>
          <w:lang w:eastAsia="en-AU"/>
        </w:rPr>
      </w:pPr>
      <w:r w:rsidRPr="003A3EF3">
        <w:t xml:space="preserve">Consumers said risks to their well-being such as falls, pressure areas, weight loss and infection </w:t>
      </w:r>
      <w:r>
        <w:t>were</w:t>
      </w:r>
      <w:r w:rsidRPr="003A3EF3">
        <w:t xml:space="preserve"> assessed, explained, and managed to reduce risk</w:t>
      </w:r>
      <w:r>
        <w:t>.</w:t>
      </w:r>
      <w:r w:rsidRPr="003A3EF3">
        <w:rPr>
          <w:rFonts w:eastAsia="Times New Roman"/>
          <w:color w:val="000000"/>
          <w:lang w:eastAsia="en-AU"/>
        </w:rPr>
        <w:t xml:space="preserve"> </w:t>
      </w:r>
      <w:r>
        <w:t>S</w:t>
      </w:r>
      <w:r w:rsidRPr="003A3EF3">
        <w:t>taff articulate</w:t>
      </w:r>
      <w:r>
        <w:t>d</w:t>
      </w:r>
      <w:r w:rsidRPr="003A3EF3">
        <w:t xml:space="preserve"> the care plans for consumers with high risks, such as for those with restraints and risk of pressure areas or choking. </w:t>
      </w:r>
      <w:r w:rsidR="00954E9F">
        <w:t>The service had documented p</w:t>
      </w:r>
      <w:r w:rsidRPr="003A3EF3">
        <w:t xml:space="preserve">olicies and procedures, medical input and clinical protocols </w:t>
      </w:r>
      <w:r w:rsidR="00544A51">
        <w:t xml:space="preserve">which </w:t>
      </w:r>
      <w:r w:rsidRPr="003A3EF3">
        <w:t>guide</w:t>
      </w:r>
      <w:r>
        <w:t>d</w:t>
      </w:r>
      <w:r w:rsidRPr="003A3EF3">
        <w:t xml:space="preserve"> how </w:t>
      </w:r>
      <w:r>
        <w:t>staff</w:t>
      </w:r>
      <w:r w:rsidRPr="003A3EF3">
        <w:t xml:space="preserve"> manage</w:t>
      </w:r>
      <w:r>
        <w:t>d</w:t>
      </w:r>
      <w:r w:rsidRPr="003A3EF3">
        <w:t xml:space="preserve"> high impact or high prevalence risks.</w:t>
      </w:r>
    </w:p>
    <w:p w14:paraId="72E145E9" w14:textId="529A8939" w:rsidR="003A3EF3" w:rsidRDefault="00230890" w:rsidP="003A3EF3">
      <w:pPr>
        <w:pStyle w:val="NormalArial"/>
      </w:pPr>
      <w:r w:rsidRPr="00230890">
        <w:t xml:space="preserve">Consumers and representatives said </w:t>
      </w:r>
      <w:r w:rsidR="005E0FAC">
        <w:t xml:space="preserve">if </w:t>
      </w:r>
      <w:r w:rsidRPr="00230890">
        <w:t>the</w:t>
      </w:r>
      <w:r w:rsidR="00F66A62">
        <w:t xml:space="preserve"> consumers</w:t>
      </w:r>
      <w:r w:rsidR="00946932">
        <w:t xml:space="preserve"> reviewed,</w:t>
      </w:r>
      <w:r w:rsidRPr="00230890">
        <w:t xml:space="preserve"> condition deteriorate</w:t>
      </w:r>
      <w:r w:rsidR="005E0FAC">
        <w:t>d</w:t>
      </w:r>
      <w:r w:rsidRPr="00230890">
        <w:t xml:space="preserve">, their wishes </w:t>
      </w:r>
      <w:r w:rsidR="005E0FAC">
        <w:t>were</w:t>
      </w:r>
      <w:r w:rsidRPr="00230890">
        <w:t xml:space="preserve"> </w:t>
      </w:r>
      <w:r w:rsidR="005E0FAC" w:rsidRPr="00230890">
        <w:t>known,</w:t>
      </w:r>
      <w:r w:rsidRPr="00230890">
        <w:t xml:space="preserve"> and staff kn</w:t>
      </w:r>
      <w:r w:rsidR="005E0FAC">
        <w:t>e</w:t>
      </w:r>
      <w:r w:rsidRPr="00230890">
        <w:t>w what to do.</w:t>
      </w:r>
      <w:r w:rsidR="005E0FAC" w:rsidRPr="005E0FAC">
        <w:rPr>
          <w:color w:val="000000"/>
          <w:lang w:eastAsia="en-AU"/>
        </w:rPr>
        <w:t xml:space="preserve"> </w:t>
      </w:r>
      <w:r w:rsidR="005E0FAC">
        <w:t>C</w:t>
      </w:r>
      <w:r w:rsidR="005E0FAC" w:rsidRPr="005E0FAC">
        <w:t xml:space="preserve">onsumer files identified personal choices and </w:t>
      </w:r>
      <w:r w:rsidR="005E0FAC" w:rsidRPr="005E0FAC">
        <w:lastRenderedPageBreak/>
        <w:t xml:space="preserve">preferences, and an advance care plan </w:t>
      </w:r>
      <w:r w:rsidR="005E0FAC">
        <w:t>was</w:t>
      </w:r>
      <w:r w:rsidR="005E0FAC" w:rsidRPr="005E0FAC">
        <w:t xml:space="preserve"> in place where a consumer chose to have one. Care and services plans reflect</w:t>
      </w:r>
      <w:r w:rsidR="005E0FAC">
        <w:t>ed</w:t>
      </w:r>
      <w:r w:rsidR="005E0FAC" w:rsidRPr="005E0FAC">
        <w:t xml:space="preserve"> the consumer’s end of life care needs, goals, and preferences. Staff </w:t>
      </w:r>
      <w:r w:rsidR="005E0FAC">
        <w:t xml:space="preserve">were </w:t>
      </w:r>
      <w:r w:rsidR="005E0FAC" w:rsidRPr="005E0FAC">
        <w:t xml:space="preserve">equipped to provide end of life care, registered nurses </w:t>
      </w:r>
      <w:r w:rsidR="005E0FAC">
        <w:t>were</w:t>
      </w:r>
      <w:r w:rsidR="005E0FAC" w:rsidRPr="005E0FAC">
        <w:t xml:space="preserve"> available to support care staff, and a palliative care service </w:t>
      </w:r>
      <w:r w:rsidR="005E0FAC">
        <w:t>was</w:t>
      </w:r>
      <w:r w:rsidR="005E0FAC" w:rsidRPr="005E0FAC">
        <w:t xml:space="preserve"> available to support the team.</w:t>
      </w:r>
    </w:p>
    <w:p w14:paraId="3B12B497" w14:textId="3DFFB034" w:rsidR="005E0FAC" w:rsidRPr="003A3EF3" w:rsidRDefault="005E0FAC" w:rsidP="003A3EF3">
      <w:pPr>
        <w:pStyle w:val="NormalArial"/>
      </w:pPr>
      <w:r w:rsidRPr="005E0FAC">
        <w:t>Consumers said staff kn</w:t>
      </w:r>
      <w:r>
        <w:t>e</w:t>
      </w:r>
      <w:r w:rsidRPr="005E0FAC">
        <w:t>w them and would pick up a change in their condition, would listen and would respond with appropriate actions and care when needed. The service ha</w:t>
      </w:r>
      <w:r>
        <w:t>d</w:t>
      </w:r>
      <w:r w:rsidRPr="005E0FAC">
        <w:t xml:space="preserve"> policies, procedures, and clinical protocols to guide staff in the management of deterioration</w:t>
      </w:r>
      <w:r>
        <w:t>.</w:t>
      </w:r>
      <w:r w:rsidRPr="005E0FAC">
        <w:t xml:space="preserve"> </w:t>
      </w:r>
      <w:r>
        <w:t>C</w:t>
      </w:r>
      <w:r w:rsidRPr="005E0FAC">
        <w:t>are planning documentation</w:t>
      </w:r>
      <w:r w:rsidR="00A74EF6">
        <w:t xml:space="preserve"> reviewed</w:t>
      </w:r>
      <w:r w:rsidRPr="005E0FAC">
        <w:t xml:space="preserve"> include</w:t>
      </w:r>
      <w:r>
        <w:t>d</w:t>
      </w:r>
      <w:r w:rsidRPr="005E0FAC">
        <w:t xml:space="preserve"> consumer preferences, advance health directives and baseline observations, which guide</w:t>
      </w:r>
      <w:r>
        <w:t>d</w:t>
      </w:r>
      <w:r w:rsidRPr="005E0FAC">
        <w:t xml:space="preserve"> staff response to deterioration for each consumer.</w:t>
      </w:r>
    </w:p>
    <w:p w14:paraId="6844811B" w14:textId="4DC00D20" w:rsidR="00F37A78" w:rsidRDefault="00F37A78" w:rsidP="00F37A78">
      <w:pPr>
        <w:pStyle w:val="NormalArial"/>
        <w:rPr>
          <w:rFonts w:eastAsia="Times New Roman"/>
          <w:color w:val="000000"/>
          <w:lang w:eastAsia="en-AU"/>
        </w:rPr>
      </w:pPr>
      <w:r w:rsidRPr="00F37A78">
        <w:t xml:space="preserve">Consumers said those who need information to deliver their care </w:t>
      </w:r>
      <w:r w:rsidR="001C5009">
        <w:t>were</w:t>
      </w:r>
      <w:r w:rsidRPr="00F37A78">
        <w:t xml:space="preserve"> well informed</w:t>
      </w:r>
      <w:r>
        <w:t xml:space="preserve">, </w:t>
      </w:r>
      <w:r w:rsidRPr="00F37A78">
        <w:t xml:space="preserve">trained and care </w:t>
      </w:r>
      <w:r w:rsidR="001C5009">
        <w:t xml:space="preserve">was </w:t>
      </w:r>
      <w:r w:rsidRPr="00F37A78">
        <w:t>well coordinated.</w:t>
      </w:r>
      <w:r w:rsidRPr="00F37A78">
        <w:rPr>
          <w:rFonts w:eastAsia="Times New Roman"/>
          <w:color w:val="000000"/>
          <w:lang w:eastAsia="en-AU"/>
        </w:rPr>
        <w:t xml:space="preserve"> </w:t>
      </w:r>
      <w:r>
        <w:t>S</w:t>
      </w:r>
      <w:r w:rsidRPr="00F37A78">
        <w:t xml:space="preserve">taff reported the various ways changes in consumers’ care and services </w:t>
      </w:r>
      <w:r>
        <w:t>were</w:t>
      </w:r>
      <w:r w:rsidRPr="00F37A78">
        <w:t xml:space="preserve"> communicated, which included handover at the commencement of each shift, reading consumers’ care plans and progress notes, reports, the care plan review process, and clinical meetings. </w:t>
      </w:r>
      <w:r>
        <w:rPr>
          <w:rFonts w:eastAsia="Times New Roman"/>
          <w:color w:val="000000"/>
          <w:lang w:eastAsia="en-AU"/>
        </w:rPr>
        <w:t>C</w:t>
      </w:r>
      <w:r w:rsidRPr="00F37A78">
        <w:rPr>
          <w:rFonts w:eastAsia="Times New Roman"/>
          <w:color w:val="000000"/>
          <w:lang w:eastAsia="en-AU"/>
        </w:rPr>
        <w:t>are documentation, including care plans and progress notes, provide</w:t>
      </w:r>
      <w:r>
        <w:rPr>
          <w:rFonts w:eastAsia="Times New Roman"/>
          <w:color w:val="000000"/>
          <w:lang w:eastAsia="en-AU"/>
        </w:rPr>
        <w:t>d</w:t>
      </w:r>
      <w:r w:rsidRPr="00F37A78">
        <w:rPr>
          <w:rFonts w:eastAsia="Times New Roman"/>
          <w:color w:val="000000"/>
          <w:lang w:eastAsia="en-AU"/>
        </w:rPr>
        <w:t xml:space="preserve"> detailed information to support effective and safe sharing of the consumer’s condition, </w:t>
      </w:r>
      <w:r w:rsidR="00D67A69" w:rsidRPr="00F37A78">
        <w:rPr>
          <w:rFonts w:eastAsia="Times New Roman"/>
          <w:color w:val="000000"/>
          <w:lang w:eastAsia="en-AU"/>
        </w:rPr>
        <w:t>preferences,</w:t>
      </w:r>
      <w:r w:rsidRPr="00F37A78">
        <w:rPr>
          <w:rFonts w:eastAsia="Times New Roman"/>
          <w:color w:val="000000"/>
          <w:lang w:eastAsia="en-AU"/>
        </w:rPr>
        <w:t xml:space="preserve"> and care needs</w:t>
      </w:r>
      <w:r>
        <w:rPr>
          <w:rFonts w:eastAsia="Times New Roman"/>
          <w:color w:val="000000"/>
          <w:lang w:eastAsia="en-AU"/>
        </w:rPr>
        <w:t>.</w:t>
      </w:r>
    </w:p>
    <w:p w14:paraId="0FB3B6C9" w14:textId="7AF51CC3" w:rsidR="00D67A69" w:rsidRPr="00D67A69" w:rsidRDefault="00D67A69" w:rsidP="00D67A69">
      <w:pPr>
        <w:pStyle w:val="NormalArial"/>
        <w:rPr>
          <w:rFonts w:eastAsia="Times New Roman"/>
          <w:color w:val="000000"/>
          <w:lang w:eastAsia="en-AU"/>
        </w:rPr>
      </w:pPr>
      <w:r w:rsidRPr="00D67A69">
        <w:rPr>
          <w:rFonts w:eastAsia="Times New Roman"/>
          <w:color w:val="000000"/>
          <w:lang w:eastAsia="en-AU"/>
        </w:rPr>
        <w:t>Consumers sa</w:t>
      </w:r>
      <w:r>
        <w:rPr>
          <w:rFonts w:eastAsia="Times New Roman"/>
          <w:color w:val="000000"/>
          <w:lang w:eastAsia="en-AU"/>
        </w:rPr>
        <w:t>id</w:t>
      </w:r>
      <w:r w:rsidRPr="00D67A69">
        <w:rPr>
          <w:rFonts w:eastAsia="Times New Roman"/>
          <w:color w:val="000000"/>
          <w:lang w:eastAsia="en-AU"/>
        </w:rPr>
        <w:t xml:space="preserve"> the organisation ha</w:t>
      </w:r>
      <w:r>
        <w:rPr>
          <w:rFonts w:eastAsia="Times New Roman"/>
          <w:color w:val="000000"/>
          <w:lang w:eastAsia="en-AU"/>
        </w:rPr>
        <w:t>d</w:t>
      </w:r>
      <w:r w:rsidRPr="00D67A69">
        <w:rPr>
          <w:rFonts w:eastAsia="Times New Roman"/>
          <w:color w:val="000000"/>
          <w:lang w:eastAsia="en-AU"/>
        </w:rPr>
        <w:t xml:space="preserve"> access to and has referred them to the appropriate providers, organisations, or individuals to meet their care needs. </w:t>
      </w:r>
      <w:r w:rsidR="003D7ECF">
        <w:rPr>
          <w:rFonts w:eastAsia="Times New Roman"/>
          <w:color w:val="000000"/>
          <w:lang w:eastAsia="en-AU"/>
        </w:rPr>
        <w:t>Documentation</w:t>
      </w:r>
      <w:r w:rsidR="004D4A64">
        <w:rPr>
          <w:rFonts w:eastAsia="Times New Roman"/>
          <w:color w:val="000000"/>
          <w:lang w:eastAsia="en-AU"/>
        </w:rPr>
        <w:t>, including c</w:t>
      </w:r>
      <w:r w:rsidRPr="00D67A69">
        <w:rPr>
          <w:rFonts w:eastAsia="Times New Roman"/>
          <w:color w:val="000000"/>
          <w:lang w:eastAsia="en-AU"/>
        </w:rPr>
        <w:t>are and services plans</w:t>
      </w:r>
      <w:r w:rsidR="004D4A64">
        <w:rPr>
          <w:rFonts w:eastAsia="Times New Roman"/>
          <w:color w:val="000000"/>
          <w:lang w:eastAsia="en-AU"/>
        </w:rPr>
        <w:t>,</w:t>
      </w:r>
      <w:r w:rsidRPr="00D67A69">
        <w:rPr>
          <w:rFonts w:eastAsia="Times New Roman"/>
          <w:color w:val="000000"/>
          <w:lang w:eastAsia="en-AU"/>
        </w:rPr>
        <w:t xml:space="preserve"> </w:t>
      </w:r>
      <w:r w:rsidR="004D4A64">
        <w:rPr>
          <w:rFonts w:eastAsia="Times New Roman"/>
          <w:color w:val="000000"/>
          <w:lang w:eastAsia="en-AU"/>
        </w:rPr>
        <w:t xml:space="preserve">reflected </w:t>
      </w:r>
      <w:r w:rsidRPr="00D67A69">
        <w:rPr>
          <w:rFonts w:eastAsia="Times New Roman"/>
          <w:color w:val="000000"/>
          <w:lang w:eastAsia="en-AU"/>
        </w:rPr>
        <w:t>the organisation collaborat</w:t>
      </w:r>
      <w:r w:rsidR="004D4A64">
        <w:rPr>
          <w:rFonts w:eastAsia="Times New Roman"/>
          <w:color w:val="000000"/>
          <w:lang w:eastAsia="en-AU"/>
        </w:rPr>
        <w:t xml:space="preserve">ion </w:t>
      </w:r>
      <w:r w:rsidRPr="00D67A69">
        <w:rPr>
          <w:rFonts w:eastAsia="Times New Roman"/>
          <w:color w:val="000000"/>
          <w:lang w:eastAsia="en-AU"/>
        </w:rPr>
        <w:t xml:space="preserve">with other individuals, organisations, </w:t>
      </w:r>
      <w:r>
        <w:rPr>
          <w:rFonts w:eastAsia="Times New Roman"/>
          <w:color w:val="000000"/>
          <w:lang w:eastAsia="en-AU"/>
        </w:rPr>
        <w:t>and</w:t>
      </w:r>
      <w:r w:rsidRPr="00D67A69">
        <w:rPr>
          <w:rFonts w:eastAsia="Times New Roman"/>
          <w:color w:val="000000"/>
          <w:lang w:eastAsia="en-AU"/>
        </w:rPr>
        <w:t xml:space="preserve"> providers to support the diverse needs of consumers. </w:t>
      </w:r>
      <w:r>
        <w:rPr>
          <w:rFonts w:eastAsia="Times New Roman"/>
          <w:color w:val="000000"/>
          <w:lang w:eastAsia="en-AU"/>
        </w:rPr>
        <w:t xml:space="preserve">Staff </w:t>
      </w:r>
      <w:r w:rsidR="004A000F">
        <w:rPr>
          <w:rFonts w:eastAsia="Times New Roman"/>
          <w:color w:val="000000"/>
          <w:lang w:eastAsia="en-AU"/>
        </w:rPr>
        <w:t xml:space="preserve">advised they </w:t>
      </w:r>
      <w:r>
        <w:rPr>
          <w:rFonts w:eastAsia="Times New Roman"/>
          <w:color w:val="000000"/>
          <w:lang w:eastAsia="en-AU"/>
        </w:rPr>
        <w:t>were guided by c</w:t>
      </w:r>
      <w:r w:rsidRPr="00D67A69">
        <w:rPr>
          <w:rFonts w:eastAsia="Times New Roman"/>
          <w:color w:val="000000"/>
          <w:lang w:eastAsia="en-AU"/>
        </w:rPr>
        <w:t xml:space="preserve">linical protocols and medical direction </w:t>
      </w:r>
      <w:r>
        <w:rPr>
          <w:rFonts w:eastAsia="Times New Roman"/>
          <w:color w:val="000000"/>
          <w:lang w:eastAsia="en-AU"/>
        </w:rPr>
        <w:t xml:space="preserve">for </w:t>
      </w:r>
      <w:r w:rsidRPr="00D67A69">
        <w:rPr>
          <w:rFonts w:eastAsia="Times New Roman"/>
          <w:color w:val="000000"/>
          <w:lang w:eastAsia="en-AU"/>
        </w:rPr>
        <w:t>referral</w:t>
      </w:r>
      <w:r>
        <w:rPr>
          <w:rFonts w:eastAsia="Times New Roman"/>
          <w:color w:val="000000"/>
          <w:lang w:eastAsia="en-AU"/>
        </w:rPr>
        <w:t>s</w:t>
      </w:r>
      <w:r w:rsidRPr="00D67A69">
        <w:rPr>
          <w:rFonts w:eastAsia="Times New Roman"/>
          <w:color w:val="000000"/>
          <w:lang w:eastAsia="en-AU"/>
        </w:rPr>
        <w:t xml:space="preserve"> to allied health and specialist services</w:t>
      </w:r>
      <w:r>
        <w:rPr>
          <w:rFonts w:eastAsia="Times New Roman"/>
          <w:color w:val="000000"/>
          <w:lang w:eastAsia="en-AU"/>
        </w:rPr>
        <w:t>.</w:t>
      </w:r>
    </w:p>
    <w:p w14:paraId="380B95E1" w14:textId="7A399770" w:rsidR="00D67A69" w:rsidRDefault="008E39B4" w:rsidP="00F37A78">
      <w:pPr>
        <w:pStyle w:val="NormalArial"/>
        <w:rPr>
          <w:rFonts w:eastAsia="Times New Roman"/>
          <w:color w:val="000000"/>
          <w:lang w:eastAsia="en-AU"/>
        </w:rPr>
      </w:pPr>
      <w:r w:rsidRPr="008E39B4">
        <w:rPr>
          <w:rFonts w:eastAsia="Times New Roman"/>
          <w:color w:val="000000"/>
          <w:lang w:eastAsia="en-AU"/>
        </w:rPr>
        <w:t xml:space="preserve">Consumers said the service </w:t>
      </w:r>
      <w:r>
        <w:rPr>
          <w:rFonts w:eastAsia="Times New Roman"/>
          <w:color w:val="000000"/>
          <w:lang w:eastAsia="en-AU"/>
        </w:rPr>
        <w:t>was</w:t>
      </w:r>
      <w:r w:rsidRPr="008E39B4">
        <w:rPr>
          <w:rFonts w:eastAsia="Times New Roman"/>
          <w:color w:val="000000"/>
          <w:lang w:eastAsia="en-AU"/>
        </w:rPr>
        <w:t xml:space="preserve"> clean, and staff practice</w:t>
      </w:r>
      <w:r>
        <w:rPr>
          <w:rFonts w:eastAsia="Times New Roman"/>
          <w:color w:val="000000"/>
          <w:lang w:eastAsia="en-AU"/>
        </w:rPr>
        <w:t>d</w:t>
      </w:r>
      <w:r w:rsidRPr="008E39B4">
        <w:rPr>
          <w:rFonts w:eastAsia="Times New Roman"/>
          <w:color w:val="000000"/>
          <w:lang w:eastAsia="en-AU"/>
        </w:rPr>
        <w:t xml:space="preserve"> good infection control. The service was observed to be clean and there </w:t>
      </w:r>
      <w:r>
        <w:rPr>
          <w:rFonts w:eastAsia="Times New Roman"/>
          <w:color w:val="000000"/>
          <w:lang w:eastAsia="en-AU"/>
        </w:rPr>
        <w:t>were</w:t>
      </w:r>
      <w:r w:rsidRPr="008E39B4">
        <w:rPr>
          <w:rFonts w:eastAsia="Times New Roman"/>
          <w:color w:val="000000"/>
          <w:lang w:eastAsia="en-AU"/>
        </w:rPr>
        <w:t xml:space="preserve"> adequate handwashing stations</w:t>
      </w:r>
      <w:r>
        <w:rPr>
          <w:rFonts w:eastAsia="Times New Roman"/>
          <w:color w:val="000000"/>
          <w:lang w:eastAsia="en-AU"/>
        </w:rPr>
        <w:t xml:space="preserve">, </w:t>
      </w:r>
      <w:r w:rsidR="00AC7D8F">
        <w:rPr>
          <w:rFonts w:eastAsia="Times New Roman"/>
          <w:color w:val="000000"/>
          <w:lang w:eastAsia="en-AU"/>
        </w:rPr>
        <w:t>p</w:t>
      </w:r>
      <w:r>
        <w:rPr>
          <w:rFonts w:eastAsia="Times New Roman"/>
          <w:color w:val="000000"/>
          <w:lang w:eastAsia="en-AU"/>
        </w:rPr>
        <w:t xml:space="preserve">ersonal </w:t>
      </w:r>
      <w:r w:rsidR="00AC7D8F">
        <w:rPr>
          <w:rFonts w:eastAsia="Times New Roman"/>
          <w:color w:val="000000"/>
          <w:lang w:eastAsia="en-AU"/>
        </w:rPr>
        <w:t>p</w:t>
      </w:r>
      <w:r>
        <w:rPr>
          <w:rFonts w:eastAsia="Times New Roman"/>
          <w:color w:val="000000"/>
          <w:lang w:eastAsia="en-AU"/>
        </w:rPr>
        <w:t xml:space="preserve">rotective </w:t>
      </w:r>
      <w:r w:rsidR="00AC7D8F">
        <w:rPr>
          <w:rFonts w:eastAsia="Times New Roman"/>
          <w:color w:val="000000"/>
          <w:lang w:eastAsia="en-AU"/>
        </w:rPr>
        <w:t>e</w:t>
      </w:r>
      <w:r>
        <w:rPr>
          <w:rFonts w:eastAsia="Times New Roman"/>
          <w:color w:val="000000"/>
          <w:lang w:eastAsia="en-AU"/>
        </w:rPr>
        <w:t>quipment,</w:t>
      </w:r>
      <w:r w:rsidRPr="008E39B4">
        <w:rPr>
          <w:rFonts w:eastAsia="Times New Roman"/>
          <w:color w:val="000000"/>
          <w:lang w:eastAsia="en-AU"/>
        </w:rPr>
        <w:t xml:space="preserve"> </w:t>
      </w:r>
      <w:r w:rsidR="00AC7D8F">
        <w:rPr>
          <w:rFonts w:eastAsia="Times New Roman"/>
          <w:color w:val="000000"/>
          <w:lang w:eastAsia="en-AU"/>
        </w:rPr>
        <w:t>i</w:t>
      </w:r>
      <w:r w:rsidRPr="008E39B4">
        <w:rPr>
          <w:rFonts w:eastAsia="Times New Roman"/>
          <w:color w:val="000000"/>
          <w:lang w:eastAsia="en-AU"/>
        </w:rPr>
        <w:t xml:space="preserve">nfection control signage and posters </w:t>
      </w:r>
      <w:r>
        <w:rPr>
          <w:rFonts w:eastAsia="Times New Roman"/>
          <w:color w:val="000000"/>
          <w:lang w:eastAsia="en-AU"/>
        </w:rPr>
        <w:t>were</w:t>
      </w:r>
      <w:r w:rsidRPr="008E39B4">
        <w:rPr>
          <w:rFonts w:eastAsia="Times New Roman"/>
          <w:color w:val="000000"/>
          <w:lang w:eastAsia="en-AU"/>
        </w:rPr>
        <w:t xml:space="preserve"> on display</w:t>
      </w:r>
      <w:r>
        <w:rPr>
          <w:rFonts w:eastAsia="Times New Roman"/>
          <w:color w:val="000000"/>
          <w:lang w:eastAsia="en-AU"/>
        </w:rPr>
        <w:t xml:space="preserve">. </w:t>
      </w:r>
      <w:r w:rsidR="004A000F">
        <w:rPr>
          <w:rFonts w:eastAsia="Times New Roman"/>
          <w:color w:val="000000"/>
          <w:lang w:eastAsia="en-AU"/>
        </w:rPr>
        <w:t>Staff reported p</w:t>
      </w:r>
      <w:r w:rsidRPr="008E39B4">
        <w:rPr>
          <w:rFonts w:eastAsia="Times New Roman"/>
          <w:color w:val="000000"/>
          <w:lang w:eastAsia="en-AU"/>
        </w:rPr>
        <w:t>olicies and procedures guide</w:t>
      </w:r>
      <w:r>
        <w:rPr>
          <w:rFonts w:eastAsia="Times New Roman"/>
          <w:color w:val="000000"/>
          <w:lang w:eastAsia="en-AU"/>
        </w:rPr>
        <w:t>d</w:t>
      </w:r>
      <w:r w:rsidRPr="008E39B4">
        <w:rPr>
          <w:rFonts w:eastAsia="Times New Roman"/>
          <w:color w:val="000000"/>
          <w:lang w:eastAsia="en-AU"/>
        </w:rPr>
        <w:t xml:space="preserve"> staff </w:t>
      </w:r>
      <w:r>
        <w:rPr>
          <w:rFonts w:eastAsia="Times New Roman"/>
          <w:color w:val="000000"/>
          <w:lang w:eastAsia="en-AU"/>
        </w:rPr>
        <w:t>in relation</w:t>
      </w:r>
      <w:r w:rsidRPr="008E39B4">
        <w:rPr>
          <w:rFonts w:eastAsia="Times New Roman"/>
          <w:color w:val="000000"/>
          <w:lang w:eastAsia="en-AU"/>
        </w:rPr>
        <w:t xml:space="preserve"> to antimicrobial stewardship, infection control management and for the management of a COVID-19 outbreak.</w:t>
      </w:r>
    </w:p>
    <w:p w14:paraId="7DFBD995" w14:textId="77777777" w:rsidR="002B0C90" w:rsidRPr="00262C0B" w:rsidRDefault="002B0C90" w:rsidP="0036130C">
      <w:pPr>
        <w:pStyle w:val="NormalArial"/>
      </w:pPr>
      <w:r>
        <w:br w:type="page"/>
      </w:r>
    </w:p>
    <w:p w14:paraId="7DFBD996"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779"/>
        <w:gridCol w:w="1843"/>
      </w:tblGrid>
      <w:tr w:rsidR="00FC045E" w:rsidRPr="00996FAF" w14:paraId="7DFBD999" w14:textId="77777777" w:rsidTr="005325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0" w:type="dxa"/>
            <w:gridSpan w:val="2"/>
            <w:tcBorders>
              <w:right w:val="none" w:sz="0" w:space="0" w:color="auto"/>
            </w:tcBorders>
          </w:tcPr>
          <w:p w14:paraId="7DFBD99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1843" w:type="dxa"/>
          </w:tcPr>
          <w:p w14:paraId="7DFBD998"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7DFBD99D" w14:textId="77777777" w:rsidTr="005325B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FBD99A"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a)</w:t>
            </w:r>
          </w:p>
        </w:tc>
        <w:tc>
          <w:tcPr>
            <w:tcW w:w="6779" w:type="dxa"/>
            <w:shd w:val="clear" w:color="auto" w:fill="auto"/>
            <w:vAlign w:val="top"/>
          </w:tcPr>
          <w:p w14:paraId="7DFBD99B"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1843" w:type="dxa"/>
            <w:shd w:val="clear" w:color="auto" w:fill="auto"/>
            <w:vAlign w:val="top"/>
          </w:tcPr>
          <w:p w14:paraId="7DFBD99C" w14:textId="3C676044" w:rsidR="00FC045E" w:rsidRPr="00996FAF" w:rsidRDefault="0082750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4617425"/>
                <w:placeholder>
                  <w:docPart w:val="22F669CA3BC04740B78F109914C3D5AE"/>
                </w:placeholder>
                <w:dropDownList>
                  <w:listItem w:displayText="choose a rating" w:value="choose a rating"/>
                  <w:listItem w:displayText="Compliant" w:value="Compliant"/>
                  <w:listItem w:displayText="Non-compliant" w:value="Non-compliant"/>
                </w:dropDownList>
              </w:sdtPr>
              <w:sdtEndPr/>
              <w:sdtContent>
                <w:r w:rsidR="00D10999">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DFBD9A1" w14:textId="77777777" w:rsidTr="005325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FBD99E"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b)</w:t>
            </w:r>
          </w:p>
        </w:tc>
        <w:tc>
          <w:tcPr>
            <w:tcW w:w="6779" w:type="dxa"/>
            <w:shd w:val="clear" w:color="auto" w:fill="auto"/>
            <w:vAlign w:val="top"/>
          </w:tcPr>
          <w:p w14:paraId="7DFBD99F"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1843" w:type="dxa"/>
            <w:shd w:val="clear" w:color="auto" w:fill="auto"/>
            <w:vAlign w:val="top"/>
          </w:tcPr>
          <w:p w14:paraId="7DFBD9A0" w14:textId="3A1B49CB" w:rsidR="00FC045E" w:rsidRPr="00996FAF" w:rsidRDefault="00827500"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D10999">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DFBD9A8" w14:textId="77777777" w:rsidTr="005325B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FBD9A2"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c)</w:t>
            </w:r>
          </w:p>
        </w:tc>
        <w:tc>
          <w:tcPr>
            <w:tcW w:w="6779" w:type="dxa"/>
            <w:shd w:val="clear" w:color="auto" w:fill="auto"/>
            <w:vAlign w:val="top"/>
          </w:tcPr>
          <w:p w14:paraId="7DFBD9A3"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7DFBD9A4"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DFBD9A5"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7DFBD9A6" w14:textId="77777777" w:rsidR="00FC045E" w:rsidRPr="00996FAF" w:rsidRDefault="00FC045E" w:rsidP="004A13BF">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1843" w:type="dxa"/>
            <w:shd w:val="clear" w:color="auto" w:fill="auto"/>
            <w:vAlign w:val="top"/>
          </w:tcPr>
          <w:p w14:paraId="7DFBD9A7" w14:textId="20F1F399" w:rsidR="00FC045E" w:rsidRPr="00996FAF" w:rsidRDefault="0082750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70747036"/>
                <w:placeholder>
                  <w:docPart w:val="8BA650E37A7E4029B2D2AA8665DE98EF"/>
                </w:placeholder>
                <w:dropDownList>
                  <w:listItem w:displayText="choose a rating" w:value="choose a rating"/>
                  <w:listItem w:displayText="Compliant" w:value="Compliant"/>
                  <w:listItem w:displayText="Non-compliant" w:value="Non-compliant"/>
                </w:dropDownList>
              </w:sdtPr>
              <w:sdtEndPr/>
              <w:sdtContent>
                <w:r w:rsidR="00D10999">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DFBD9AC" w14:textId="77777777" w:rsidTr="005325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FBD9A9"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d)</w:t>
            </w:r>
          </w:p>
        </w:tc>
        <w:tc>
          <w:tcPr>
            <w:tcW w:w="6779" w:type="dxa"/>
            <w:shd w:val="clear" w:color="auto" w:fill="auto"/>
            <w:vAlign w:val="top"/>
          </w:tcPr>
          <w:p w14:paraId="7DFBD9AA"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1843" w:type="dxa"/>
            <w:shd w:val="clear" w:color="auto" w:fill="auto"/>
            <w:vAlign w:val="top"/>
          </w:tcPr>
          <w:p w14:paraId="7DFBD9AB" w14:textId="0F253804" w:rsidR="00FC045E" w:rsidRPr="00996FAF" w:rsidRDefault="00827500" w:rsidP="004A13B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36329745"/>
                <w:placeholder>
                  <w:docPart w:val="1A829CF0B46F49F0B9E66747FC324686"/>
                </w:placeholder>
                <w:dropDownList>
                  <w:listItem w:displayText="choose a rating" w:value="choose a rating"/>
                  <w:listItem w:displayText="Compliant" w:value="Compliant"/>
                  <w:listItem w:displayText="Non-compliant" w:value="Non-compliant"/>
                </w:dropDownList>
              </w:sdtPr>
              <w:sdtEndPr/>
              <w:sdtContent>
                <w:r w:rsidR="00D10999">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DFBD9B0" w14:textId="77777777" w:rsidTr="005325B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FBD9AD"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e)</w:t>
            </w:r>
          </w:p>
        </w:tc>
        <w:tc>
          <w:tcPr>
            <w:tcW w:w="6779" w:type="dxa"/>
            <w:shd w:val="clear" w:color="auto" w:fill="auto"/>
            <w:vAlign w:val="top"/>
          </w:tcPr>
          <w:p w14:paraId="7DFBD9AE"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1843" w:type="dxa"/>
            <w:shd w:val="clear" w:color="auto" w:fill="auto"/>
            <w:vAlign w:val="top"/>
          </w:tcPr>
          <w:p w14:paraId="7DFBD9AF" w14:textId="11B26F8C" w:rsidR="00FC045E" w:rsidRPr="00996FAF" w:rsidRDefault="00827500" w:rsidP="004A13BF">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921261161"/>
                <w:placeholder>
                  <w:docPart w:val="AFB06FB21E134B85B17FE8D956F75A6B"/>
                </w:placeholder>
                <w:dropDownList>
                  <w:listItem w:displayText="choose a rating" w:value="choose a rating"/>
                  <w:listItem w:displayText="Compliant" w:value="Compliant"/>
                  <w:listItem w:displayText="Non-compliant" w:value="Non-compliant"/>
                </w:dropDownList>
              </w:sdtPr>
              <w:sdtEndPr/>
              <w:sdtContent>
                <w:r w:rsidR="00D10999">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DFBD9B4" w14:textId="77777777" w:rsidTr="005325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FBD9B1"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f)</w:t>
            </w:r>
          </w:p>
        </w:tc>
        <w:tc>
          <w:tcPr>
            <w:tcW w:w="6779" w:type="dxa"/>
            <w:shd w:val="clear" w:color="auto" w:fill="auto"/>
            <w:vAlign w:val="top"/>
          </w:tcPr>
          <w:p w14:paraId="7DFBD9B2"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1843" w:type="dxa"/>
            <w:shd w:val="clear" w:color="auto" w:fill="auto"/>
            <w:vAlign w:val="top"/>
          </w:tcPr>
          <w:p w14:paraId="7DFBD9B3" w14:textId="67BD5758" w:rsidR="00FC045E" w:rsidRPr="00996FAF" w:rsidRDefault="00827500"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664976323"/>
                <w:placeholder>
                  <w:docPart w:val="D5340414B4B544AC808E36166179804D"/>
                </w:placeholder>
                <w:dropDownList>
                  <w:listItem w:displayText="choose a rating" w:value="choose a rating"/>
                  <w:listItem w:displayText="Compliant" w:value="Compliant"/>
                  <w:listItem w:displayText="Non-compliant" w:value="Non-compliant"/>
                </w:dropDownList>
              </w:sdtPr>
              <w:sdtEndPr/>
              <w:sdtContent>
                <w:r w:rsidR="00D10999">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DFBD9B8" w14:textId="77777777" w:rsidTr="005325B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FBD9B5"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4(3)(g)</w:t>
            </w:r>
          </w:p>
        </w:tc>
        <w:tc>
          <w:tcPr>
            <w:tcW w:w="6779" w:type="dxa"/>
            <w:shd w:val="clear" w:color="auto" w:fill="auto"/>
            <w:vAlign w:val="top"/>
          </w:tcPr>
          <w:p w14:paraId="7DFBD9B6"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 and well maintained.</w:t>
            </w:r>
          </w:p>
        </w:tc>
        <w:tc>
          <w:tcPr>
            <w:tcW w:w="1843" w:type="dxa"/>
            <w:shd w:val="clear" w:color="auto" w:fill="auto"/>
            <w:vAlign w:val="top"/>
          </w:tcPr>
          <w:p w14:paraId="7DFBD9B7" w14:textId="79BB49C3" w:rsidR="00FC045E" w:rsidRPr="00996FAF" w:rsidRDefault="0082750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687902864"/>
                <w:placeholder>
                  <w:docPart w:val="5465C623C57A4BF69B691B70FBEF42DB"/>
                </w:placeholder>
                <w:dropDownList>
                  <w:listItem w:displayText="choose a rating" w:value="choose a rating"/>
                  <w:listItem w:displayText="Compliant" w:value="Compliant"/>
                  <w:listItem w:displayText="Non-compliant" w:value="Non-compliant"/>
                </w:dropDownList>
              </w:sdtPr>
              <w:sdtEndPr/>
              <w:sdtContent>
                <w:r w:rsidR="00D10999">
                  <w:rPr>
                    <w:rFonts w:ascii="Arial" w:hAnsi="Arial" w:cs="Arial"/>
                    <w:color w:val="auto"/>
                  </w:rPr>
                  <w:t>Compliant</w:t>
                </w:r>
              </w:sdtContent>
            </w:sdt>
            <w:r w:rsidR="00FC045E" w:rsidRPr="00996FAF" w:rsidDel="00640D2A">
              <w:rPr>
                <w:rFonts w:ascii="Arial" w:hAnsi="Arial" w:cs="Arial"/>
                <w:color w:val="0000FF"/>
              </w:rPr>
              <w:t xml:space="preserve"> </w:t>
            </w:r>
          </w:p>
        </w:tc>
      </w:tr>
    </w:tbl>
    <w:p w14:paraId="7DFBD9B9" w14:textId="77777777" w:rsidR="00D87E7C" w:rsidRDefault="00D87E7C" w:rsidP="005325B9">
      <w:pPr>
        <w:pStyle w:val="Heading20"/>
        <w:spacing w:before="240"/>
      </w:pPr>
      <w:r w:rsidRPr="00996FAF">
        <w:t>Findings</w:t>
      </w:r>
    </w:p>
    <w:p w14:paraId="37EAEB0F" w14:textId="42553D66" w:rsidR="00CB76B7" w:rsidRDefault="000F02EB" w:rsidP="00CB76B7">
      <w:pPr>
        <w:pStyle w:val="NormalArial"/>
      </w:pPr>
      <w:r w:rsidRPr="000F02EB">
        <w:t xml:space="preserve">Consumers </w:t>
      </w:r>
      <w:r>
        <w:t>said</w:t>
      </w:r>
      <w:r w:rsidRPr="000F02EB">
        <w:t xml:space="preserve"> the service support</w:t>
      </w:r>
      <w:r>
        <w:t>ed</w:t>
      </w:r>
      <w:r w:rsidRPr="000F02EB">
        <w:t xml:space="preserve"> them to do the things they want</w:t>
      </w:r>
      <w:r>
        <w:t>ed</w:t>
      </w:r>
      <w:r w:rsidRPr="000F02EB">
        <w:t xml:space="preserve"> to do and explain</w:t>
      </w:r>
      <w:r>
        <w:t>ed</w:t>
      </w:r>
      <w:r w:rsidRPr="000F02EB">
        <w:t xml:space="preserve"> how services and supports for daily living ha</w:t>
      </w:r>
      <w:r>
        <w:t>d</w:t>
      </w:r>
      <w:r w:rsidRPr="000F02EB">
        <w:t xml:space="preserve"> improved their independence, health, </w:t>
      </w:r>
      <w:r w:rsidR="00CB76B7" w:rsidRPr="000F02EB">
        <w:t>well-being,</w:t>
      </w:r>
      <w:r w:rsidRPr="000F02EB">
        <w:t xml:space="preserve"> and quality of life.</w:t>
      </w:r>
      <w:r w:rsidR="00CB76B7" w:rsidRPr="00CB76B7">
        <w:rPr>
          <w:rFonts w:eastAsia="Times New Roman"/>
          <w:color w:val="000000"/>
          <w:lang w:eastAsia="en-AU"/>
        </w:rPr>
        <w:t xml:space="preserve"> </w:t>
      </w:r>
      <w:r w:rsidR="00D81BDB">
        <w:rPr>
          <w:rFonts w:eastAsia="Times New Roman"/>
          <w:color w:val="000000"/>
          <w:lang w:eastAsia="en-AU"/>
        </w:rPr>
        <w:t xml:space="preserve">Staff described </w:t>
      </w:r>
      <w:r w:rsidR="00A37A88">
        <w:rPr>
          <w:rFonts w:eastAsia="Times New Roman"/>
          <w:color w:val="000000"/>
          <w:lang w:eastAsia="en-AU"/>
        </w:rPr>
        <w:t xml:space="preserve">how </w:t>
      </w:r>
      <w:r w:rsidR="00A37A88" w:rsidRPr="00CB76B7">
        <w:t>care plan</w:t>
      </w:r>
      <w:r w:rsidR="00465837">
        <w:t>ning</w:t>
      </w:r>
      <w:r w:rsidR="00A37A88" w:rsidRPr="00CB76B7">
        <w:t xml:space="preserve"> </w:t>
      </w:r>
      <w:r w:rsidR="00A37A88">
        <w:t>document</w:t>
      </w:r>
      <w:r w:rsidR="00465837">
        <w:t>atio</w:t>
      </w:r>
      <w:r w:rsidR="00411C98">
        <w:t>n recorded</w:t>
      </w:r>
      <w:r w:rsidR="00A37A88">
        <w:t xml:space="preserve"> t</w:t>
      </w:r>
      <w:r w:rsidR="00CB76B7" w:rsidRPr="00CB76B7">
        <w:t xml:space="preserve">he needs and preferences of consumers and </w:t>
      </w:r>
      <w:r w:rsidR="00CB76B7">
        <w:t xml:space="preserve">informed </w:t>
      </w:r>
      <w:r w:rsidR="00CB76B7" w:rsidRPr="00CB76B7">
        <w:t xml:space="preserve">staff </w:t>
      </w:r>
      <w:r w:rsidR="00E36486">
        <w:t xml:space="preserve">practice </w:t>
      </w:r>
      <w:r w:rsidR="00CB76B7" w:rsidRPr="00CB76B7">
        <w:t>to assist consumers to stay well and healthy and do as much for themselves as possible. Documentation</w:t>
      </w:r>
      <w:r w:rsidR="00544487">
        <w:t xml:space="preserve"> reviewed</w:t>
      </w:r>
      <w:r w:rsidR="007631ED">
        <w:t xml:space="preserve"> contained</w:t>
      </w:r>
      <w:r w:rsidR="00CB76B7" w:rsidRPr="00CB76B7">
        <w:t xml:space="preserve"> strategies and options to deliver services and supports for daily living reflect</w:t>
      </w:r>
      <w:r w:rsidR="00CB76B7">
        <w:t>ing</w:t>
      </w:r>
      <w:r w:rsidR="00CB76B7" w:rsidRPr="00CB76B7">
        <w:t xml:space="preserve"> the diverse needs and characteristics of consumers.</w:t>
      </w:r>
    </w:p>
    <w:p w14:paraId="69187DBC" w14:textId="10CC47F3" w:rsidR="00CB76B7" w:rsidRDefault="00CB76B7" w:rsidP="00CB76B7">
      <w:pPr>
        <w:pStyle w:val="NormalArial"/>
      </w:pPr>
      <w:r w:rsidRPr="00CB76B7">
        <w:t>Consumers said they fe</w:t>
      </w:r>
      <w:r>
        <w:t>lt</w:t>
      </w:r>
      <w:r w:rsidRPr="00CB76B7">
        <w:t xml:space="preserve"> connected</w:t>
      </w:r>
      <w:r w:rsidR="00E97CBE">
        <w:t>,</w:t>
      </w:r>
      <w:r w:rsidRPr="00CB76B7">
        <w:t xml:space="preserve"> engaged in meaningful activities satisfying to them</w:t>
      </w:r>
      <w:r>
        <w:t xml:space="preserve">, and they </w:t>
      </w:r>
      <w:r w:rsidRPr="00CB76B7">
        <w:t>acknowledge</w:t>
      </w:r>
      <w:r>
        <w:t>d</w:t>
      </w:r>
      <w:r w:rsidRPr="00CB76B7">
        <w:t xml:space="preserve"> and observe</w:t>
      </w:r>
      <w:r>
        <w:t>d</w:t>
      </w:r>
      <w:r w:rsidRPr="00CB76B7">
        <w:t xml:space="preserve"> sacred, </w:t>
      </w:r>
      <w:r w:rsidR="00D21620" w:rsidRPr="00CB76B7">
        <w:t>cultural,</w:t>
      </w:r>
      <w:r w:rsidRPr="00CB76B7">
        <w:t xml:space="preserve"> and religious practices. Staff describe</w:t>
      </w:r>
      <w:r w:rsidR="00D21620">
        <w:t>d</w:t>
      </w:r>
      <w:r w:rsidRPr="00CB76B7">
        <w:t xml:space="preserve"> how they support</w:t>
      </w:r>
      <w:r w:rsidR="00D21620">
        <w:t>ed</w:t>
      </w:r>
      <w:r w:rsidRPr="00CB76B7">
        <w:t xml:space="preserve"> the emotional, </w:t>
      </w:r>
      <w:r w:rsidR="00D21620" w:rsidRPr="00CB76B7">
        <w:t>psychological,</w:t>
      </w:r>
      <w:r w:rsidRPr="00CB76B7">
        <w:t xml:space="preserve"> and spiritual well-being of consumers</w:t>
      </w:r>
      <w:r w:rsidR="00D21620">
        <w:t>. C</w:t>
      </w:r>
      <w:r w:rsidR="00D21620" w:rsidRPr="00D21620">
        <w:t xml:space="preserve">are </w:t>
      </w:r>
      <w:r w:rsidR="008D0179">
        <w:t>planning documentation</w:t>
      </w:r>
      <w:r w:rsidR="00D21620" w:rsidRPr="00D21620">
        <w:t xml:space="preserve"> reviewed contain</w:t>
      </w:r>
      <w:r w:rsidR="00D21620">
        <w:t>ed</w:t>
      </w:r>
      <w:r w:rsidR="00D21620" w:rsidRPr="00D21620">
        <w:t xml:space="preserve"> information about the consumers’ emotional, spiritual, and psychological needs, goals, and preferences.</w:t>
      </w:r>
    </w:p>
    <w:p w14:paraId="104753B4" w14:textId="6482E2C9" w:rsidR="00D21620" w:rsidRPr="00CB76B7" w:rsidRDefault="00D21620" w:rsidP="00CB76B7">
      <w:pPr>
        <w:pStyle w:val="NormalArial"/>
      </w:pPr>
      <w:r w:rsidRPr="00D21620">
        <w:t xml:space="preserve">Consumers said they </w:t>
      </w:r>
      <w:r>
        <w:t>were</w:t>
      </w:r>
      <w:r w:rsidRPr="00D21620">
        <w:t xml:space="preserve"> supported to maintain personal relationships and </w:t>
      </w:r>
      <w:r w:rsidR="009B382F">
        <w:t>took</w:t>
      </w:r>
      <w:r w:rsidRPr="00D21620">
        <w:t xml:space="preserve"> part in community and social activities </w:t>
      </w:r>
      <w:r w:rsidR="009B382F">
        <w:t>as</w:t>
      </w:r>
      <w:r w:rsidRPr="00D21620">
        <w:t xml:space="preserve"> they chose</w:t>
      </w:r>
      <w:r w:rsidR="009B382F">
        <w:t>.</w:t>
      </w:r>
      <w:r w:rsidR="009B382F" w:rsidRPr="009B382F">
        <w:rPr>
          <w:rFonts w:eastAsia="Times New Roman"/>
          <w:color w:val="000000"/>
          <w:lang w:eastAsia="en-AU"/>
        </w:rPr>
        <w:t xml:space="preserve"> </w:t>
      </w:r>
      <w:r w:rsidR="009B382F" w:rsidRPr="009B382F">
        <w:t>Staff describe</w:t>
      </w:r>
      <w:r w:rsidR="009B382F">
        <w:t>d</w:t>
      </w:r>
      <w:r w:rsidR="009B382F" w:rsidRPr="009B382F">
        <w:t xml:space="preserve"> work</w:t>
      </w:r>
      <w:r w:rsidR="00FD474B">
        <w:t>ing</w:t>
      </w:r>
      <w:r w:rsidR="009B382F" w:rsidRPr="009B382F">
        <w:t xml:space="preserve"> with other organisations, advocates, community members and groups to help consumers follow their interests, social activities and maintain their community connections.</w:t>
      </w:r>
      <w:r w:rsidR="009B382F" w:rsidRPr="009B382F">
        <w:rPr>
          <w:rFonts w:eastAsia="Times New Roman"/>
          <w:color w:val="000000"/>
          <w:lang w:eastAsia="en-AU"/>
        </w:rPr>
        <w:t xml:space="preserve"> </w:t>
      </w:r>
      <w:r w:rsidR="00105478">
        <w:t xml:space="preserve">Consumer </w:t>
      </w:r>
      <w:r w:rsidR="0049426F">
        <w:t>m</w:t>
      </w:r>
      <w:r w:rsidR="009B382F" w:rsidRPr="009B382F">
        <w:t>eeting minutes show</w:t>
      </w:r>
      <w:r w:rsidR="009B382F">
        <w:t>ed</w:t>
      </w:r>
      <w:r w:rsidR="009B382F" w:rsidRPr="009B382F">
        <w:t xml:space="preserve"> the organisation design</w:t>
      </w:r>
      <w:r w:rsidR="009B382F">
        <w:t>ed</w:t>
      </w:r>
      <w:r w:rsidR="009B382F" w:rsidRPr="009B382F">
        <w:t xml:space="preserve"> services and supports with the consumer to reflect the consumers’ changing needs, goals, and preferences.</w:t>
      </w:r>
    </w:p>
    <w:p w14:paraId="5CD19960" w14:textId="0D0F4DC7" w:rsidR="009B382F" w:rsidRDefault="009B382F" w:rsidP="009B382F">
      <w:pPr>
        <w:pStyle w:val="NormalArial"/>
      </w:pPr>
      <w:r w:rsidRPr="009B382F">
        <w:lastRenderedPageBreak/>
        <w:t>Consumers said the organisation coordinate</w:t>
      </w:r>
      <w:r>
        <w:t>d</w:t>
      </w:r>
      <w:r w:rsidRPr="009B382F">
        <w:t xml:space="preserve"> their services and supports well and they benefit</w:t>
      </w:r>
      <w:r>
        <w:t>ted</w:t>
      </w:r>
      <w:r w:rsidRPr="009B382F">
        <w:t xml:space="preserve"> from different organisations working together</w:t>
      </w:r>
      <w:r w:rsidR="003A0D98">
        <w:t xml:space="preserve">. </w:t>
      </w:r>
      <w:r w:rsidRPr="009B382F">
        <w:t>Staff describe</w:t>
      </w:r>
      <w:r>
        <w:t>d</w:t>
      </w:r>
      <w:r w:rsidRPr="009B382F">
        <w:t xml:space="preserve"> how the organisation </w:t>
      </w:r>
      <w:r>
        <w:t>informed</w:t>
      </w:r>
      <w:r w:rsidRPr="009B382F">
        <w:t xml:space="preserve"> them about consumer’s condition</w:t>
      </w:r>
      <w:r>
        <w:t>s</w:t>
      </w:r>
      <w:r w:rsidRPr="009B382F">
        <w:t>, needs, goals and preferences as it relate</w:t>
      </w:r>
      <w:r>
        <w:t>d</w:t>
      </w:r>
      <w:r w:rsidRPr="009B382F">
        <w:t xml:space="preserve"> to their own roles, duties, and responsibilities.</w:t>
      </w:r>
      <w:r w:rsidRPr="009B382F">
        <w:rPr>
          <w:rFonts w:eastAsia="Times New Roman"/>
          <w:color w:val="000000"/>
          <w:lang w:eastAsia="en-AU"/>
        </w:rPr>
        <w:t xml:space="preserve"> </w:t>
      </w:r>
      <w:r>
        <w:t>C</w:t>
      </w:r>
      <w:r w:rsidRPr="009B382F">
        <w:t xml:space="preserve">are </w:t>
      </w:r>
      <w:r w:rsidR="0049426F">
        <w:t>planning</w:t>
      </w:r>
      <w:r w:rsidRPr="009B382F">
        <w:t xml:space="preserve"> </w:t>
      </w:r>
      <w:r>
        <w:t>documentation</w:t>
      </w:r>
      <w:r w:rsidRPr="009B382F">
        <w:t xml:space="preserve"> </w:t>
      </w:r>
      <w:r w:rsidR="000F254E">
        <w:t xml:space="preserve">reviewed </w:t>
      </w:r>
      <w:r w:rsidRPr="009B382F">
        <w:t>evidence</w:t>
      </w:r>
      <w:r w:rsidR="000F254E">
        <w:t>d</w:t>
      </w:r>
      <w:r w:rsidRPr="009B382F">
        <w:t xml:space="preserve"> reviews and communication alerts, which include</w:t>
      </w:r>
      <w:r>
        <w:t>d</w:t>
      </w:r>
      <w:r w:rsidRPr="009B382F">
        <w:t xml:space="preserve"> information from multiple sources, updates from reassessments and their results.</w:t>
      </w:r>
    </w:p>
    <w:p w14:paraId="125B87AC" w14:textId="2A4085C2" w:rsidR="00DF0936" w:rsidRPr="00DF0936" w:rsidRDefault="00DF0936" w:rsidP="00DF0936">
      <w:pPr>
        <w:pStyle w:val="NormalArial"/>
      </w:pPr>
      <w:r w:rsidRPr="00DF0936">
        <w:t>C</w:t>
      </w:r>
      <w:r w:rsidR="00282B80">
        <w:t>are planning documentation</w:t>
      </w:r>
      <w:r w:rsidRPr="00DF0936">
        <w:t xml:space="preserve"> </w:t>
      </w:r>
      <w:r w:rsidR="00106EB8">
        <w:t>reflected how</w:t>
      </w:r>
      <w:r w:rsidRPr="00DF0936">
        <w:t xml:space="preserve"> the organisation collaborate</w:t>
      </w:r>
      <w:r w:rsidR="00355940">
        <w:t>d</w:t>
      </w:r>
      <w:r w:rsidRPr="00DF0936">
        <w:t xml:space="preserve"> with other individuals, organisations, or providers to support the diverse needs of consumers. Staff identif</w:t>
      </w:r>
      <w:r w:rsidR="00355940">
        <w:t>ied</w:t>
      </w:r>
      <w:r w:rsidRPr="00DF0936">
        <w:t xml:space="preserve"> individuals, organisations, </w:t>
      </w:r>
      <w:r w:rsidR="00355940">
        <w:t>and</w:t>
      </w:r>
      <w:r w:rsidRPr="00DF0936">
        <w:t xml:space="preserve"> providers to whom they </w:t>
      </w:r>
      <w:r w:rsidR="00355940">
        <w:t>had made</w:t>
      </w:r>
      <w:r w:rsidRPr="00DF0936">
        <w:t xml:space="preserve"> referrals and describe</w:t>
      </w:r>
      <w:r w:rsidR="00355940">
        <w:t>d</w:t>
      </w:r>
      <w:r w:rsidRPr="00DF0936">
        <w:t xml:space="preserve"> how they refer</w:t>
      </w:r>
      <w:r w:rsidR="00355940">
        <w:t>red</w:t>
      </w:r>
      <w:r w:rsidRPr="00DF0936">
        <w:t xml:space="preserve"> consumers. </w:t>
      </w:r>
      <w:r w:rsidR="00355940">
        <w:t>E</w:t>
      </w:r>
      <w:r w:rsidRPr="00DF0936">
        <w:t>stablished links with individuals, organisations, or providers to ma</w:t>
      </w:r>
      <w:r w:rsidR="00355940">
        <w:t>de</w:t>
      </w:r>
      <w:r w:rsidRPr="00DF0936">
        <w:t xml:space="preserve"> sure consumers ha</w:t>
      </w:r>
      <w:r w:rsidR="00355940">
        <w:t>d</w:t>
      </w:r>
      <w:r w:rsidRPr="00DF0936">
        <w:t xml:space="preserve"> access to a range of services and supports.</w:t>
      </w:r>
    </w:p>
    <w:p w14:paraId="191DB22F" w14:textId="201C37F4" w:rsidR="009B382F" w:rsidRDefault="00355940" w:rsidP="009B382F">
      <w:pPr>
        <w:pStyle w:val="NormalArial"/>
      </w:pPr>
      <w:r w:rsidRPr="00355940">
        <w:t>Consumers said they t</w:t>
      </w:r>
      <w:r>
        <w:t xml:space="preserve">ook </w:t>
      </w:r>
      <w:r w:rsidRPr="00355940">
        <w:t>part in planning their menu and receive</w:t>
      </w:r>
      <w:r>
        <w:t>d</w:t>
      </w:r>
      <w:r w:rsidRPr="00355940">
        <w:t xml:space="preserve"> a variety of well proportioned, quality meals</w:t>
      </w:r>
      <w:r w:rsidR="00B7440C">
        <w:t>, snacks and drinks</w:t>
      </w:r>
      <w:r w:rsidRPr="00355940">
        <w:t>.</w:t>
      </w:r>
      <w:r w:rsidRPr="00355940">
        <w:rPr>
          <w:rFonts w:eastAsia="Times New Roman"/>
          <w:color w:val="auto"/>
          <w:lang w:eastAsia="en-AU"/>
        </w:rPr>
        <w:t xml:space="preserve"> </w:t>
      </w:r>
      <w:r w:rsidRPr="00355940">
        <w:t>Staff were aware of consumers’ nutrition and hydration needs and preferences</w:t>
      </w:r>
      <w:r w:rsidR="00CC7CB4">
        <w:t xml:space="preserve"> and described access to food and drink </w:t>
      </w:r>
      <w:r w:rsidR="0034223D">
        <w:t>for consumers at any time of the day</w:t>
      </w:r>
      <w:r>
        <w:t>.</w:t>
      </w:r>
      <w:r w:rsidRPr="00355940">
        <w:t xml:space="preserve"> </w:t>
      </w:r>
      <w:r>
        <w:t>P</w:t>
      </w:r>
      <w:r w:rsidRPr="00355940">
        <w:t xml:space="preserve">rocesses </w:t>
      </w:r>
      <w:r>
        <w:t xml:space="preserve">were </w:t>
      </w:r>
      <w:r w:rsidRPr="00355940">
        <w:t xml:space="preserve">in place to plan and deliver nutrition and hydration in line with consumers’ needs and preferences and consumers </w:t>
      </w:r>
      <w:r>
        <w:t>were</w:t>
      </w:r>
      <w:r w:rsidRPr="00355940">
        <w:t xml:space="preserve"> consulted in developing menus.</w:t>
      </w:r>
    </w:p>
    <w:p w14:paraId="077E188B" w14:textId="157551F4" w:rsidR="00355940" w:rsidRDefault="00355940" w:rsidP="009B382F">
      <w:pPr>
        <w:pStyle w:val="NormalArial"/>
      </w:pPr>
      <w:r w:rsidRPr="00355940">
        <w:t>Consumers said they fe</w:t>
      </w:r>
      <w:r>
        <w:t>lt</w:t>
      </w:r>
      <w:r w:rsidRPr="00355940">
        <w:t xml:space="preserve"> safe using equipment and they kn</w:t>
      </w:r>
      <w:r>
        <w:t>ew</w:t>
      </w:r>
      <w:r w:rsidRPr="00355940">
        <w:t xml:space="preserve"> how to report any concerns they ha</w:t>
      </w:r>
      <w:r>
        <w:t>d</w:t>
      </w:r>
      <w:r w:rsidRPr="00355940">
        <w:t xml:space="preserve"> about the safety of equipment.</w:t>
      </w:r>
      <w:r w:rsidRPr="00355940">
        <w:rPr>
          <w:rFonts w:eastAsia="Times New Roman"/>
          <w:color w:val="000000"/>
          <w:lang w:eastAsia="en-AU"/>
        </w:rPr>
        <w:t xml:space="preserve"> </w:t>
      </w:r>
      <w:r w:rsidRPr="00355940">
        <w:t xml:space="preserve">Staff </w:t>
      </w:r>
      <w:r w:rsidR="00F72C2B">
        <w:t xml:space="preserve">advised they </w:t>
      </w:r>
      <w:r w:rsidR="00DC57B9">
        <w:t>were</w:t>
      </w:r>
      <w:r w:rsidRPr="00355940">
        <w:t xml:space="preserve"> trained to safely use the equipment, and </w:t>
      </w:r>
      <w:r w:rsidR="00DC57B9">
        <w:t xml:space="preserve">described </w:t>
      </w:r>
      <w:r w:rsidRPr="00355940">
        <w:t>responsibilities they share</w:t>
      </w:r>
      <w:r w:rsidR="00DC57B9">
        <w:t>d</w:t>
      </w:r>
      <w:r w:rsidRPr="00355940">
        <w:t xml:space="preserve"> for the safety, </w:t>
      </w:r>
      <w:r w:rsidR="00DC57B9" w:rsidRPr="00355940">
        <w:t>cleanliness,</w:t>
      </w:r>
      <w:r w:rsidRPr="00355940">
        <w:t xml:space="preserve"> and maintenance of equipment.</w:t>
      </w:r>
      <w:r w:rsidR="00DC57B9">
        <w:t xml:space="preserve"> </w:t>
      </w:r>
      <w:r w:rsidR="00DE5DC4" w:rsidRPr="00E01AF5">
        <w:t>The</w:t>
      </w:r>
      <w:r w:rsidR="00DE5DC4">
        <w:t xml:space="preserve"> service had a</w:t>
      </w:r>
      <w:r w:rsidR="00DE5DC4" w:rsidRPr="00E01AF5">
        <w:t xml:space="preserve"> schedule</w:t>
      </w:r>
      <w:r w:rsidR="00DE5DC4">
        <w:t>d</w:t>
      </w:r>
      <w:r w:rsidR="00DE5DC4" w:rsidRPr="00E01AF5">
        <w:t xml:space="preserve"> maintenance program for walking aids and other equipment such as hoists</w:t>
      </w:r>
      <w:r w:rsidR="00CF3706">
        <w:t xml:space="preserve"> and s</w:t>
      </w:r>
      <w:r w:rsidR="00DC57B9">
        <w:t>taff were guided by policies and procedures regarding maintenance and storage.</w:t>
      </w:r>
    </w:p>
    <w:p w14:paraId="7DFBD9BB" w14:textId="77777777" w:rsidR="002B0C90" w:rsidRPr="00262C0B" w:rsidRDefault="002B0C90" w:rsidP="0036130C">
      <w:pPr>
        <w:pStyle w:val="NormalArial"/>
      </w:pPr>
      <w:r>
        <w:br w:type="page"/>
      </w:r>
    </w:p>
    <w:p w14:paraId="7DFBD9BC"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763"/>
        <w:gridCol w:w="1843"/>
      </w:tblGrid>
      <w:tr w:rsidR="00FC045E" w:rsidRPr="00996FAF" w14:paraId="7DFBD9BF" w14:textId="77777777" w:rsidTr="005325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0" w:type="dxa"/>
            <w:gridSpan w:val="2"/>
            <w:tcBorders>
              <w:bottom w:val="single" w:sz="4" w:space="0" w:color="BFBFBF" w:themeColor="background1" w:themeShade="BF"/>
              <w:right w:val="none" w:sz="0" w:space="0" w:color="auto"/>
            </w:tcBorders>
          </w:tcPr>
          <w:p w14:paraId="7DFBD9BD"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1843" w:type="dxa"/>
            <w:tcBorders>
              <w:bottom w:val="single" w:sz="4" w:space="0" w:color="BFBFBF" w:themeColor="background1" w:themeShade="BF"/>
            </w:tcBorders>
          </w:tcPr>
          <w:p w14:paraId="7DFBD9BE"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7DFBD9C3" w14:textId="77777777" w:rsidTr="005325B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FBD9C0"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a)</w:t>
            </w:r>
          </w:p>
        </w:tc>
        <w:tc>
          <w:tcPr>
            <w:tcW w:w="6763" w:type="dxa"/>
            <w:shd w:val="clear" w:color="auto" w:fill="auto"/>
            <w:vAlign w:val="top"/>
          </w:tcPr>
          <w:p w14:paraId="7DFBD9C1"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1843" w:type="dxa"/>
            <w:shd w:val="clear" w:color="auto" w:fill="auto"/>
            <w:vAlign w:val="top"/>
          </w:tcPr>
          <w:p w14:paraId="7DFBD9C2" w14:textId="6B9633ED" w:rsidR="00FC045E" w:rsidRPr="00996FAF" w:rsidRDefault="00827500"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35848750"/>
                <w:placeholder>
                  <w:docPart w:val="4C1ADC405B6843208F8FBD11B52AA62A"/>
                </w:placeholder>
                <w:dropDownList>
                  <w:listItem w:displayText="choose a rating" w:value="choose a rating"/>
                  <w:listItem w:displayText="Compliant" w:value="Compliant"/>
                  <w:listItem w:displayText="Non-compliant" w:value="Non-compliant"/>
                </w:dropDownList>
              </w:sdtPr>
              <w:sdtEndPr/>
              <w:sdtContent>
                <w:r w:rsidR="003A0D98">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DFBD9C9" w14:textId="77777777" w:rsidTr="005325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FBD9C4"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b)</w:t>
            </w:r>
          </w:p>
        </w:tc>
        <w:tc>
          <w:tcPr>
            <w:tcW w:w="6763" w:type="dxa"/>
            <w:shd w:val="clear" w:color="auto" w:fill="auto"/>
            <w:vAlign w:val="top"/>
          </w:tcPr>
          <w:p w14:paraId="7DFBD9C5" w14:textId="77777777" w:rsidR="00FC045E" w:rsidRPr="00996FAF" w:rsidRDefault="00FC045E"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7DFBD9C6" w14:textId="77777777" w:rsidR="00FC045E" w:rsidRPr="00996FAF" w:rsidRDefault="00FC04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 and comfortable; and</w:t>
            </w:r>
          </w:p>
          <w:p w14:paraId="7DFBD9C7" w14:textId="77777777" w:rsidR="00FC045E" w:rsidRPr="00996FAF" w:rsidRDefault="00FC045E" w:rsidP="004A13BF">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1843" w:type="dxa"/>
            <w:shd w:val="clear" w:color="auto" w:fill="auto"/>
            <w:vAlign w:val="top"/>
          </w:tcPr>
          <w:p w14:paraId="7DFBD9C8" w14:textId="16AC3454" w:rsidR="00FC045E" w:rsidRPr="00996FAF" w:rsidRDefault="00827500" w:rsidP="004A13B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737931058"/>
                <w:placeholder>
                  <w:docPart w:val="8F9D0B26AE574A1BBD240B8831CAC257"/>
                </w:placeholder>
                <w:dropDownList>
                  <w:listItem w:displayText="choose a rating" w:value="choose a rating"/>
                  <w:listItem w:displayText="Compliant" w:value="Compliant"/>
                  <w:listItem w:displayText="Non-compliant" w:value="Non-compliant"/>
                </w:dropDownList>
              </w:sdtPr>
              <w:sdtEndPr/>
              <w:sdtContent>
                <w:r w:rsidR="003A0D98">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DFBD9CD" w14:textId="77777777" w:rsidTr="005325B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FBD9CA" w14:textId="77777777" w:rsidR="00FC045E" w:rsidRPr="00996FAF" w:rsidRDefault="00FC045E" w:rsidP="004A13BF">
            <w:pPr>
              <w:spacing w:line="22" w:lineRule="atLeast"/>
              <w:rPr>
                <w:rFonts w:ascii="Arial" w:hAnsi="Arial" w:cs="Arial"/>
                <w:color w:val="auto"/>
              </w:rPr>
            </w:pPr>
            <w:r w:rsidRPr="00996FAF">
              <w:rPr>
                <w:rFonts w:ascii="Arial" w:hAnsi="Arial" w:cs="Arial"/>
                <w:color w:val="auto"/>
              </w:rPr>
              <w:t>Requirement 5(3)(c)</w:t>
            </w:r>
          </w:p>
        </w:tc>
        <w:tc>
          <w:tcPr>
            <w:tcW w:w="6763" w:type="dxa"/>
            <w:shd w:val="clear" w:color="auto" w:fill="auto"/>
            <w:vAlign w:val="top"/>
          </w:tcPr>
          <w:p w14:paraId="7DFBD9CB" w14:textId="77777777" w:rsidR="00FC045E" w:rsidRPr="00996FAF" w:rsidRDefault="00FC045E"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1843" w:type="dxa"/>
            <w:shd w:val="clear" w:color="auto" w:fill="auto"/>
            <w:vAlign w:val="top"/>
          </w:tcPr>
          <w:p w14:paraId="7DFBD9CC" w14:textId="725ADDB7" w:rsidR="00FC045E" w:rsidRPr="00996FAF" w:rsidRDefault="00827500" w:rsidP="004A13BF">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520347"/>
                <w:placeholder>
                  <w:docPart w:val="DEE7E6A6014C473C87CD023535FC714C"/>
                </w:placeholder>
                <w:dropDownList>
                  <w:listItem w:displayText="choose a rating" w:value="choose a rating"/>
                  <w:listItem w:displayText="Compliant" w:value="Compliant"/>
                  <w:listItem w:displayText="Non-compliant" w:value="Non-compliant"/>
                </w:dropDownList>
              </w:sdtPr>
              <w:sdtEndPr/>
              <w:sdtContent>
                <w:r w:rsidR="003A0D98">
                  <w:rPr>
                    <w:rFonts w:ascii="Arial" w:hAnsi="Arial" w:cs="Arial"/>
                    <w:color w:val="auto"/>
                  </w:rPr>
                  <w:t>Compliant</w:t>
                </w:r>
              </w:sdtContent>
            </w:sdt>
            <w:r w:rsidR="00FC045E" w:rsidRPr="00996FAF" w:rsidDel="00640D2A">
              <w:rPr>
                <w:rFonts w:ascii="Arial" w:hAnsi="Arial" w:cs="Arial"/>
                <w:color w:val="0000FF"/>
              </w:rPr>
              <w:t xml:space="preserve"> </w:t>
            </w:r>
          </w:p>
        </w:tc>
      </w:tr>
    </w:tbl>
    <w:p w14:paraId="7DFBD9CE" w14:textId="77777777" w:rsidR="002B0C90" w:rsidRDefault="002B0C90" w:rsidP="005325B9">
      <w:pPr>
        <w:pStyle w:val="Heading20"/>
        <w:spacing w:before="240"/>
      </w:pPr>
      <w:r>
        <w:t>Findings</w:t>
      </w:r>
    </w:p>
    <w:p w14:paraId="05F40C6D" w14:textId="5E725DC9" w:rsidR="001824DA" w:rsidRDefault="003A0D98" w:rsidP="001824DA">
      <w:pPr>
        <w:pStyle w:val="NormalArial"/>
      </w:pPr>
      <w:r>
        <w:t>C</w:t>
      </w:r>
      <w:r w:rsidRPr="003A0D98">
        <w:t>onsumers confirmed they f</w:t>
      </w:r>
      <w:r>
        <w:t>ound</w:t>
      </w:r>
      <w:r w:rsidRPr="003A0D98">
        <w:t xml:space="preserve"> the service welcoming and easy to navigate.</w:t>
      </w:r>
      <w:r w:rsidR="001824DA" w:rsidRPr="001824DA">
        <w:rPr>
          <w:rFonts w:eastAsia="Times New Roman"/>
          <w:color w:val="000000"/>
          <w:lang w:eastAsia="en-AU"/>
        </w:rPr>
        <w:t xml:space="preserve"> </w:t>
      </w:r>
      <w:r w:rsidR="001824DA">
        <w:t>S</w:t>
      </w:r>
      <w:r w:rsidR="001824DA" w:rsidRPr="001824DA">
        <w:t>taff describe</w:t>
      </w:r>
      <w:r w:rsidR="001824DA">
        <w:t>d</w:t>
      </w:r>
      <w:r w:rsidR="001824DA" w:rsidRPr="001824DA">
        <w:t xml:space="preserve"> aspects of the service environment </w:t>
      </w:r>
      <w:r w:rsidR="001824DA">
        <w:t xml:space="preserve">which made </w:t>
      </w:r>
      <w:r w:rsidR="001824DA" w:rsidRPr="001824DA">
        <w:t>consumers feel welcome and optimise</w:t>
      </w:r>
      <w:r w:rsidR="001824DA">
        <w:t>d</w:t>
      </w:r>
      <w:r w:rsidR="001824DA" w:rsidRPr="001824DA">
        <w:t xml:space="preserve"> their independence, interaction, and function.</w:t>
      </w:r>
      <w:r w:rsidR="001824DA" w:rsidRPr="001824DA">
        <w:rPr>
          <w:rFonts w:eastAsia="Calibri"/>
          <w:color w:val="000000"/>
        </w:rPr>
        <w:t xml:space="preserve"> </w:t>
      </w:r>
      <w:r w:rsidR="001824DA">
        <w:t>C</w:t>
      </w:r>
      <w:r w:rsidR="001824DA" w:rsidRPr="001824DA">
        <w:t xml:space="preserve">lear signage above each house entrance and easy-access covered walkways </w:t>
      </w:r>
      <w:r w:rsidR="0056569C">
        <w:t xml:space="preserve">were observed </w:t>
      </w:r>
      <w:r w:rsidR="001824DA" w:rsidRPr="001824DA">
        <w:t>between each house</w:t>
      </w:r>
      <w:r w:rsidR="001824DA">
        <w:t xml:space="preserve"> </w:t>
      </w:r>
      <w:r w:rsidR="00870F37">
        <w:t xml:space="preserve">and </w:t>
      </w:r>
      <w:r w:rsidR="001824DA">
        <w:t>assisted navigation around the service.</w:t>
      </w:r>
    </w:p>
    <w:p w14:paraId="0A32505F" w14:textId="4A232D98" w:rsidR="001824DA" w:rsidRPr="001824DA" w:rsidRDefault="001824DA" w:rsidP="001824DA">
      <w:pPr>
        <w:pStyle w:val="NormalArial"/>
      </w:pPr>
      <w:r w:rsidRPr="001824DA">
        <w:t xml:space="preserve">Consumers </w:t>
      </w:r>
      <w:r>
        <w:t>were</w:t>
      </w:r>
      <w:r w:rsidRPr="001824DA">
        <w:t xml:space="preserve"> happy with the cleanliness and maintenance of the service</w:t>
      </w:r>
      <w:r w:rsidR="00610D45">
        <w:t xml:space="preserve"> and were able to move freely both inside and outside.</w:t>
      </w:r>
      <w:r w:rsidRPr="001824DA">
        <w:t xml:space="preserve"> The</w:t>
      </w:r>
      <w:r w:rsidR="00F200B3">
        <w:t xml:space="preserve"> service had </w:t>
      </w:r>
      <w:r w:rsidRPr="001824DA">
        <w:t>a full-time maintenance officer on-site, a</w:t>
      </w:r>
      <w:r w:rsidR="00F200B3">
        <w:t xml:space="preserve">nd a </w:t>
      </w:r>
      <w:r w:rsidRPr="001824DA">
        <w:t xml:space="preserve">gardener </w:t>
      </w:r>
      <w:r w:rsidR="001C5009">
        <w:t>was</w:t>
      </w:r>
      <w:r w:rsidRPr="001824DA">
        <w:t xml:space="preserve"> contracted by the service for all external landscaping and maintenance</w:t>
      </w:r>
      <w:r>
        <w:t>.</w:t>
      </w:r>
      <w:r w:rsidRPr="001824DA">
        <w:rPr>
          <w:rFonts w:eastAsia="Times New Roman"/>
          <w:color w:val="000000"/>
          <w:lang w:eastAsia="en-AU"/>
        </w:rPr>
        <w:t xml:space="preserve"> </w:t>
      </w:r>
      <w:r>
        <w:t>T</w:t>
      </w:r>
      <w:r w:rsidRPr="001824DA">
        <w:t xml:space="preserve">he reactive maintenance schedule </w:t>
      </w:r>
      <w:r>
        <w:t>was reviewed and showed all issues were up to date.</w:t>
      </w:r>
    </w:p>
    <w:p w14:paraId="37E24679" w14:textId="48C35C6B" w:rsidR="001824DA" w:rsidRDefault="00610D45" w:rsidP="001824DA">
      <w:pPr>
        <w:pStyle w:val="NormalArial"/>
      </w:pPr>
      <w:r w:rsidRPr="00610D45">
        <w:t xml:space="preserve">Consumers and representatives said equipment and furniture at the service </w:t>
      </w:r>
      <w:r w:rsidR="001C5009">
        <w:t>was</w:t>
      </w:r>
      <w:r w:rsidRPr="00610D45">
        <w:t xml:space="preserve"> safe, well-maintained, and suitable for their needs</w:t>
      </w:r>
      <w:r>
        <w:t xml:space="preserve">. </w:t>
      </w:r>
      <w:r w:rsidRPr="00610D45">
        <w:t>Staff described how shared equipment used for moving and manual handling of consumers is cleaned and maintained</w:t>
      </w:r>
      <w:r>
        <w:t>. F</w:t>
      </w:r>
      <w:r w:rsidRPr="00610D45">
        <w:t xml:space="preserve">urniture, fittings, and equipment at the service </w:t>
      </w:r>
      <w:r>
        <w:t xml:space="preserve">were observed </w:t>
      </w:r>
      <w:r w:rsidRPr="00610D45">
        <w:t>to be safe, clean, well-maintained, and suitable for the use and needs of the consumers.</w:t>
      </w:r>
    </w:p>
    <w:p w14:paraId="7DFBD9D0" w14:textId="77777777" w:rsidR="002B0C90" w:rsidRPr="00262C0B" w:rsidRDefault="002B0C90" w:rsidP="0036130C">
      <w:pPr>
        <w:pStyle w:val="NormalArial"/>
      </w:pPr>
      <w:r>
        <w:br w:type="page"/>
      </w:r>
    </w:p>
    <w:p w14:paraId="7DFBD9D1"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710"/>
        <w:gridCol w:w="1843"/>
      </w:tblGrid>
      <w:tr w:rsidR="00FC045E" w:rsidRPr="00996FAF" w14:paraId="7DFBD9D4" w14:textId="77777777" w:rsidTr="005325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0" w:type="dxa"/>
            <w:gridSpan w:val="2"/>
            <w:tcBorders>
              <w:right w:val="none" w:sz="0" w:space="0" w:color="auto"/>
            </w:tcBorders>
          </w:tcPr>
          <w:p w14:paraId="7DFBD9D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1843" w:type="dxa"/>
          </w:tcPr>
          <w:p w14:paraId="7DFBD9D3"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7DFBD9D8" w14:textId="77777777" w:rsidTr="005325B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FBD9D5"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a)</w:t>
            </w:r>
          </w:p>
        </w:tc>
        <w:tc>
          <w:tcPr>
            <w:tcW w:w="6710" w:type="dxa"/>
            <w:shd w:val="clear" w:color="auto" w:fill="auto"/>
            <w:vAlign w:val="top"/>
          </w:tcPr>
          <w:p w14:paraId="7DFBD9D6"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1843" w:type="dxa"/>
            <w:shd w:val="clear" w:color="auto" w:fill="auto"/>
            <w:vAlign w:val="top"/>
          </w:tcPr>
          <w:p w14:paraId="7DFBD9D7" w14:textId="235BE29D" w:rsidR="00FC045E" w:rsidRPr="00996FAF" w:rsidRDefault="0082750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6493097"/>
                <w:placeholder>
                  <w:docPart w:val="6AB2C50B75A04AA1AD91EFBAFBD308C9"/>
                </w:placeholder>
                <w:dropDownList>
                  <w:listItem w:displayText="choose a rating" w:value="choose a rating"/>
                  <w:listItem w:displayText="Compliant" w:value="Compliant"/>
                  <w:listItem w:displayText="Non-compliant" w:value="Non-compliant"/>
                </w:dropDownList>
              </w:sdtPr>
              <w:sdtEndPr/>
              <w:sdtContent>
                <w:r w:rsidR="00610D45">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DFBD9DC" w14:textId="77777777" w:rsidTr="005325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FBD9D9"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b)</w:t>
            </w:r>
          </w:p>
        </w:tc>
        <w:tc>
          <w:tcPr>
            <w:tcW w:w="6710" w:type="dxa"/>
            <w:shd w:val="clear" w:color="auto" w:fill="auto"/>
            <w:vAlign w:val="top"/>
          </w:tcPr>
          <w:p w14:paraId="7DFBD9DA"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1843" w:type="dxa"/>
            <w:shd w:val="clear" w:color="auto" w:fill="auto"/>
            <w:vAlign w:val="top"/>
          </w:tcPr>
          <w:p w14:paraId="7DFBD9DB" w14:textId="13F73CCF" w:rsidR="00FC045E" w:rsidRPr="00996FAF" w:rsidRDefault="00827500"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423378813"/>
                <w:placeholder>
                  <w:docPart w:val="040F0EF36B404E88893C78AC8F2F70A5"/>
                </w:placeholder>
                <w:dropDownList>
                  <w:listItem w:displayText="choose a rating" w:value="choose a rating"/>
                  <w:listItem w:displayText="Compliant" w:value="Compliant"/>
                  <w:listItem w:displayText="Non-compliant" w:value="Non-compliant"/>
                </w:dropDownList>
              </w:sdtPr>
              <w:sdtEndPr/>
              <w:sdtContent>
                <w:r w:rsidR="00610D45">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DFBD9E0" w14:textId="77777777" w:rsidTr="005325B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FBD9DD"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c)</w:t>
            </w:r>
          </w:p>
        </w:tc>
        <w:tc>
          <w:tcPr>
            <w:tcW w:w="6710" w:type="dxa"/>
            <w:shd w:val="clear" w:color="auto" w:fill="auto"/>
            <w:vAlign w:val="top"/>
          </w:tcPr>
          <w:p w14:paraId="7DFBD9DE"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1843" w:type="dxa"/>
            <w:shd w:val="clear" w:color="auto" w:fill="auto"/>
            <w:vAlign w:val="top"/>
          </w:tcPr>
          <w:p w14:paraId="7DFBD9DF" w14:textId="7240D5CE" w:rsidR="00FC045E" w:rsidRPr="00996FAF" w:rsidRDefault="0082750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149974744"/>
                <w:placeholder>
                  <w:docPart w:val="DBBE6F371C874B36875B40342B688258"/>
                </w:placeholder>
                <w:dropDownList>
                  <w:listItem w:displayText="choose a rating" w:value="choose a rating"/>
                  <w:listItem w:displayText="Compliant" w:value="Compliant"/>
                  <w:listItem w:displayText="Non-compliant" w:value="Non-compliant"/>
                </w:dropDownList>
              </w:sdtPr>
              <w:sdtEndPr/>
              <w:sdtContent>
                <w:r w:rsidR="00610D45">
                  <w:rPr>
                    <w:rFonts w:ascii="Arial" w:hAnsi="Arial" w:cs="Arial"/>
                    <w:color w:val="auto"/>
                  </w:rPr>
                  <w:t>Compliant</w:t>
                </w:r>
              </w:sdtContent>
            </w:sdt>
            <w:r w:rsidR="00FC045E" w:rsidRPr="00996FAF" w:rsidDel="00640D2A">
              <w:rPr>
                <w:rFonts w:ascii="Arial" w:hAnsi="Arial" w:cs="Arial"/>
                <w:color w:val="0000FF"/>
              </w:rPr>
              <w:t xml:space="preserve"> </w:t>
            </w:r>
          </w:p>
        </w:tc>
      </w:tr>
      <w:tr w:rsidR="00FC045E" w:rsidRPr="00996FAF" w14:paraId="7DFBD9E4" w14:textId="77777777" w:rsidTr="005325B9">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FBD9E1"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6(3)(d)</w:t>
            </w:r>
          </w:p>
        </w:tc>
        <w:tc>
          <w:tcPr>
            <w:tcW w:w="6710" w:type="dxa"/>
            <w:shd w:val="clear" w:color="auto" w:fill="auto"/>
            <w:vAlign w:val="top"/>
          </w:tcPr>
          <w:p w14:paraId="7DFBD9E2"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1843" w:type="dxa"/>
            <w:shd w:val="clear" w:color="auto" w:fill="auto"/>
            <w:vAlign w:val="top"/>
          </w:tcPr>
          <w:p w14:paraId="7DFBD9E3" w14:textId="7B0F8811" w:rsidR="00FC045E" w:rsidRPr="00996FAF" w:rsidRDefault="00827500"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610D45">
                  <w:rPr>
                    <w:rFonts w:ascii="Arial" w:hAnsi="Arial" w:cs="Arial"/>
                    <w:color w:val="auto"/>
                  </w:rPr>
                  <w:t>Compliant</w:t>
                </w:r>
              </w:sdtContent>
            </w:sdt>
            <w:r w:rsidR="00FC045E" w:rsidRPr="00996FAF" w:rsidDel="00640D2A">
              <w:rPr>
                <w:rFonts w:ascii="Arial" w:hAnsi="Arial" w:cs="Arial"/>
                <w:color w:val="0000FF"/>
              </w:rPr>
              <w:t xml:space="preserve"> </w:t>
            </w:r>
          </w:p>
        </w:tc>
      </w:tr>
    </w:tbl>
    <w:p w14:paraId="7DFBD9E5" w14:textId="77777777" w:rsidR="00D87E7C" w:rsidRDefault="00D87E7C" w:rsidP="005325B9">
      <w:pPr>
        <w:pStyle w:val="Heading20"/>
        <w:spacing w:before="240"/>
      </w:pPr>
      <w:r w:rsidRPr="00996FAF">
        <w:t>Findings</w:t>
      </w:r>
    </w:p>
    <w:p w14:paraId="1C509020" w14:textId="3C4AB9DC" w:rsidR="00677D99" w:rsidRDefault="00982E43" w:rsidP="00677D99">
      <w:pPr>
        <w:pStyle w:val="NormalArial"/>
      </w:pPr>
      <w:r>
        <w:t>C</w:t>
      </w:r>
      <w:r w:rsidR="00677D99" w:rsidRPr="00677D99">
        <w:t xml:space="preserve">onsumers confirmed they </w:t>
      </w:r>
      <w:r w:rsidR="00677D99">
        <w:t>were</w:t>
      </w:r>
      <w:r w:rsidR="00677D99" w:rsidRPr="00677D99">
        <w:t xml:space="preserve"> encouraged and supported to make complaints and provide feedback and would have no issues talking with staff or management should they have a concern</w:t>
      </w:r>
      <w:r w:rsidR="00677D99">
        <w:t xml:space="preserve">. </w:t>
      </w:r>
      <w:r w:rsidR="00677D99" w:rsidRPr="00677D99">
        <w:t>Staff said management ensure</w:t>
      </w:r>
      <w:r w:rsidR="00677D99">
        <w:t>d</w:t>
      </w:r>
      <w:r w:rsidR="00677D99" w:rsidRPr="00677D99">
        <w:t xml:space="preserve"> all staff </w:t>
      </w:r>
      <w:r w:rsidR="00677D99">
        <w:t>were</w:t>
      </w:r>
      <w:r w:rsidR="00677D99" w:rsidRPr="00677D99">
        <w:t xml:space="preserve"> aware of feedback and improvement processes and they </w:t>
      </w:r>
      <w:r w:rsidR="00677D99">
        <w:t>were</w:t>
      </w:r>
      <w:r w:rsidR="00677D99" w:rsidRPr="00677D99">
        <w:t xml:space="preserve"> encouraged to give feedback as well. </w:t>
      </w:r>
      <w:r w:rsidRPr="00982E43">
        <w:t xml:space="preserve">Noticeboards and the service’s publications contained information on how to make a complaint, </w:t>
      </w:r>
      <w:r w:rsidR="009768AA" w:rsidRPr="00982E43">
        <w:t>feedback,</w:t>
      </w:r>
      <w:r w:rsidRPr="00982E43">
        <w:t xml:space="preserve"> and suggestion; collection boxes </w:t>
      </w:r>
      <w:r>
        <w:t>were</w:t>
      </w:r>
      <w:r w:rsidRPr="00982E43">
        <w:t xml:space="preserve"> </w:t>
      </w:r>
      <w:r w:rsidR="00FF53B5">
        <w:t xml:space="preserve">observed to be </w:t>
      </w:r>
      <w:r w:rsidRPr="00982E43">
        <w:t xml:space="preserve">available for consumers, </w:t>
      </w:r>
      <w:r w:rsidR="009768AA" w:rsidRPr="00982E43">
        <w:t>visitors,</w:t>
      </w:r>
      <w:r w:rsidRPr="00982E43">
        <w:t xml:space="preserve"> or staff to submit comments and complaints forms.</w:t>
      </w:r>
    </w:p>
    <w:p w14:paraId="07E3A3D2" w14:textId="5172A369" w:rsidR="009768AA" w:rsidRDefault="009768AA" w:rsidP="009768AA">
      <w:pPr>
        <w:pStyle w:val="NormalArial"/>
      </w:pPr>
      <w:r w:rsidRPr="009768AA">
        <w:t xml:space="preserve">Consumers said they </w:t>
      </w:r>
      <w:r>
        <w:t>were</w:t>
      </w:r>
      <w:r w:rsidRPr="009768AA">
        <w:t xml:space="preserve"> aware of avenues for raising a complaint, such as through the Commission or through family, friends, or an advocacy service</w:t>
      </w:r>
      <w:r>
        <w:t>.</w:t>
      </w:r>
      <w:r w:rsidRPr="009768AA">
        <w:rPr>
          <w:rFonts w:eastAsia="Times New Roman"/>
          <w:color w:val="000000"/>
          <w:lang w:eastAsia="en-AU"/>
        </w:rPr>
        <w:t xml:space="preserve"> </w:t>
      </w:r>
      <w:r w:rsidRPr="009768AA">
        <w:t>Staff demonstrated a</w:t>
      </w:r>
      <w:r w:rsidR="00EA2E21">
        <w:t>n</w:t>
      </w:r>
      <w:r w:rsidRPr="009768AA">
        <w:t xml:space="preserve"> understanding of the advocacy and translation services, available for consumers</w:t>
      </w:r>
      <w:r>
        <w:t xml:space="preserve"> and </w:t>
      </w:r>
      <w:r w:rsidRPr="009768AA">
        <w:t>representatives</w:t>
      </w:r>
      <w:r>
        <w:t xml:space="preserve">. Written materials were </w:t>
      </w:r>
      <w:r w:rsidR="00F64017">
        <w:t xml:space="preserve">observed to be </w:t>
      </w:r>
      <w:r>
        <w:t>available</w:t>
      </w:r>
      <w:r w:rsidR="00DE77B4">
        <w:t>,</w:t>
      </w:r>
      <w:r>
        <w:t xml:space="preserve"> </w:t>
      </w:r>
      <w:r w:rsidRPr="009768AA">
        <w:t xml:space="preserve">such as the consumer handbook, feedback forms, brochures and posters </w:t>
      </w:r>
      <w:r w:rsidR="00DE77B4">
        <w:t xml:space="preserve">and were </w:t>
      </w:r>
      <w:r w:rsidRPr="009768AA">
        <w:t>displayed throughout the service, all of which provide</w:t>
      </w:r>
      <w:r>
        <w:t>d</w:t>
      </w:r>
      <w:r w:rsidRPr="009768AA">
        <w:t xml:space="preserve"> information regarding internal feedback and complaints processes, as well as contact information for advocacy and translation services.</w:t>
      </w:r>
    </w:p>
    <w:p w14:paraId="04B7EFC3" w14:textId="18D02639" w:rsidR="00EA2E21" w:rsidRDefault="00EA2E21" w:rsidP="009768AA">
      <w:pPr>
        <w:pStyle w:val="NormalArial"/>
      </w:pPr>
      <w:r w:rsidRPr="00EA2E21">
        <w:t>Consumers and representatives said management promptly addresse</w:t>
      </w:r>
      <w:r>
        <w:t>d</w:t>
      </w:r>
      <w:r w:rsidRPr="00EA2E21">
        <w:t xml:space="preserve"> and resolve</w:t>
      </w:r>
      <w:r>
        <w:t>d</w:t>
      </w:r>
      <w:r w:rsidRPr="00EA2E21">
        <w:t xml:space="preserve"> their concerns following the making of a complaint, or when an incident ha</w:t>
      </w:r>
      <w:r>
        <w:t>d</w:t>
      </w:r>
      <w:r w:rsidRPr="00EA2E21">
        <w:t xml:space="preserve"> occurred.</w:t>
      </w:r>
      <w:r w:rsidRPr="00EA2E21">
        <w:rPr>
          <w:rFonts w:eastAsia="Times New Roman"/>
          <w:color w:val="000000"/>
          <w:lang w:eastAsia="en-AU"/>
        </w:rPr>
        <w:t xml:space="preserve"> </w:t>
      </w:r>
      <w:r w:rsidRPr="00EA2E21">
        <w:t xml:space="preserve">Staff </w:t>
      </w:r>
      <w:r>
        <w:t xml:space="preserve">were </w:t>
      </w:r>
      <w:r w:rsidRPr="00EA2E21">
        <w:t>train</w:t>
      </w:r>
      <w:r>
        <w:t>ed</w:t>
      </w:r>
      <w:r w:rsidRPr="00EA2E21">
        <w:t xml:space="preserve"> on open disclosure and underst</w:t>
      </w:r>
      <w:r>
        <w:t>ood</w:t>
      </w:r>
      <w:r w:rsidRPr="00EA2E21">
        <w:t xml:space="preserve"> of the principles of open disclosure, including providing an apology to the impacted person/s</w:t>
      </w:r>
      <w:r>
        <w:t>.</w:t>
      </w:r>
      <w:r w:rsidRPr="00EA2E21">
        <w:t xml:space="preserve"> </w:t>
      </w:r>
      <w:r w:rsidR="007B72EA">
        <w:t>The</w:t>
      </w:r>
      <w:r>
        <w:t xml:space="preserve"> complaints register was </w:t>
      </w:r>
      <w:r w:rsidR="007B72EA">
        <w:t xml:space="preserve">reviewed </w:t>
      </w:r>
      <w:r w:rsidR="007C060F">
        <w:t xml:space="preserve">and demonstrated </w:t>
      </w:r>
      <w:r w:rsidR="00ED5E54">
        <w:t>the</w:t>
      </w:r>
      <w:r>
        <w:t xml:space="preserve"> record</w:t>
      </w:r>
      <w:r w:rsidR="00ED5E54">
        <w:t>ing</w:t>
      </w:r>
      <w:r>
        <w:t xml:space="preserve"> and monitor</w:t>
      </w:r>
      <w:r w:rsidR="00ED5E54">
        <w:t xml:space="preserve">ing </w:t>
      </w:r>
      <w:r w:rsidR="000154C5">
        <w:t>of</w:t>
      </w:r>
      <w:r>
        <w:t xml:space="preserve"> responses to complaints and feedback.</w:t>
      </w:r>
    </w:p>
    <w:p w14:paraId="7DFBD9E7" w14:textId="0DE0E059" w:rsidR="004C392E" w:rsidRDefault="00465492" w:rsidP="0036130C">
      <w:pPr>
        <w:pStyle w:val="NormalArial"/>
      </w:pPr>
      <w:r>
        <w:t xml:space="preserve">Consumers provided an example of feedback provided and actions taken to rectify the concerns raised in a prompt and efficient manner. </w:t>
      </w:r>
      <w:r w:rsidR="00EA2E21">
        <w:t>Documentation showed complaints and feedback were</w:t>
      </w:r>
      <w:r w:rsidR="00EA2E21" w:rsidRPr="00EA2E21">
        <w:t xml:space="preserve"> acknowledged and then entered into the electronic management system which also register</w:t>
      </w:r>
      <w:r w:rsidR="00EA2E21">
        <w:t>ed</w:t>
      </w:r>
      <w:r w:rsidR="00EA2E21" w:rsidRPr="00EA2E21">
        <w:t xml:space="preserve"> improvements made in response to feedback.</w:t>
      </w:r>
      <w:r w:rsidR="00EA2E21" w:rsidRPr="00EA2E21">
        <w:rPr>
          <w:rFonts w:eastAsia="Times New Roman"/>
          <w:color w:val="000000"/>
          <w:lang w:eastAsia="en-AU"/>
        </w:rPr>
        <w:t xml:space="preserve"> </w:t>
      </w:r>
      <w:r w:rsidR="00EA2E21" w:rsidRPr="00EA2E21">
        <w:t>The Quality Improvement Plan was provided, and entries demonstrate</w:t>
      </w:r>
      <w:r w:rsidR="00EA2E21">
        <w:t>d</w:t>
      </w:r>
      <w:r w:rsidR="00EA2E21" w:rsidRPr="00EA2E21">
        <w:t xml:space="preserve"> progress for feedback and complaints, including actions and dates of close.</w:t>
      </w:r>
    </w:p>
    <w:p w14:paraId="2F6ADC10" w14:textId="77777777" w:rsidR="004C392E" w:rsidRDefault="004C392E">
      <w:pPr>
        <w:spacing w:after="160" w:line="259" w:lineRule="auto"/>
        <w:rPr>
          <w:rFonts w:ascii="Arial" w:hAnsi="Arial" w:cs="Arial"/>
        </w:rPr>
      </w:pPr>
      <w:r>
        <w:br w:type="page"/>
      </w:r>
    </w:p>
    <w:p w14:paraId="7DFBD9E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751"/>
        <w:gridCol w:w="1843"/>
      </w:tblGrid>
      <w:tr w:rsidR="00FC045E" w:rsidRPr="00996FAF" w14:paraId="7DFBD9EB" w14:textId="77777777" w:rsidTr="005325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0" w:type="dxa"/>
            <w:gridSpan w:val="2"/>
            <w:tcBorders>
              <w:right w:val="none" w:sz="0" w:space="0" w:color="auto"/>
            </w:tcBorders>
          </w:tcPr>
          <w:p w14:paraId="7DFBD9E9"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1843" w:type="dxa"/>
          </w:tcPr>
          <w:p w14:paraId="7DFBD9E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7DFBD9EF" w14:textId="77777777" w:rsidTr="005325B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FBD9EC"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a)</w:t>
            </w:r>
          </w:p>
        </w:tc>
        <w:tc>
          <w:tcPr>
            <w:tcW w:w="6751" w:type="dxa"/>
            <w:shd w:val="clear" w:color="auto" w:fill="auto"/>
            <w:vAlign w:val="top"/>
          </w:tcPr>
          <w:p w14:paraId="7DFBD9ED"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1843" w:type="dxa"/>
            <w:shd w:val="clear" w:color="auto" w:fill="auto"/>
            <w:vAlign w:val="top"/>
          </w:tcPr>
          <w:p w14:paraId="7DFBD9EE" w14:textId="6392F3F8" w:rsidR="00FC045E" w:rsidRPr="00996FAF" w:rsidRDefault="0082750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D2373D">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7DFBD9F3" w14:textId="77777777" w:rsidTr="005325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FBD9F0"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b)</w:t>
            </w:r>
          </w:p>
        </w:tc>
        <w:tc>
          <w:tcPr>
            <w:tcW w:w="6751" w:type="dxa"/>
            <w:shd w:val="clear" w:color="auto" w:fill="auto"/>
            <w:vAlign w:val="top"/>
          </w:tcPr>
          <w:p w14:paraId="7DFBD9F1"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1843" w:type="dxa"/>
            <w:shd w:val="clear" w:color="auto" w:fill="auto"/>
            <w:vAlign w:val="top"/>
          </w:tcPr>
          <w:p w14:paraId="7DFBD9F2" w14:textId="66556DCA" w:rsidR="00FC045E" w:rsidRPr="00996FAF" w:rsidRDefault="00827500"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993801846"/>
                <w:placeholder>
                  <w:docPart w:val="03B8CE0C66CA43B0B55F072402724010"/>
                </w:placeholder>
                <w:dropDownList>
                  <w:listItem w:displayText="choose a rating" w:value="choose a rating"/>
                  <w:listItem w:displayText="Compliant" w:value="Compliant"/>
                  <w:listItem w:displayText="Non-compliant" w:value="Non-compliant"/>
                </w:dropDownList>
              </w:sdtPr>
              <w:sdtEndPr/>
              <w:sdtContent>
                <w:r w:rsidR="00D2373D">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7DFBD9F7" w14:textId="77777777" w:rsidTr="005325B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FBD9F4"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c)</w:t>
            </w:r>
          </w:p>
        </w:tc>
        <w:tc>
          <w:tcPr>
            <w:tcW w:w="6751" w:type="dxa"/>
            <w:shd w:val="clear" w:color="auto" w:fill="auto"/>
            <w:vAlign w:val="top"/>
          </w:tcPr>
          <w:p w14:paraId="7DFBD9F5"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The workforce is </w:t>
            </w:r>
            <w:proofErr w:type="gramStart"/>
            <w:r w:rsidRPr="00996FAF">
              <w:rPr>
                <w:rFonts w:ascii="Arial" w:hAnsi="Arial" w:cs="Arial"/>
              </w:rPr>
              <w:t>competent</w:t>
            </w:r>
            <w:proofErr w:type="gramEnd"/>
            <w:r w:rsidRPr="00996FAF">
              <w:rPr>
                <w:rFonts w:ascii="Arial" w:hAnsi="Arial" w:cs="Arial"/>
              </w:rPr>
              <w:t xml:space="preserve"> and the members of the workforce have the qualifications and knowledge to effectively perform their roles.</w:t>
            </w:r>
          </w:p>
        </w:tc>
        <w:tc>
          <w:tcPr>
            <w:tcW w:w="1843" w:type="dxa"/>
            <w:shd w:val="clear" w:color="auto" w:fill="auto"/>
            <w:vAlign w:val="top"/>
          </w:tcPr>
          <w:p w14:paraId="7DFBD9F6" w14:textId="210CF00A" w:rsidR="00FC045E" w:rsidRPr="00996FAF" w:rsidRDefault="0082750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990394171"/>
                <w:placeholder>
                  <w:docPart w:val="6F9BB80AF73E4CCABBAB60673E5FDED5"/>
                </w:placeholder>
                <w:dropDownList>
                  <w:listItem w:displayText="choose a rating" w:value="choose a rating"/>
                  <w:listItem w:displayText="Compliant" w:value="Compliant"/>
                  <w:listItem w:displayText="Non-compliant" w:value="Non-compliant"/>
                </w:dropDownList>
              </w:sdtPr>
              <w:sdtEndPr/>
              <w:sdtContent>
                <w:r w:rsidR="00D2373D">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7DFBD9FB" w14:textId="77777777" w:rsidTr="005325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FBD9F8"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d)</w:t>
            </w:r>
          </w:p>
        </w:tc>
        <w:tc>
          <w:tcPr>
            <w:tcW w:w="6751" w:type="dxa"/>
            <w:shd w:val="clear" w:color="auto" w:fill="auto"/>
            <w:vAlign w:val="top"/>
          </w:tcPr>
          <w:p w14:paraId="7DFBD9F9"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1843" w:type="dxa"/>
            <w:shd w:val="clear" w:color="auto" w:fill="auto"/>
            <w:vAlign w:val="top"/>
          </w:tcPr>
          <w:p w14:paraId="7DFBD9FA" w14:textId="1FC44590" w:rsidR="00FC045E" w:rsidRPr="00996FAF" w:rsidRDefault="00827500"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D2373D">
                  <w:rPr>
                    <w:rFonts w:ascii="Arial" w:hAnsi="Arial" w:cs="Arial"/>
                    <w:color w:val="auto"/>
                  </w:rPr>
                  <w:t>Compliant</w:t>
                </w:r>
              </w:sdtContent>
            </w:sdt>
            <w:r w:rsidR="00FC045E" w:rsidRPr="00996FAF" w:rsidDel="007F3947">
              <w:rPr>
                <w:rFonts w:ascii="Arial" w:hAnsi="Arial" w:cs="Arial"/>
                <w:color w:val="0000FF"/>
              </w:rPr>
              <w:t xml:space="preserve"> </w:t>
            </w:r>
          </w:p>
        </w:tc>
      </w:tr>
      <w:tr w:rsidR="00FC045E" w:rsidRPr="00996FAF" w14:paraId="7DFBD9FF" w14:textId="77777777" w:rsidTr="005325B9">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DFBD9FC"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7(3)(e)</w:t>
            </w:r>
          </w:p>
        </w:tc>
        <w:tc>
          <w:tcPr>
            <w:tcW w:w="6751" w:type="dxa"/>
            <w:shd w:val="clear" w:color="auto" w:fill="auto"/>
            <w:vAlign w:val="top"/>
          </w:tcPr>
          <w:p w14:paraId="7DFBD9FD"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1843" w:type="dxa"/>
            <w:shd w:val="clear" w:color="auto" w:fill="auto"/>
            <w:vAlign w:val="top"/>
          </w:tcPr>
          <w:p w14:paraId="7DFBD9FE" w14:textId="64671EAF" w:rsidR="00FC045E" w:rsidRPr="00996FAF" w:rsidRDefault="00827500"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56107272"/>
                <w:placeholder>
                  <w:docPart w:val="BD3ACD6D103D404C8ED1BFF3441A322B"/>
                </w:placeholder>
                <w:dropDownList>
                  <w:listItem w:displayText="choose a rating" w:value="choose a rating"/>
                  <w:listItem w:displayText="Compliant" w:value="Compliant"/>
                  <w:listItem w:displayText="Non-compliant" w:value="Non-compliant"/>
                </w:dropDownList>
              </w:sdtPr>
              <w:sdtEndPr/>
              <w:sdtContent>
                <w:r w:rsidR="00D2373D">
                  <w:rPr>
                    <w:rFonts w:ascii="Arial" w:hAnsi="Arial" w:cs="Arial"/>
                    <w:color w:val="auto"/>
                  </w:rPr>
                  <w:t>Compliant</w:t>
                </w:r>
              </w:sdtContent>
            </w:sdt>
            <w:r w:rsidR="00FC045E" w:rsidRPr="00996FAF" w:rsidDel="007F3947">
              <w:rPr>
                <w:rFonts w:ascii="Arial" w:hAnsi="Arial" w:cs="Arial"/>
                <w:color w:val="0000FF"/>
              </w:rPr>
              <w:t xml:space="preserve"> </w:t>
            </w:r>
          </w:p>
        </w:tc>
      </w:tr>
    </w:tbl>
    <w:p w14:paraId="7DFBDA00" w14:textId="77777777" w:rsidR="002B0C90" w:rsidRDefault="002B0C90" w:rsidP="005325B9">
      <w:pPr>
        <w:pStyle w:val="Heading20"/>
        <w:spacing w:before="240"/>
      </w:pPr>
      <w:r>
        <w:t>Findings</w:t>
      </w:r>
    </w:p>
    <w:p w14:paraId="7DFBDA01" w14:textId="12B3ED1E" w:rsidR="00117022" w:rsidRDefault="008A7737" w:rsidP="0036130C">
      <w:pPr>
        <w:pStyle w:val="NormalArial"/>
      </w:pPr>
      <w:r w:rsidRPr="008A7737">
        <w:t xml:space="preserve">Consumers said staff were skilled and </w:t>
      </w:r>
      <w:r>
        <w:t xml:space="preserve">promptly </w:t>
      </w:r>
      <w:r w:rsidRPr="008A7737">
        <w:t>available to meet their needs.</w:t>
      </w:r>
      <w:r>
        <w:t xml:space="preserve"> Systems were in place </w:t>
      </w:r>
      <w:r w:rsidRPr="008A7737">
        <w:t>to calculate the number of staff and the range of skills needed so the organisation can assess, plan and coordinate care and services and meet the needs of the consumers</w:t>
      </w:r>
      <w:r w:rsidR="00CB1FA8">
        <w:t xml:space="preserve">. Observations were made and </w:t>
      </w:r>
      <w:r w:rsidR="002C7591">
        <w:t>demonstrated</w:t>
      </w:r>
      <w:r w:rsidR="00CB1FA8">
        <w:t xml:space="preserve"> an adequate mix of staff and the use of agency staff when shifts needed filling.</w:t>
      </w:r>
    </w:p>
    <w:p w14:paraId="68F76E7B" w14:textId="3A2749E1" w:rsidR="00CB1FA8" w:rsidRDefault="00CB1FA8" w:rsidP="0036130C">
      <w:pPr>
        <w:pStyle w:val="NormalArial"/>
      </w:pPr>
      <w:r>
        <w:t>C</w:t>
      </w:r>
      <w:r w:rsidRPr="00CB1FA8">
        <w:t>onsumers said staff treat</w:t>
      </w:r>
      <w:r>
        <w:t>ed</w:t>
      </w:r>
      <w:r w:rsidRPr="00CB1FA8">
        <w:t xml:space="preserve"> them with respect, underst</w:t>
      </w:r>
      <w:r>
        <w:t>ood</w:t>
      </w:r>
      <w:r w:rsidRPr="00CB1FA8">
        <w:t xml:space="preserve"> their individual preferences and choices</w:t>
      </w:r>
      <w:r>
        <w:t>.</w:t>
      </w:r>
      <w:r w:rsidRPr="00CB1FA8">
        <w:rPr>
          <w:rFonts w:eastAsia="Times New Roman"/>
          <w:color w:val="000000"/>
          <w:lang w:eastAsia="en-AU"/>
        </w:rPr>
        <w:t xml:space="preserve"> </w:t>
      </w:r>
      <w:r>
        <w:t>S</w:t>
      </w:r>
      <w:r w:rsidRPr="00CB1FA8">
        <w:t>taff were observed to be respectful and kind through all their interactions with consumers and each other. The staff training and orientation pack</w:t>
      </w:r>
      <w:r w:rsidR="0075501E">
        <w:t xml:space="preserve"> was reviewed and</w:t>
      </w:r>
      <w:r w:rsidRPr="00CB1FA8">
        <w:t xml:space="preserve"> contain</w:t>
      </w:r>
      <w:r>
        <w:t>ed</w:t>
      </w:r>
      <w:r w:rsidRPr="00CB1FA8">
        <w:t xml:space="preserve"> a </w:t>
      </w:r>
      <w:r w:rsidR="000A140D">
        <w:t>c</w:t>
      </w:r>
      <w:r w:rsidRPr="00CB1FA8">
        <w:t xml:space="preserve">ode of </w:t>
      </w:r>
      <w:r w:rsidR="000A140D">
        <w:t>c</w:t>
      </w:r>
      <w:r w:rsidRPr="00CB1FA8">
        <w:t>onduct and scheduled training contained planned training activities on appropriate workforce interactions with consumers</w:t>
      </w:r>
      <w:r>
        <w:t>.</w:t>
      </w:r>
    </w:p>
    <w:p w14:paraId="6AA7EF2F" w14:textId="472D7E67" w:rsidR="00CB1FA8" w:rsidRPr="00CB1FA8" w:rsidRDefault="00CB1FA8" w:rsidP="00CB1FA8">
      <w:pPr>
        <w:pStyle w:val="NormalArial"/>
      </w:pPr>
      <w:r w:rsidRPr="009679FA">
        <w:t>Consumers and representatives said staff had the knowledge and skills to perform in their roles effectively and their needs were met.</w:t>
      </w:r>
      <w:r w:rsidRPr="009679FA">
        <w:rPr>
          <w:rFonts w:eastAsia="Calibri"/>
          <w:color w:val="000000"/>
        </w:rPr>
        <w:t xml:space="preserve"> </w:t>
      </w:r>
      <w:r w:rsidR="000A140D" w:rsidRPr="009679FA">
        <w:t>S</w:t>
      </w:r>
      <w:r w:rsidRPr="009679FA">
        <w:t xml:space="preserve">taff were observed undertaking their roles in an efficient and organised manner demonstrating the </w:t>
      </w:r>
      <w:r w:rsidR="002E6D55" w:rsidRPr="009679FA">
        <w:t xml:space="preserve">required </w:t>
      </w:r>
      <w:r w:rsidRPr="009679FA">
        <w:t>skillset</w:t>
      </w:r>
      <w:r w:rsidR="000A140D" w:rsidRPr="009679FA">
        <w:t>s</w:t>
      </w:r>
      <w:r w:rsidRPr="009679FA">
        <w:t xml:space="preserve"> for their role</w:t>
      </w:r>
      <w:r w:rsidR="000A140D" w:rsidRPr="009679FA">
        <w:t>s</w:t>
      </w:r>
      <w:r w:rsidRPr="009679FA">
        <w:t>.</w:t>
      </w:r>
      <w:r w:rsidRPr="009679FA">
        <w:rPr>
          <w:rFonts w:eastAsia="Times New Roman"/>
          <w:color w:val="000000"/>
          <w:lang w:eastAsia="en-AU"/>
        </w:rPr>
        <w:t xml:space="preserve"> </w:t>
      </w:r>
      <w:r w:rsidR="000A140D" w:rsidRPr="009679FA">
        <w:rPr>
          <w:rFonts w:eastAsia="Times New Roman"/>
          <w:color w:val="000000"/>
          <w:lang w:eastAsia="en-AU"/>
        </w:rPr>
        <w:t>Management used a qualification register to ensure staff were</w:t>
      </w:r>
      <w:r w:rsidR="006C53BD" w:rsidRPr="009679FA">
        <w:rPr>
          <w:rFonts w:eastAsia="Times New Roman"/>
          <w:color w:val="000000"/>
          <w:lang w:eastAsia="en-AU"/>
        </w:rPr>
        <w:t>,</w:t>
      </w:r>
      <w:r w:rsidR="000A140D" w:rsidRPr="009679FA">
        <w:rPr>
          <w:rFonts w:eastAsia="Times New Roman"/>
          <w:color w:val="000000"/>
          <w:lang w:eastAsia="en-AU"/>
        </w:rPr>
        <w:t xml:space="preserve"> and remained</w:t>
      </w:r>
      <w:r w:rsidR="006C53BD" w:rsidRPr="009679FA">
        <w:rPr>
          <w:rFonts w:eastAsia="Times New Roman"/>
          <w:color w:val="000000"/>
          <w:lang w:eastAsia="en-AU"/>
        </w:rPr>
        <w:t>,</w:t>
      </w:r>
      <w:r w:rsidR="000A140D" w:rsidRPr="009679FA">
        <w:rPr>
          <w:rFonts w:eastAsia="Times New Roman"/>
          <w:color w:val="000000"/>
          <w:lang w:eastAsia="en-AU"/>
        </w:rPr>
        <w:t xml:space="preserve"> qualified to do their roles.</w:t>
      </w:r>
    </w:p>
    <w:p w14:paraId="6540E90F" w14:textId="1CB1505D" w:rsidR="00CB1FA8" w:rsidRDefault="000A140D" w:rsidP="0036130C">
      <w:pPr>
        <w:pStyle w:val="NormalArial"/>
      </w:pPr>
      <w:r w:rsidRPr="000A140D">
        <w:t>Consumers and representatives said staff kn</w:t>
      </w:r>
      <w:r>
        <w:t>ew</w:t>
      </w:r>
      <w:r w:rsidRPr="000A140D">
        <w:t xml:space="preserve"> what they </w:t>
      </w:r>
      <w:r>
        <w:t>were</w:t>
      </w:r>
      <w:r w:rsidRPr="000A140D">
        <w:t xml:space="preserve"> doing, and </w:t>
      </w:r>
      <w:r w:rsidR="006C53BD">
        <w:t>staff</w:t>
      </w:r>
      <w:r w:rsidRPr="000A140D">
        <w:t xml:space="preserve"> </w:t>
      </w:r>
      <w:r>
        <w:t>were</w:t>
      </w:r>
      <w:r w:rsidRPr="000A140D">
        <w:t xml:space="preserve"> well trained. Staff </w:t>
      </w:r>
      <w:r>
        <w:t>were</w:t>
      </w:r>
      <w:r w:rsidRPr="000A140D">
        <w:t xml:space="preserve"> recruited using a formal recruitment process includ</w:t>
      </w:r>
      <w:r>
        <w:t>ing</w:t>
      </w:r>
      <w:r w:rsidRPr="000A140D">
        <w:t xml:space="preserve"> interviews, referee checks and qualification checks.</w:t>
      </w:r>
      <w:r w:rsidRPr="000A140D">
        <w:rPr>
          <w:rFonts w:eastAsia="Times New Roman"/>
          <w:color w:val="000000"/>
          <w:lang w:eastAsia="en-AU"/>
        </w:rPr>
        <w:t xml:space="preserve"> </w:t>
      </w:r>
      <w:r w:rsidRPr="000A140D">
        <w:t xml:space="preserve">Staff said they </w:t>
      </w:r>
      <w:r>
        <w:t>were</w:t>
      </w:r>
      <w:r w:rsidRPr="000A140D">
        <w:t xml:space="preserve"> required to complete mandatory training and completion of training </w:t>
      </w:r>
      <w:r>
        <w:t>was</w:t>
      </w:r>
      <w:r w:rsidRPr="000A140D">
        <w:t xml:space="preserve"> closely monitored by management</w:t>
      </w:r>
      <w:r>
        <w:t>.</w:t>
      </w:r>
    </w:p>
    <w:p w14:paraId="7DFBDA02" w14:textId="6A90209F" w:rsidR="005325B9" w:rsidRDefault="000A140D" w:rsidP="0036130C">
      <w:pPr>
        <w:pStyle w:val="NormalArial"/>
      </w:pPr>
      <w:r w:rsidRPr="000A140D">
        <w:t xml:space="preserve">Staff </w:t>
      </w:r>
      <w:r w:rsidR="005D5BCB">
        <w:t>described</w:t>
      </w:r>
      <w:r w:rsidRPr="000A140D">
        <w:t xml:space="preserve"> the performance development processes, including performance appraisals, which include</w:t>
      </w:r>
      <w:r>
        <w:t>d</w:t>
      </w:r>
      <w:r w:rsidRPr="000A140D">
        <w:t xml:space="preserve"> discussions of their performance and areas where they would like to develop their skills and knowledge. Documentation </w:t>
      </w:r>
      <w:r w:rsidR="00845D4E">
        <w:t>reviewed</w:t>
      </w:r>
      <w:r w:rsidRPr="000A140D">
        <w:t xml:space="preserve"> outlined a staff performance framework and procedures includ</w:t>
      </w:r>
      <w:r>
        <w:t>ing</w:t>
      </w:r>
      <w:r w:rsidRPr="000A140D">
        <w:t xml:space="preserve"> annual performance appraisals and mandatory education. Review of relevant documentation identifie</w:t>
      </w:r>
      <w:r>
        <w:t xml:space="preserve">d </w:t>
      </w:r>
      <w:r w:rsidRPr="000A140D">
        <w:t xml:space="preserve">performance appraisals, mandatory training and competency assessments </w:t>
      </w:r>
      <w:r w:rsidR="001C5009">
        <w:t>were</w:t>
      </w:r>
      <w:r w:rsidRPr="000A140D">
        <w:t xml:space="preserve"> scheduled to be completed annually.</w:t>
      </w:r>
    </w:p>
    <w:p w14:paraId="03EB079F" w14:textId="5FBC52C6" w:rsidR="002B0C90" w:rsidRPr="005325B9" w:rsidRDefault="005325B9" w:rsidP="005325B9">
      <w:pPr>
        <w:spacing w:after="160" w:line="259" w:lineRule="auto"/>
        <w:rPr>
          <w:rFonts w:ascii="Arial" w:hAnsi="Arial" w:cs="Arial"/>
        </w:rPr>
      </w:pPr>
      <w:r>
        <w:br w:type="page"/>
      </w:r>
      <w:bookmarkStart w:id="1" w:name="_GoBack"/>
      <w:bookmarkEnd w:id="1"/>
    </w:p>
    <w:p w14:paraId="7DFBDA0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1034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829"/>
        <w:gridCol w:w="1843"/>
      </w:tblGrid>
      <w:tr w:rsidR="00FC045E" w:rsidRPr="00996FAF" w14:paraId="7DFBDA06" w14:textId="77777777" w:rsidTr="005325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0" w:type="dxa"/>
            <w:gridSpan w:val="2"/>
            <w:tcBorders>
              <w:right w:val="none" w:sz="0" w:space="0" w:color="auto"/>
            </w:tcBorders>
          </w:tcPr>
          <w:p w14:paraId="7DFBDA04"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1843" w:type="dxa"/>
          </w:tcPr>
          <w:p w14:paraId="7DFBDA0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7DFBDA0A" w14:textId="77777777" w:rsidTr="005325B9">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7DFBDA07"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a)</w:t>
            </w:r>
          </w:p>
        </w:tc>
        <w:tc>
          <w:tcPr>
            <w:tcW w:w="6829" w:type="dxa"/>
            <w:shd w:val="clear" w:color="auto" w:fill="auto"/>
            <w:vAlign w:val="top"/>
          </w:tcPr>
          <w:p w14:paraId="7DFBDA08"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1843" w:type="dxa"/>
            <w:shd w:val="clear" w:color="auto" w:fill="auto"/>
            <w:vAlign w:val="top"/>
          </w:tcPr>
          <w:p w14:paraId="7DFBDA09" w14:textId="034B8EB0" w:rsidR="00FC045E" w:rsidRPr="00996FAF" w:rsidRDefault="0082750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606922807"/>
                <w:placeholder>
                  <w:docPart w:val="F819599630DE4350A1D2529022F7E005"/>
                </w:placeholder>
                <w:dropDownList>
                  <w:listItem w:displayText="choose a rating" w:value="choose a rating"/>
                  <w:listItem w:displayText="Compliant" w:value="Compliant"/>
                  <w:listItem w:displayText="Non-compliant" w:value="Non-compliant"/>
                </w:dropDownList>
              </w:sdtPr>
              <w:sdtEndPr/>
              <w:sdtContent>
                <w:r w:rsidR="00BC7753">
                  <w:rPr>
                    <w:rFonts w:ascii="Arial" w:hAnsi="Arial" w:cs="Arial"/>
                    <w:color w:val="auto"/>
                  </w:rPr>
                  <w:t>Compliant</w:t>
                </w:r>
              </w:sdtContent>
            </w:sdt>
          </w:p>
        </w:tc>
      </w:tr>
      <w:tr w:rsidR="00FC045E" w:rsidRPr="00996FAF" w14:paraId="7DFBDA0E" w14:textId="77777777" w:rsidTr="005325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7DFBDA0B"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b)</w:t>
            </w:r>
          </w:p>
        </w:tc>
        <w:tc>
          <w:tcPr>
            <w:tcW w:w="6829" w:type="dxa"/>
            <w:shd w:val="clear" w:color="auto" w:fill="auto"/>
            <w:vAlign w:val="top"/>
          </w:tcPr>
          <w:p w14:paraId="7DFBDA0C"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1843" w:type="dxa"/>
            <w:shd w:val="clear" w:color="auto" w:fill="auto"/>
            <w:vAlign w:val="top"/>
          </w:tcPr>
          <w:p w14:paraId="7DFBDA0D" w14:textId="13FE880F" w:rsidR="00FC045E" w:rsidRPr="00996FAF" w:rsidRDefault="00827500"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265849068"/>
                <w:placeholder>
                  <w:docPart w:val="2D0DB905F6F24C0D880212CAD8AF4B20"/>
                </w:placeholder>
                <w:dropDownList>
                  <w:listItem w:displayText="choose a rating" w:value="choose a rating"/>
                  <w:listItem w:displayText="Compliant" w:value="Compliant"/>
                  <w:listItem w:displayText="Non-compliant" w:value="Non-compliant"/>
                </w:dropDownList>
              </w:sdtPr>
              <w:sdtEndPr/>
              <w:sdtContent>
                <w:r w:rsidR="00BC7753">
                  <w:rPr>
                    <w:rFonts w:ascii="Arial" w:hAnsi="Arial" w:cs="Arial"/>
                    <w:color w:val="auto"/>
                  </w:rPr>
                  <w:t>Compliant</w:t>
                </w:r>
              </w:sdtContent>
            </w:sdt>
          </w:p>
        </w:tc>
      </w:tr>
      <w:tr w:rsidR="00FC045E" w:rsidRPr="00996FAF" w14:paraId="7DFBDA18" w14:textId="77777777" w:rsidTr="005325B9">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7DFBDA0F"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c)</w:t>
            </w:r>
          </w:p>
        </w:tc>
        <w:tc>
          <w:tcPr>
            <w:tcW w:w="6829" w:type="dxa"/>
            <w:shd w:val="clear" w:color="auto" w:fill="auto"/>
            <w:vAlign w:val="top"/>
          </w:tcPr>
          <w:p w14:paraId="7DFBDA10"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DFBDA11"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7DFBDA12"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7DFBDA13"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7DFBDA14"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7DFBDA15"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7DFBDA16" w14:textId="77777777" w:rsidR="00FC045E" w:rsidRPr="00996FAF" w:rsidRDefault="00FC045E" w:rsidP="003574D0">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1843" w:type="dxa"/>
            <w:shd w:val="clear" w:color="auto" w:fill="auto"/>
            <w:vAlign w:val="top"/>
          </w:tcPr>
          <w:p w14:paraId="7DFBDA17" w14:textId="3C746FAD" w:rsidR="00FC045E" w:rsidRPr="00996FAF" w:rsidRDefault="00827500"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379933555"/>
                <w:placeholder>
                  <w:docPart w:val="1BF50A7C5E1B4E1588171018F29A1548"/>
                </w:placeholder>
                <w:dropDownList>
                  <w:listItem w:displayText="choose a rating" w:value="choose a rating"/>
                  <w:listItem w:displayText="Compliant" w:value="Compliant"/>
                  <w:listItem w:displayText="Non-compliant" w:value="Non-compliant"/>
                </w:dropDownList>
              </w:sdtPr>
              <w:sdtEndPr/>
              <w:sdtContent>
                <w:r w:rsidR="00BC7753">
                  <w:rPr>
                    <w:rFonts w:ascii="Arial" w:hAnsi="Arial" w:cs="Arial"/>
                    <w:color w:val="auto"/>
                  </w:rPr>
                  <w:t>Compliant</w:t>
                </w:r>
              </w:sdtContent>
            </w:sdt>
          </w:p>
        </w:tc>
      </w:tr>
      <w:tr w:rsidR="00FC045E" w:rsidRPr="00996FAF" w14:paraId="7DFBDA20" w14:textId="77777777" w:rsidTr="005325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7DFBDA19"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d)</w:t>
            </w:r>
          </w:p>
        </w:tc>
        <w:tc>
          <w:tcPr>
            <w:tcW w:w="6829" w:type="dxa"/>
            <w:shd w:val="clear" w:color="auto" w:fill="auto"/>
            <w:vAlign w:val="top"/>
          </w:tcPr>
          <w:p w14:paraId="7DFBDA1A" w14:textId="77777777" w:rsidR="00FC045E" w:rsidRPr="00996FAF" w:rsidRDefault="00FC045E"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7DFBDA1B"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7DFBDA1C"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7DFBDA1D"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DFBDA1E" w14:textId="77777777" w:rsidR="00FC045E" w:rsidRPr="00996FAF" w:rsidRDefault="00FC045E" w:rsidP="003574D0">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1843" w:type="dxa"/>
            <w:shd w:val="clear" w:color="auto" w:fill="auto"/>
            <w:vAlign w:val="top"/>
          </w:tcPr>
          <w:p w14:paraId="7DFBDA1F" w14:textId="768B0751" w:rsidR="00FC045E" w:rsidRPr="00996FAF" w:rsidRDefault="00827500" w:rsidP="003574D0">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38896234"/>
                <w:placeholder>
                  <w:docPart w:val="974E21E5688441C387872F2BD78DCF84"/>
                </w:placeholder>
                <w:dropDownList>
                  <w:listItem w:displayText="choose a rating" w:value="choose a rating"/>
                  <w:listItem w:displayText="Compliant" w:value="Compliant"/>
                  <w:listItem w:displayText="Non-compliant" w:value="Non-compliant"/>
                </w:dropDownList>
              </w:sdtPr>
              <w:sdtEndPr/>
              <w:sdtContent>
                <w:r w:rsidR="00BC7753">
                  <w:rPr>
                    <w:rFonts w:ascii="Arial" w:hAnsi="Arial" w:cs="Arial"/>
                    <w:color w:val="auto"/>
                  </w:rPr>
                  <w:t>Compliant</w:t>
                </w:r>
              </w:sdtContent>
            </w:sdt>
          </w:p>
        </w:tc>
      </w:tr>
      <w:tr w:rsidR="00FC045E" w:rsidRPr="00996FAF" w14:paraId="7DFBDA27" w14:textId="77777777" w:rsidTr="005325B9">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7DFBDA21" w14:textId="77777777" w:rsidR="00FC045E" w:rsidRPr="00996FAF" w:rsidRDefault="00FC045E" w:rsidP="003574D0">
            <w:pPr>
              <w:spacing w:line="22" w:lineRule="atLeast"/>
              <w:rPr>
                <w:rFonts w:ascii="Arial" w:hAnsi="Arial" w:cs="Arial"/>
                <w:color w:val="auto"/>
              </w:rPr>
            </w:pPr>
            <w:r w:rsidRPr="00996FAF">
              <w:rPr>
                <w:rFonts w:ascii="Arial" w:hAnsi="Arial" w:cs="Arial"/>
                <w:color w:val="auto"/>
              </w:rPr>
              <w:t>Requirement 8(3)(e)</w:t>
            </w:r>
          </w:p>
        </w:tc>
        <w:tc>
          <w:tcPr>
            <w:tcW w:w="6829" w:type="dxa"/>
            <w:shd w:val="clear" w:color="auto" w:fill="auto"/>
            <w:vAlign w:val="top"/>
          </w:tcPr>
          <w:p w14:paraId="7DFBDA22" w14:textId="77777777" w:rsidR="00FC045E" w:rsidRPr="00996FAF" w:rsidRDefault="00FC045E"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DFBDA23"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7DFBDA24"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7DFBDA25" w14:textId="77777777" w:rsidR="00FC045E" w:rsidRPr="00996FAF" w:rsidRDefault="00FC045E" w:rsidP="003574D0">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1843" w:type="dxa"/>
            <w:shd w:val="clear" w:color="auto" w:fill="auto"/>
            <w:vAlign w:val="top"/>
          </w:tcPr>
          <w:p w14:paraId="7DFBDA26" w14:textId="1DB274E9" w:rsidR="00FC045E" w:rsidRPr="00996FAF" w:rsidRDefault="00827500" w:rsidP="003574D0">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77619994"/>
                <w:placeholder>
                  <w:docPart w:val="F9F37D00AFA74CA8B14A2BBDA4A5C3A9"/>
                </w:placeholder>
                <w:dropDownList>
                  <w:listItem w:displayText="choose a rating" w:value="choose a rating"/>
                  <w:listItem w:displayText="Compliant" w:value="Compliant"/>
                  <w:listItem w:displayText="Non-compliant" w:value="Non-compliant"/>
                </w:dropDownList>
              </w:sdtPr>
              <w:sdtEndPr/>
              <w:sdtContent>
                <w:r w:rsidR="00BC7753">
                  <w:rPr>
                    <w:rFonts w:ascii="Arial" w:hAnsi="Arial" w:cs="Arial"/>
                    <w:color w:val="auto"/>
                  </w:rPr>
                  <w:t>Compliant</w:t>
                </w:r>
              </w:sdtContent>
            </w:sdt>
          </w:p>
        </w:tc>
      </w:tr>
    </w:tbl>
    <w:p w14:paraId="7DFBDA28" w14:textId="77777777" w:rsidR="00D87E7C" w:rsidRDefault="00D87E7C" w:rsidP="00D87E7C">
      <w:pPr>
        <w:pStyle w:val="Heading20"/>
      </w:pPr>
      <w:r w:rsidRPr="00996FAF">
        <w:t>Findings</w:t>
      </w:r>
    </w:p>
    <w:p w14:paraId="7DFBDA29" w14:textId="2599DFEB" w:rsidR="00117022" w:rsidRDefault="00600F62" w:rsidP="0036130C">
      <w:pPr>
        <w:pStyle w:val="NormalArial"/>
      </w:pPr>
      <w:r w:rsidRPr="00600F62">
        <w:t>Consumers and representatives said they provide</w:t>
      </w:r>
      <w:r>
        <w:t>d</w:t>
      </w:r>
      <w:r w:rsidRPr="00600F62">
        <w:t xml:space="preserve"> ongoing input into how consumers’ care and services </w:t>
      </w:r>
      <w:r w:rsidR="00A84DEE">
        <w:t>were</w:t>
      </w:r>
      <w:r w:rsidRPr="00600F62">
        <w:t xml:space="preserve"> delivered and confirmed the service ha</w:t>
      </w:r>
      <w:r w:rsidR="00A84DEE">
        <w:t>d</w:t>
      </w:r>
      <w:r w:rsidRPr="00600F62">
        <w:t xml:space="preserve"> sought their input in a variety of ways</w:t>
      </w:r>
      <w:r w:rsidR="00A84DEE">
        <w:t>.</w:t>
      </w:r>
      <w:r w:rsidR="00A84DEE" w:rsidRPr="00A84DEE">
        <w:rPr>
          <w:rFonts w:eastAsia="Times New Roman"/>
          <w:color w:val="000000"/>
          <w:lang w:eastAsia="en-AU"/>
        </w:rPr>
        <w:t xml:space="preserve"> </w:t>
      </w:r>
      <w:r w:rsidR="00A84DEE">
        <w:t>A</w:t>
      </w:r>
      <w:r w:rsidR="00A84DEE" w:rsidRPr="00A84DEE">
        <w:t xml:space="preserve"> review</w:t>
      </w:r>
      <w:r w:rsidR="00A84DEE">
        <w:t xml:space="preserve"> of</w:t>
      </w:r>
      <w:r w:rsidR="00A84DEE" w:rsidRPr="00A84DEE">
        <w:t xml:space="preserve"> minutes </w:t>
      </w:r>
      <w:r w:rsidR="00A84DEE">
        <w:t>from</w:t>
      </w:r>
      <w:r w:rsidR="00A84DEE" w:rsidRPr="00A84DEE">
        <w:t xml:space="preserve"> resident committee meetings evidenced consumer input and evaluation of services, such as hospitality services and the activity program.</w:t>
      </w:r>
      <w:r w:rsidR="00A84DEE" w:rsidRPr="00A84DEE">
        <w:rPr>
          <w:rFonts w:eastAsia="Times New Roman"/>
          <w:color w:val="000000"/>
          <w:lang w:eastAsia="en-AU"/>
        </w:rPr>
        <w:t xml:space="preserve"> </w:t>
      </w:r>
      <w:r w:rsidR="00A84DEE" w:rsidRPr="00A84DEE">
        <w:t xml:space="preserve">Management described how all consumers and their representatives </w:t>
      </w:r>
      <w:r w:rsidR="00A84DEE">
        <w:t>were</w:t>
      </w:r>
      <w:r w:rsidR="00A84DEE" w:rsidRPr="00A84DEE">
        <w:t xml:space="preserve"> asked to complete the biannual ‘satisfaction survey’ and the results </w:t>
      </w:r>
      <w:r w:rsidR="00A84DEE">
        <w:t>were</w:t>
      </w:r>
      <w:r w:rsidR="00A84DEE" w:rsidRPr="00A84DEE">
        <w:t xml:space="preserve"> used to drive continuous improvement.</w:t>
      </w:r>
    </w:p>
    <w:p w14:paraId="1B3006BA" w14:textId="2383EA9F" w:rsidR="00A84DEE" w:rsidRDefault="00A84DEE" w:rsidP="0036130C">
      <w:pPr>
        <w:pStyle w:val="NormalArial"/>
      </w:pPr>
      <w:r w:rsidRPr="00A84DEE">
        <w:t>Management described the organisational structure and hierarchy and how it support</w:t>
      </w:r>
      <w:r>
        <w:t>ed</w:t>
      </w:r>
      <w:r w:rsidRPr="00A84DEE">
        <w:t xml:space="preserve"> accountability over care and services delivered. </w:t>
      </w:r>
      <w:r>
        <w:t>I</w:t>
      </w:r>
      <w:r w:rsidRPr="00A84DEE">
        <w:t>mplemented systems and processes monitor</w:t>
      </w:r>
      <w:r>
        <w:t xml:space="preserve">ed </w:t>
      </w:r>
      <w:r w:rsidRPr="00A84DEE">
        <w:t>the performance of the service and ensure</w:t>
      </w:r>
      <w:r>
        <w:t>d</w:t>
      </w:r>
      <w:r w:rsidRPr="00A84DEE">
        <w:t xml:space="preserve"> the governing body </w:t>
      </w:r>
      <w:r>
        <w:t>wa</w:t>
      </w:r>
      <w:r w:rsidRPr="00A84DEE">
        <w:t>s accountable for the delivery of safe, inclusive, and quality care and services.</w:t>
      </w:r>
      <w:r w:rsidRPr="00A84DEE">
        <w:rPr>
          <w:rFonts w:eastAsia="Times New Roman"/>
          <w:color w:val="000000"/>
          <w:lang w:eastAsia="en-AU"/>
        </w:rPr>
        <w:t xml:space="preserve"> </w:t>
      </w:r>
      <w:r>
        <w:t>E</w:t>
      </w:r>
      <w:r w:rsidRPr="00A84DEE">
        <w:t>xamples</w:t>
      </w:r>
      <w:r>
        <w:t xml:space="preserve"> were </w:t>
      </w:r>
      <w:r w:rsidR="00CB2258">
        <w:t>provided</w:t>
      </w:r>
      <w:r w:rsidRPr="00A84DEE">
        <w:t xml:space="preserve"> of </w:t>
      </w:r>
      <w:r w:rsidRPr="00A84DEE">
        <w:lastRenderedPageBreak/>
        <w:t xml:space="preserve">changes driven by the governing body over the past twelve months </w:t>
      </w:r>
      <w:proofErr w:type="gramStart"/>
      <w:r w:rsidRPr="00A84DEE">
        <w:t>as a result of</w:t>
      </w:r>
      <w:proofErr w:type="gramEnd"/>
      <w:r w:rsidRPr="00A84DEE">
        <w:t xml:space="preserve"> consumer feedback, experience, and incidents.</w:t>
      </w:r>
    </w:p>
    <w:p w14:paraId="42117051" w14:textId="7BA8117E" w:rsidR="00DD4B1B" w:rsidRPr="00DD4B1B" w:rsidRDefault="00DD4B1B" w:rsidP="00DD4B1B">
      <w:pPr>
        <w:pStyle w:val="NormalArial"/>
      </w:pPr>
      <w:r w:rsidRPr="00DD4B1B">
        <w:t>The service ha</w:t>
      </w:r>
      <w:r>
        <w:t>d</w:t>
      </w:r>
      <w:r w:rsidRPr="00DD4B1B">
        <w:t xml:space="preserve"> an effective organisation-wide governance system in place </w:t>
      </w:r>
      <w:r>
        <w:t>to</w:t>
      </w:r>
      <w:r w:rsidRPr="00DD4B1B">
        <w:t xml:space="preserve"> guide</w:t>
      </w:r>
      <w:r>
        <w:t xml:space="preserve"> </w:t>
      </w:r>
      <w:r w:rsidRPr="00DD4B1B">
        <w:t>information management, continuous improvement, financial governance, the workforce, regulatory and legislative compliance, feedback, and complaints</w:t>
      </w:r>
      <w:r>
        <w:t>.</w:t>
      </w:r>
      <w:r w:rsidRPr="00DD4B1B">
        <w:rPr>
          <w:rFonts w:eastAsia="Times New Roman"/>
          <w:color w:val="000000"/>
          <w:lang w:eastAsia="en-AU"/>
        </w:rPr>
        <w:t xml:space="preserve"> </w:t>
      </w:r>
      <w:r w:rsidRPr="00DD4B1B">
        <w:t xml:space="preserve">Staff </w:t>
      </w:r>
      <w:r w:rsidR="00B05FF4">
        <w:t xml:space="preserve">advised they </w:t>
      </w:r>
      <w:r>
        <w:t>could</w:t>
      </w:r>
      <w:r w:rsidRPr="00DD4B1B">
        <w:t xml:space="preserve"> readily access the information they need</w:t>
      </w:r>
      <w:r>
        <w:t>ed</w:t>
      </w:r>
      <w:r w:rsidRPr="00DD4B1B">
        <w:t xml:space="preserve"> to deliver safe and quality care and services through the care management system, hardcopy materials such as policies and procedures or duty lists, staff meetings, memos, and handovers. </w:t>
      </w:r>
      <w:r w:rsidR="00B05FF4">
        <w:t>O</w:t>
      </w:r>
      <w:r w:rsidRPr="00DD4B1B">
        <w:t>nline systems such as an electronic care management system, staff intranet and a risk management system</w:t>
      </w:r>
      <w:r w:rsidR="00B05FF4">
        <w:t xml:space="preserve"> were observed</w:t>
      </w:r>
      <w:r w:rsidR="00DD2EEF">
        <w:t>,</w:t>
      </w:r>
      <w:r w:rsidRPr="00DD4B1B">
        <w:t xml:space="preserve"> </w:t>
      </w:r>
      <w:r>
        <w:t>which</w:t>
      </w:r>
      <w:r w:rsidRPr="00DD4B1B">
        <w:t xml:space="preserve"> allow</w:t>
      </w:r>
      <w:r>
        <w:t>ed</w:t>
      </w:r>
      <w:r w:rsidRPr="00DD4B1B">
        <w:t xml:space="preserve"> the governing body, executive team, management, and staff to have live access to information.</w:t>
      </w:r>
    </w:p>
    <w:p w14:paraId="462DA85B" w14:textId="60C8DE95" w:rsidR="00DD4B1B" w:rsidRDefault="00DD4B1B" w:rsidP="0036130C">
      <w:pPr>
        <w:pStyle w:val="NormalArial"/>
      </w:pPr>
      <w:r w:rsidRPr="00DD4B1B">
        <w:t>Management describe</w:t>
      </w:r>
      <w:r>
        <w:t>d</w:t>
      </w:r>
      <w:r w:rsidRPr="00DD4B1B">
        <w:t xml:space="preserve"> how incidents </w:t>
      </w:r>
      <w:r>
        <w:t>were</w:t>
      </w:r>
      <w:r w:rsidRPr="00DD4B1B">
        <w:t xml:space="preserve"> analysed, used to identify risks to consumers and inform improvement actions. The organisation</w:t>
      </w:r>
      <w:r w:rsidR="009D6B5F">
        <w:t xml:space="preserve"> was observed t</w:t>
      </w:r>
      <w:r w:rsidR="00717773">
        <w:t>o</w:t>
      </w:r>
      <w:r w:rsidRPr="00DD4B1B">
        <w:t xml:space="preserve"> use the electronic risk management system and data management system to collect and report incident data. </w:t>
      </w:r>
      <w:r w:rsidR="00717773">
        <w:t>S</w:t>
      </w:r>
      <w:r w:rsidRPr="00DD4B1B">
        <w:t>taff describe</w:t>
      </w:r>
      <w:r>
        <w:t>d</w:t>
      </w:r>
      <w:r w:rsidRPr="00DD4B1B">
        <w:t xml:space="preserve"> how incidents </w:t>
      </w:r>
      <w:r>
        <w:t>were</w:t>
      </w:r>
      <w:r w:rsidRPr="00DD4B1B">
        <w:t xml:space="preserve"> identified, responded to, and reported in accordance with legislation, including serious incident reporting. Review of the reportable incidents register, and current incident management system demonstrate</w:t>
      </w:r>
      <w:r>
        <w:t>d</w:t>
      </w:r>
      <w:r w:rsidRPr="00DD4B1B">
        <w:t xml:space="preserve"> compliant reporting t</w:t>
      </w:r>
      <w:r>
        <w:t>ook</w:t>
      </w:r>
      <w:r w:rsidRPr="00DD4B1B">
        <w:t xml:space="preserve"> place.</w:t>
      </w:r>
    </w:p>
    <w:p w14:paraId="7DFBDA2A" w14:textId="49A5D2B3" w:rsidR="00117022" w:rsidRPr="00712752" w:rsidRDefault="00DD4B1B" w:rsidP="0036130C">
      <w:pPr>
        <w:pStyle w:val="NormalArial"/>
      </w:pPr>
      <w:r w:rsidRPr="00DD4B1B">
        <w:t>The organisation’s clinical governance framework ensure</w:t>
      </w:r>
      <w:r>
        <w:t>d</w:t>
      </w:r>
      <w:r w:rsidRPr="00DD4B1B">
        <w:t xml:space="preserve"> the quality and safety of clinical care and promote</w:t>
      </w:r>
      <w:r>
        <w:t>d</w:t>
      </w:r>
      <w:r w:rsidRPr="00DD4B1B">
        <w:t xml:space="preserve"> antimicrobial stewardship, the minimisation of restrictive practices, and the use of an open disclosure process. Open disclosure was evident in progress notes and incident reports include</w:t>
      </w:r>
      <w:r>
        <w:t>d</w:t>
      </w:r>
      <w:r w:rsidRPr="00DD4B1B">
        <w:t xml:space="preserve"> records of open disclosure discussions.</w:t>
      </w:r>
      <w:r w:rsidRPr="00DD4B1B">
        <w:rPr>
          <w:rFonts w:eastAsia="Times New Roman"/>
          <w:color w:val="000000"/>
          <w:lang w:eastAsia="en-AU"/>
        </w:rPr>
        <w:t xml:space="preserve"> </w:t>
      </w:r>
      <w:r>
        <w:t>S</w:t>
      </w:r>
      <w:r w:rsidRPr="00DD4B1B">
        <w:t xml:space="preserve">taff </w:t>
      </w:r>
      <w:r>
        <w:t>were</w:t>
      </w:r>
      <w:r w:rsidRPr="00DD4B1B">
        <w:t xml:space="preserve"> educated about the policies and were able to provide examples of their relevance to their work</w:t>
      </w:r>
      <w:r>
        <w:t>.</w:t>
      </w:r>
    </w:p>
    <w:sectPr w:rsidR="00117022" w:rsidRPr="00712752"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75D0AA" w14:textId="77777777" w:rsidR="0083746C" w:rsidRDefault="0083746C" w:rsidP="00D71F88">
      <w:pPr>
        <w:spacing w:after="0"/>
      </w:pPr>
      <w:r>
        <w:separator/>
      </w:r>
    </w:p>
  </w:endnote>
  <w:endnote w:type="continuationSeparator" w:id="0">
    <w:p w14:paraId="4946ECAF" w14:textId="77777777" w:rsidR="0083746C" w:rsidRDefault="0083746C"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BDA33" w14:textId="77777777" w:rsidR="00530519" w:rsidRDefault="005305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BDA34"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530519">
      <w:rPr>
        <w:rStyle w:val="FooterBold"/>
        <w:rFonts w:ascii="Arial" w:hAnsi="Arial"/>
        <w:b w:val="0"/>
      </w:rPr>
      <w:t>IRT Greenwell Gardens</w:t>
    </w:r>
    <w:r w:rsidRPr="00DF37F2">
      <w:rPr>
        <w:rStyle w:val="FooterBold"/>
        <w:rFonts w:ascii="Arial" w:hAnsi="Arial"/>
        <w:b w:val="0"/>
      </w:rPr>
      <w:tab/>
      <w:t xml:space="preserve">RPT-ACC-0122 v3.0 </w:t>
    </w:r>
  </w:p>
  <w:p w14:paraId="7DFBDA35" w14:textId="77777777"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530519">
      <w:rPr>
        <w:rStyle w:val="FooterBold"/>
        <w:rFonts w:ascii="Arial" w:hAnsi="Arial"/>
        <w:b w:val="0"/>
      </w:rPr>
      <w:t>0559</w:t>
    </w:r>
    <w:r w:rsidRPr="00DF37F2">
      <w:rPr>
        <w:rStyle w:val="FooterBold"/>
        <w:rFonts w:ascii="Arial" w:hAnsi="Arial"/>
        <w:b w:val="0"/>
      </w:rPr>
      <w:tab/>
      <w:t xml:space="preserve">OFFICIAL: Sensitive </w:t>
    </w:r>
  </w:p>
  <w:p w14:paraId="7DFBDA36"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BDA38"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AA19ED" w14:textId="77777777" w:rsidR="0083746C" w:rsidRDefault="0083746C" w:rsidP="00D71F88">
      <w:pPr>
        <w:spacing w:after="0"/>
      </w:pPr>
      <w:r>
        <w:separator/>
      </w:r>
    </w:p>
  </w:footnote>
  <w:footnote w:type="continuationSeparator" w:id="0">
    <w:p w14:paraId="5348CD3E" w14:textId="77777777" w:rsidR="0083746C" w:rsidRDefault="0083746C" w:rsidP="00D71F88">
      <w:pPr>
        <w:spacing w:after="0"/>
      </w:pPr>
      <w:r>
        <w:continuationSeparator/>
      </w:r>
    </w:p>
  </w:footnote>
  <w:footnote w:id="1">
    <w:p w14:paraId="7DFBDA3D" w14:textId="7EC83C48" w:rsidR="000078F8" w:rsidRDefault="000078F8"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5174F8">
        <w:rPr>
          <w:rFonts w:ascii="Arial" w:hAnsi="Arial" w:cs="Arial"/>
          <w:color w:val="auto"/>
          <w:sz w:val="20"/>
          <w:szCs w:val="20"/>
        </w:rPr>
        <w:t>section 40A</w:t>
      </w:r>
      <w:r w:rsidRPr="005174F8">
        <w:rPr>
          <w:rFonts w:ascii="Arial" w:hAnsi="Arial" w:cs="Arial"/>
          <w:b/>
          <w:color w:val="auto"/>
          <w:sz w:val="20"/>
          <w:szCs w:val="20"/>
        </w:rPr>
        <w:t xml:space="preserve"> </w:t>
      </w:r>
      <w:r w:rsidRPr="00443CA4">
        <w:rPr>
          <w:rFonts w:ascii="Arial" w:hAnsi="Arial" w:cs="Arial"/>
          <w:sz w:val="20"/>
          <w:szCs w:val="20"/>
        </w:rPr>
        <w:t>of the Aged Care Quality and Safety Commission Rules 2018.</w:t>
      </w:r>
    </w:p>
    <w:p w14:paraId="7DFBDA3E"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BDA31" w14:textId="77777777" w:rsidR="00530519" w:rsidRDefault="005305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BDA32"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7DFBDA39" wp14:editId="7DFBDA3A">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BDA37" w14:textId="77777777" w:rsidR="00FA0A5B" w:rsidRDefault="00FA0A5B">
    <w:pPr>
      <w:pStyle w:val="Header"/>
    </w:pPr>
    <w:r>
      <w:rPr>
        <w:noProof/>
      </w:rPr>
      <w:drawing>
        <wp:anchor distT="0" distB="0" distL="114300" distR="114300" simplePos="0" relativeHeight="251661312" behindDoc="0" locked="0" layoutInCell="1" allowOverlap="1" wp14:anchorId="7DFBDA3B" wp14:editId="7DFBDA3C">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60696125"/>
    <w:multiLevelType w:val="hybridMultilevel"/>
    <w:tmpl w:val="6AFCD2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1"/>
  </w:num>
  <w:num w:numId="2">
    <w:abstractNumId w:val="3"/>
  </w:num>
  <w:num w:numId="3">
    <w:abstractNumId w:val="1"/>
  </w:num>
  <w:num w:numId="4">
    <w:abstractNumId w:val="6"/>
  </w:num>
  <w:num w:numId="5">
    <w:abstractNumId w:val="5"/>
  </w:num>
  <w:num w:numId="6">
    <w:abstractNumId w:val="0"/>
  </w:num>
  <w:num w:numId="7">
    <w:abstractNumId w:val="8"/>
  </w:num>
  <w:num w:numId="8">
    <w:abstractNumId w:val="4"/>
  </w:num>
  <w:num w:numId="9">
    <w:abstractNumId w:val="7"/>
  </w:num>
  <w:num w:numId="10">
    <w:abstractNumId w:val="2"/>
  </w:num>
  <w:num w:numId="11">
    <w:abstractNumId w:val="1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yNDUzNDYyM7Q0M7FU0lEKTi0uzszPAykwqgUAC2Tg2iwAAAA="/>
  </w:docVars>
  <w:rsids>
    <w:rsidRoot w:val="00D71F88"/>
    <w:rsid w:val="000078F8"/>
    <w:rsid w:val="000154C5"/>
    <w:rsid w:val="00037C1D"/>
    <w:rsid w:val="00040D91"/>
    <w:rsid w:val="000841CE"/>
    <w:rsid w:val="000A140D"/>
    <w:rsid w:val="000B32B8"/>
    <w:rsid w:val="000B5E42"/>
    <w:rsid w:val="000F02EB"/>
    <w:rsid w:val="000F254E"/>
    <w:rsid w:val="001051FD"/>
    <w:rsid w:val="00105478"/>
    <w:rsid w:val="00106EB8"/>
    <w:rsid w:val="00111826"/>
    <w:rsid w:val="00117022"/>
    <w:rsid w:val="00127C68"/>
    <w:rsid w:val="00165371"/>
    <w:rsid w:val="001824DA"/>
    <w:rsid w:val="00187B0B"/>
    <w:rsid w:val="001A5684"/>
    <w:rsid w:val="001B7377"/>
    <w:rsid w:val="001C5009"/>
    <w:rsid w:val="001F026F"/>
    <w:rsid w:val="00230890"/>
    <w:rsid w:val="00262C0B"/>
    <w:rsid w:val="00282B80"/>
    <w:rsid w:val="002875F7"/>
    <w:rsid w:val="002B0884"/>
    <w:rsid w:val="002B0C90"/>
    <w:rsid w:val="002C7591"/>
    <w:rsid w:val="002D2600"/>
    <w:rsid w:val="002E6D55"/>
    <w:rsid w:val="002F0504"/>
    <w:rsid w:val="002F2C7C"/>
    <w:rsid w:val="002F49A8"/>
    <w:rsid w:val="00300B2D"/>
    <w:rsid w:val="00301158"/>
    <w:rsid w:val="00310BB7"/>
    <w:rsid w:val="00334B7D"/>
    <w:rsid w:val="0034223D"/>
    <w:rsid w:val="00350C57"/>
    <w:rsid w:val="00355940"/>
    <w:rsid w:val="003574D0"/>
    <w:rsid w:val="0036130C"/>
    <w:rsid w:val="003923D3"/>
    <w:rsid w:val="003A0BE7"/>
    <w:rsid w:val="003A0D98"/>
    <w:rsid w:val="003A3EF3"/>
    <w:rsid w:val="003B1763"/>
    <w:rsid w:val="003B7F58"/>
    <w:rsid w:val="003D7ECF"/>
    <w:rsid w:val="00411C98"/>
    <w:rsid w:val="00427982"/>
    <w:rsid w:val="00465492"/>
    <w:rsid w:val="00465837"/>
    <w:rsid w:val="0049426F"/>
    <w:rsid w:val="004A000F"/>
    <w:rsid w:val="004A13BF"/>
    <w:rsid w:val="004B7DBB"/>
    <w:rsid w:val="004C392E"/>
    <w:rsid w:val="004D34D5"/>
    <w:rsid w:val="004D4A64"/>
    <w:rsid w:val="00511423"/>
    <w:rsid w:val="005174F8"/>
    <w:rsid w:val="00530519"/>
    <w:rsid w:val="00531EB7"/>
    <w:rsid w:val="005325B9"/>
    <w:rsid w:val="00544487"/>
    <w:rsid w:val="00544A51"/>
    <w:rsid w:val="00550022"/>
    <w:rsid w:val="00555597"/>
    <w:rsid w:val="0056569C"/>
    <w:rsid w:val="00577B13"/>
    <w:rsid w:val="005B1829"/>
    <w:rsid w:val="005B2341"/>
    <w:rsid w:val="005C1932"/>
    <w:rsid w:val="005D19FF"/>
    <w:rsid w:val="005D23EC"/>
    <w:rsid w:val="005D5BCB"/>
    <w:rsid w:val="005E0FAC"/>
    <w:rsid w:val="005E2F7C"/>
    <w:rsid w:val="00600F62"/>
    <w:rsid w:val="00602258"/>
    <w:rsid w:val="00603F60"/>
    <w:rsid w:val="00610D45"/>
    <w:rsid w:val="0061226B"/>
    <w:rsid w:val="00617143"/>
    <w:rsid w:val="006270D1"/>
    <w:rsid w:val="00641383"/>
    <w:rsid w:val="00677D99"/>
    <w:rsid w:val="00692B37"/>
    <w:rsid w:val="00694A25"/>
    <w:rsid w:val="006C53BD"/>
    <w:rsid w:val="007027C7"/>
    <w:rsid w:val="00712752"/>
    <w:rsid w:val="00717773"/>
    <w:rsid w:val="0075021E"/>
    <w:rsid w:val="0075501E"/>
    <w:rsid w:val="007631ED"/>
    <w:rsid w:val="007B72EA"/>
    <w:rsid w:val="007C060F"/>
    <w:rsid w:val="007C73B6"/>
    <w:rsid w:val="00810970"/>
    <w:rsid w:val="008174C2"/>
    <w:rsid w:val="0083746C"/>
    <w:rsid w:val="00845C7F"/>
    <w:rsid w:val="00845D4E"/>
    <w:rsid w:val="00870F37"/>
    <w:rsid w:val="0087700C"/>
    <w:rsid w:val="008A4FC1"/>
    <w:rsid w:val="008A7737"/>
    <w:rsid w:val="008C565F"/>
    <w:rsid w:val="008C5DDC"/>
    <w:rsid w:val="008D0179"/>
    <w:rsid w:val="008D5AB2"/>
    <w:rsid w:val="008E39B4"/>
    <w:rsid w:val="008E777B"/>
    <w:rsid w:val="008F61E9"/>
    <w:rsid w:val="00946932"/>
    <w:rsid w:val="00954E9F"/>
    <w:rsid w:val="00967109"/>
    <w:rsid w:val="009679FA"/>
    <w:rsid w:val="009768AA"/>
    <w:rsid w:val="00982E43"/>
    <w:rsid w:val="00996FAF"/>
    <w:rsid w:val="009A21CC"/>
    <w:rsid w:val="009A244D"/>
    <w:rsid w:val="009B382F"/>
    <w:rsid w:val="009B6AF9"/>
    <w:rsid w:val="009D6B5F"/>
    <w:rsid w:val="009E795C"/>
    <w:rsid w:val="009F4A1F"/>
    <w:rsid w:val="00A059F4"/>
    <w:rsid w:val="00A21758"/>
    <w:rsid w:val="00A37A88"/>
    <w:rsid w:val="00A46B77"/>
    <w:rsid w:val="00A74EF6"/>
    <w:rsid w:val="00A84DEE"/>
    <w:rsid w:val="00AB5AC6"/>
    <w:rsid w:val="00AC620A"/>
    <w:rsid w:val="00AC7D8F"/>
    <w:rsid w:val="00AD4A05"/>
    <w:rsid w:val="00B02C7D"/>
    <w:rsid w:val="00B05FF4"/>
    <w:rsid w:val="00B31E03"/>
    <w:rsid w:val="00B53F7A"/>
    <w:rsid w:val="00B63709"/>
    <w:rsid w:val="00B6732D"/>
    <w:rsid w:val="00B7440C"/>
    <w:rsid w:val="00BC7753"/>
    <w:rsid w:val="00BD2798"/>
    <w:rsid w:val="00BD7AB0"/>
    <w:rsid w:val="00BE6523"/>
    <w:rsid w:val="00BF2C51"/>
    <w:rsid w:val="00C12FE6"/>
    <w:rsid w:val="00C272D4"/>
    <w:rsid w:val="00C72CF3"/>
    <w:rsid w:val="00C94172"/>
    <w:rsid w:val="00CA37CB"/>
    <w:rsid w:val="00CB1FA8"/>
    <w:rsid w:val="00CB2258"/>
    <w:rsid w:val="00CB76B7"/>
    <w:rsid w:val="00CB7E42"/>
    <w:rsid w:val="00CC7CB4"/>
    <w:rsid w:val="00CF3706"/>
    <w:rsid w:val="00D10999"/>
    <w:rsid w:val="00D21620"/>
    <w:rsid w:val="00D2373D"/>
    <w:rsid w:val="00D2559D"/>
    <w:rsid w:val="00D3157C"/>
    <w:rsid w:val="00D67A69"/>
    <w:rsid w:val="00D71F88"/>
    <w:rsid w:val="00D738B8"/>
    <w:rsid w:val="00D81BDB"/>
    <w:rsid w:val="00D87E7C"/>
    <w:rsid w:val="00DC57B9"/>
    <w:rsid w:val="00DD2EEF"/>
    <w:rsid w:val="00DD4B1B"/>
    <w:rsid w:val="00DE2726"/>
    <w:rsid w:val="00DE5DC4"/>
    <w:rsid w:val="00DE77B4"/>
    <w:rsid w:val="00DF0936"/>
    <w:rsid w:val="00DF37F2"/>
    <w:rsid w:val="00E0787F"/>
    <w:rsid w:val="00E2364A"/>
    <w:rsid w:val="00E36486"/>
    <w:rsid w:val="00E97CBE"/>
    <w:rsid w:val="00EA2E21"/>
    <w:rsid w:val="00EB63F6"/>
    <w:rsid w:val="00EB7C63"/>
    <w:rsid w:val="00ED0133"/>
    <w:rsid w:val="00ED5E54"/>
    <w:rsid w:val="00F01EF5"/>
    <w:rsid w:val="00F045F4"/>
    <w:rsid w:val="00F200B3"/>
    <w:rsid w:val="00F37A78"/>
    <w:rsid w:val="00F64017"/>
    <w:rsid w:val="00F66A62"/>
    <w:rsid w:val="00F72C2B"/>
    <w:rsid w:val="00F80CAC"/>
    <w:rsid w:val="00F928A4"/>
    <w:rsid w:val="00FA0A5B"/>
    <w:rsid w:val="00FC045E"/>
    <w:rsid w:val="00FC4739"/>
    <w:rsid w:val="00FD474B"/>
    <w:rsid w:val="00FF53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DFBD8E7"/>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uiPriority w:val="17"/>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BF58F7" w:rsidP="00BF58F7">
          <w:pPr>
            <w:pStyle w:val="F5402488970F42ED84F60CFC4AB307DB"/>
          </w:pPr>
          <w:r w:rsidRPr="00D858FE">
            <w:rPr>
              <w:rStyle w:val="PlaceholderText"/>
            </w:rPr>
            <w:t>Choose an item.</w:t>
          </w:r>
        </w:p>
      </w:docPartBody>
    </w:docPart>
    <w:docPart>
      <w:docPartPr>
        <w:name w:val="C89A94DFFEE0425CBBD08C0631155E56"/>
        <w:category>
          <w:name w:val="General"/>
          <w:gallery w:val="placeholder"/>
        </w:category>
        <w:types>
          <w:type w:val="bbPlcHdr"/>
        </w:types>
        <w:behaviors>
          <w:behavior w:val="content"/>
        </w:behaviors>
        <w:guid w:val="{FD6C780B-EF1A-42A3-A12C-AD70B6B7D297}"/>
      </w:docPartPr>
      <w:docPartBody>
        <w:p w:rsidR="00295E0C" w:rsidRDefault="00BF58F7" w:rsidP="00BF58F7">
          <w:pPr>
            <w:pStyle w:val="C89A94DFFEE0425CBBD08C0631155E56"/>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BF58F7" w:rsidP="00BF58F7">
          <w:pPr>
            <w:pStyle w:val="05464C88AA974B748503D1CEEFDECEBF"/>
          </w:pPr>
          <w:r w:rsidRPr="00D858FE">
            <w:rPr>
              <w:rStyle w:val="PlaceholderText"/>
            </w:rPr>
            <w:t>Choose an item.</w:t>
          </w:r>
        </w:p>
      </w:docPartBody>
    </w:docPart>
    <w:docPart>
      <w:docPartPr>
        <w:name w:val="30B1C248B84743D5AA6812FDBB2A3151"/>
        <w:category>
          <w:name w:val="General"/>
          <w:gallery w:val="placeholder"/>
        </w:category>
        <w:types>
          <w:type w:val="bbPlcHdr"/>
        </w:types>
        <w:behaviors>
          <w:behavior w:val="content"/>
        </w:behaviors>
        <w:guid w:val="{B5554EF9-5A49-44D2-BD28-3EE8F48C3C30}"/>
      </w:docPartPr>
      <w:docPartBody>
        <w:p w:rsidR="00295E0C" w:rsidRDefault="00BF58F7" w:rsidP="00BF58F7">
          <w:pPr>
            <w:pStyle w:val="30B1C248B84743D5AA6812FDBB2A3151"/>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BF58F7"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BF58F7" w:rsidP="00BF58F7">
          <w:pPr>
            <w:pStyle w:val="8F35DD72676C4968804A78859020A7E8"/>
          </w:pPr>
          <w:r w:rsidRPr="00D858FE">
            <w:rPr>
              <w:rStyle w:val="PlaceholderText"/>
            </w:rPr>
            <w:t>Choose an item.</w:t>
          </w:r>
        </w:p>
      </w:docPartBody>
    </w:docPart>
    <w:docPart>
      <w:docPartPr>
        <w:name w:val="A3A1F3B00F244430B5A21C7691278914"/>
        <w:category>
          <w:name w:val="General"/>
          <w:gallery w:val="placeholder"/>
        </w:category>
        <w:types>
          <w:type w:val="bbPlcHdr"/>
        </w:types>
        <w:behaviors>
          <w:behavior w:val="content"/>
        </w:behaviors>
        <w:guid w:val="{4DE5F5EB-4310-426C-ABE8-2702E83F3457}"/>
      </w:docPartPr>
      <w:docPartBody>
        <w:p w:rsidR="00295E0C" w:rsidRDefault="00BF58F7" w:rsidP="00BF58F7">
          <w:pPr>
            <w:pStyle w:val="A3A1F3B00F244430B5A21C7691278914"/>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11B41900549D4B2D9E4F7B6006645E91"/>
        <w:category>
          <w:name w:val="General"/>
          <w:gallery w:val="placeholder"/>
        </w:category>
        <w:types>
          <w:type w:val="bbPlcHdr"/>
        </w:types>
        <w:behaviors>
          <w:behavior w:val="content"/>
        </w:behaviors>
        <w:guid w:val="{B1EAC436-C992-4761-9C47-299CE77EEBAD}"/>
      </w:docPartPr>
      <w:docPartBody>
        <w:p w:rsidR="00295E0C" w:rsidRDefault="00BF58F7" w:rsidP="00BF58F7">
          <w:pPr>
            <w:pStyle w:val="11B41900549D4B2D9E4F7B6006645E91"/>
          </w:pPr>
          <w:r w:rsidRPr="00D858FE">
            <w:rPr>
              <w:rStyle w:val="PlaceholderText"/>
            </w:rPr>
            <w:t>Choose an item.</w:t>
          </w:r>
        </w:p>
      </w:docPartBody>
    </w:docPart>
    <w:docPart>
      <w:docPartPr>
        <w:name w:val="A7A3017F49C04635A029C2B5076B7722"/>
        <w:category>
          <w:name w:val="General"/>
          <w:gallery w:val="placeholder"/>
        </w:category>
        <w:types>
          <w:type w:val="bbPlcHdr"/>
        </w:types>
        <w:behaviors>
          <w:behavior w:val="content"/>
        </w:behaviors>
        <w:guid w:val="{802CA610-D156-4B60-976F-F3AFA14290E0}"/>
      </w:docPartPr>
      <w:docPartBody>
        <w:p w:rsidR="00295E0C" w:rsidRDefault="00BF58F7" w:rsidP="00BF58F7">
          <w:pPr>
            <w:pStyle w:val="A7A3017F49C04635A029C2B5076B7722"/>
          </w:pPr>
          <w:r w:rsidRPr="00D858FE">
            <w:rPr>
              <w:rStyle w:val="PlaceholderText"/>
            </w:rPr>
            <w:t>Choose an item.</w:t>
          </w:r>
        </w:p>
      </w:docPartBody>
    </w:docPart>
    <w:docPart>
      <w:docPartPr>
        <w:name w:val="13ABD3404CA14FE7996DA209267D5E37"/>
        <w:category>
          <w:name w:val="General"/>
          <w:gallery w:val="placeholder"/>
        </w:category>
        <w:types>
          <w:type w:val="bbPlcHdr"/>
        </w:types>
        <w:behaviors>
          <w:behavior w:val="content"/>
        </w:behaviors>
        <w:guid w:val="{31A5C892-5DE2-4F40-B9FC-AD8785B34C8F}"/>
      </w:docPartPr>
      <w:docPartBody>
        <w:p w:rsidR="00295E0C" w:rsidRDefault="00BF58F7" w:rsidP="00BF58F7">
          <w:pPr>
            <w:pStyle w:val="13ABD3404CA14FE7996DA209267D5E37"/>
          </w:pPr>
          <w:r w:rsidRPr="00D858FE">
            <w:rPr>
              <w:rStyle w:val="PlaceholderText"/>
            </w:rPr>
            <w:t>Choose an item.</w:t>
          </w:r>
        </w:p>
      </w:docPartBody>
    </w:docPart>
    <w:docPart>
      <w:docPartPr>
        <w:name w:val="A5C8CC2705EA421EA3E7F3A97EF40C4D"/>
        <w:category>
          <w:name w:val="General"/>
          <w:gallery w:val="placeholder"/>
        </w:category>
        <w:types>
          <w:type w:val="bbPlcHdr"/>
        </w:types>
        <w:behaviors>
          <w:behavior w:val="content"/>
        </w:behaviors>
        <w:guid w:val="{10226954-EF85-4F26-B4FE-77ADBBC130AD}"/>
      </w:docPartPr>
      <w:docPartBody>
        <w:p w:rsidR="00295E0C" w:rsidRDefault="00BF58F7" w:rsidP="00BF58F7">
          <w:pPr>
            <w:pStyle w:val="A5C8CC2705EA421EA3E7F3A97EF40C4D"/>
          </w:pPr>
          <w:r w:rsidRPr="00D858FE">
            <w:rPr>
              <w:rStyle w:val="PlaceholderText"/>
            </w:rPr>
            <w:t>Choose an item.</w:t>
          </w:r>
        </w:p>
      </w:docPartBody>
    </w:docPart>
    <w:docPart>
      <w:docPartPr>
        <w:name w:val="4408FEE9B1424DCEB1BDFFD79D5E74DC"/>
        <w:category>
          <w:name w:val="General"/>
          <w:gallery w:val="placeholder"/>
        </w:category>
        <w:types>
          <w:type w:val="bbPlcHdr"/>
        </w:types>
        <w:behaviors>
          <w:behavior w:val="content"/>
        </w:behaviors>
        <w:guid w:val="{34CB207B-7B81-47B7-8871-C60B66DFCA1C}"/>
      </w:docPartPr>
      <w:docPartBody>
        <w:p w:rsidR="00295E0C" w:rsidRDefault="00BF58F7" w:rsidP="00BF58F7">
          <w:pPr>
            <w:pStyle w:val="4408FEE9B1424DCEB1BDFFD79D5E74DC"/>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BF58F7" w:rsidP="00BF58F7">
          <w:pPr>
            <w:pStyle w:val="8A5EF91FC9D44A3298E87AC4E5B2F2F6"/>
          </w:pPr>
          <w:r w:rsidRPr="00D858FE">
            <w:rPr>
              <w:rStyle w:val="PlaceholderText"/>
            </w:rPr>
            <w:t>Choose an item.</w:t>
          </w:r>
        </w:p>
      </w:docPartBody>
    </w:docPart>
    <w:docPart>
      <w:docPartPr>
        <w:name w:val="27F971C1CCD04FAA9794C43FE38257FB"/>
        <w:category>
          <w:name w:val="General"/>
          <w:gallery w:val="placeholder"/>
        </w:category>
        <w:types>
          <w:type w:val="bbPlcHdr"/>
        </w:types>
        <w:behaviors>
          <w:behavior w:val="content"/>
        </w:behaviors>
        <w:guid w:val="{637FDA9E-5CB7-4B17-963F-19BEBE96935C}"/>
      </w:docPartPr>
      <w:docPartBody>
        <w:p w:rsidR="00295E0C" w:rsidRDefault="00BF58F7" w:rsidP="00BF58F7">
          <w:pPr>
            <w:pStyle w:val="27F971C1CCD04FAA9794C43FE38257FB"/>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BF58F7" w:rsidP="00BF58F7">
          <w:pPr>
            <w:pStyle w:val="26120369E80848538335BF2D95287E53"/>
          </w:pPr>
          <w:r w:rsidRPr="00D858FE">
            <w:rPr>
              <w:rStyle w:val="PlaceholderText"/>
            </w:rPr>
            <w:t>Choose an item.</w:t>
          </w:r>
        </w:p>
      </w:docPartBody>
    </w:docPart>
    <w:docPart>
      <w:docPartPr>
        <w:name w:val="D3B118000E9A4382BBF3F3D57961C356"/>
        <w:category>
          <w:name w:val="General"/>
          <w:gallery w:val="placeholder"/>
        </w:category>
        <w:types>
          <w:type w:val="bbPlcHdr"/>
        </w:types>
        <w:behaviors>
          <w:behavior w:val="content"/>
        </w:behaviors>
        <w:guid w:val="{357CE9E9-21DC-4B50-BD21-F733DD583986}"/>
      </w:docPartPr>
      <w:docPartBody>
        <w:p w:rsidR="00295E0C" w:rsidRDefault="00BF58F7" w:rsidP="00BF58F7">
          <w:pPr>
            <w:pStyle w:val="D3B118000E9A4382BBF3F3D57961C356"/>
          </w:pPr>
          <w:r w:rsidRPr="00D858FE">
            <w:rPr>
              <w:rStyle w:val="PlaceholderText"/>
            </w:rPr>
            <w:t>Choose an item.</w:t>
          </w:r>
        </w:p>
      </w:docPartBody>
    </w:docPart>
    <w:docPart>
      <w:docPartPr>
        <w:name w:val="9E594CC5F5BC43ACA54425DEECB56B45"/>
        <w:category>
          <w:name w:val="General"/>
          <w:gallery w:val="placeholder"/>
        </w:category>
        <w:types>
          <w:type w:val="bbPlcHdr"/>
        </w:types>
        <w:behaviors>
          <w:behavior w:val="content"/>
        </w:behaviors>
        <w:guid w:val="{87B71FE7-20BF-4531-8B98-D30545F2CAB7}"/>
      </w:docPartPr>
      <w:docPartBody>
        <w:p w:rsidR="00295E0C" w:rsidRDefault="00BF58F7" w:rsidP="00BF58F7">
          <w:pPr>
            <w:pStyle w:val="9E594CC5F5BC43ACA54425DEECB56B45"/>
          </w:pPr>
          <w:r w:rsidRPr="00D858FE">
            <w:rPr>
              <w:rStyle w:val="PlaceholderText"/>
            </w:rPr>
            <w:t>Choose an item.</w:t>
          </w:r>
        </w:p>
      </w:docPartBody>
    </w:docPart>
    <w:docPart>
      <w:docPartPr>
        <w:name w:val="8CD27297CE4F414E814174AF71F90997"/>
        <w:category>
          <w:name w:val="General"/>
          <w:gallery w:val="placeholder"/>
        </w:category>
        <w:types>
          <w:type w:val="bbPlcHdr"/>
        </w:types>
        <w:behaviors>
          <w:behavior w:val="content"/>
        </w:behaviors>
        <w:guid w:val="{73462A78-4D27-4685-A453-F490305F9731}"/>
      </w:docPartPr>
      <w:docPartBody>
        <w:p w:rsidR="00295E0C" w:rsidRDefault="00BF58F7" w:rsidP="00BF58F7">
          <w:pPr>
            <w:pStyle w:val="8CD27297CE4F414E814174AF71F90997"/>
          </w:pPr>
          <w:r w:rsidRPr="00D858FE">
            <w:rPr>
              <w:rStyle w:val="PlaceholderText"/>
            </w:rPr>
            <w:t>Choose an item.</w:t>
          </w:r>
        </w:p>
      </w:docPartBody>
    </w:docPart>
    <w:docPart>
      <w:docPartPr>
        <w:name w:val="6A5912A791EE4CE0989E5F55DB8DE313"/>
        <w:category>
          <w:name w:val="General"/>
          <w:gallery w:val="placeholder"/>
        </w:category>
        <w:types>
          <w:type w:val="bbPlcHdr"/>
        </w:types>
        <w:behaviors>
          <w:behavior w:val="content"/>
        </w:behaviors>
        <w:guid w:val="{6A8162D6-E2CD-4D78-8F08-1862FCC2E8FA}"/>
      </w:docPartPr>
      <w:docPartBody>
        <w:p w:rsidR="00295E0C" w:rsidRDefault="00BF58F7" w:rsidP="00BF58F7">
          <w:pPr>
            <w:pStyle w:val="6A5912A791EE4CE0989E5F55DB8DE313"/>
          </w:pPr>
          <w:r w:rsidRPr="00D858FE">
            <w:rPr>
              <w:rStyle w:val="PlaceholderText"/>
            </w:rPr>
            <w:t>Choose an item.</w:t>
          </w:r>
        </w:p>
      </w:docPartBody>
    </w:docPart>
    <w:docPart>
      <w:docPartPr>
        <w:name w:val="3108B71990014969ABC93387478E9F69"/>
        <w:category>
          <w:name w:val="General"/>
          <w:gallery w:val="placeholder"/>
        </w:category>
        <w:types>
          <w:type w:val="bbPlcHdr"/>
        </w:types>
        <w:behaviors>
          <w:behavior w:val="content"/>
        </w:behaviors>
        <w:guid w:val="{EB9638D3-C1BD-4F82-8E45-7A8F1EA7F271}"/>
      </w:docPartPr>
      <w:docPartBody>
        <w:p w:rsidR="00295E0C" w:rsidRDefault="00BF58F7" w:rsidP="00BF58F7">
          <w:pPr>
            <w:pStyle w:val="3108B71990014969ABC93387478E9F69"/>
          </w:pPr>
          <w:r w:rsidRPr="00D858FE">
            <w:rPr>
              <w:rStyle w:val="PlaceholderText"/>
            </w:rPr>
            <w:t>Choose an item.</w:t>
          </w:r>
        </w:p>
      </w:docPartBody>
    </w:docPart>
    <w:docPart>
      <w:docPartPr>
        <w:name w:val="21A78ACDB7E24A76B15D696F23E1F9B0"/>
        <w:category>
          <w:name w:val="General"/>
          <w:gallery w:val="placeholder"/>
        </w:category>
        <w:types>
          <w:type w:val="bbPlcHdr"/>
        </w:types>
        <w:behaviors>
          <w:behavior w:val="content"/>
        </w:behaviors>
        <w:guid w:val="{A3974D79-A00C-4209-ABBF-20AFF09208C8}"/>
      </w:docPartPr>
      <w:docPartBody>
        <w:p w:rsidR="00295E0C" w:rsidRDefault="00BF58F7" w:rsidP="00BF58F7">
          <w:pPr>
            <w:pStyle w:val="21A78ACDB7E24A76B15D696F23E1F9B0"/>
          </w:pPr>
          <w:r w:rsidRPr="00D858FE">
            <w:rPr>
              <w:rStyle w:val="PlaceholderText"/>
            </w:rPr>
            <w:t>Choose an item.</w:t>
          </w:r>
        </w:p>
      </w:docPartBody>
    </w:docPart>
    <w:docPart>
      <w:docPartPr>
        <w:name w:val="0AB63A5134CA485A9575AB8A846F0EF7"/>
        <w:category>
          <w:name w:val="General"/>
          <w:gallery w:val="placeholder"/>
        </w:category>
        <w:types>
          <w:type w:val="bbPlcHdr"/>
        </w:types>
        <w:behaviors>
          <w:behavior w:val="content"/>
        </w:behaviors>
        <w:guid w:val="{AA814C29-B1E1-46C4-8FA4-9BC60CD53473}"/>
      </w:docPartPr>
      <w:docPartBody>
        <w:p w:rsidR="00295E0C" w:rsidRDefault="00BF58F7" w:rsidP="00BF58F7">
          <w:pPr>
            <w:pStyle w:val="0AB63A5134CA485A9575AB8A846F0EF7"/>
          </w:pPr>
          <w:r w:rsidRPr="00D858FE">
            <w:rPr>
              <w:rStyle w:val="PlaceholderText"/>
            </w:rPr>
            <w:t>Choose an item.</w:t>
          </w:r>
        </w:p>
      </w:docPartBody>
    </w:docPart>
    <w:docPart>
      <w:docPartPr>
        <w:name w:val="8532B9D78BD34E3B95D3FAD1FA831A4F"/>
        <w:category>
          <w:name w:val="General"/>
          <w:gallery w:val="placeholder"/>
        </w:category>
        <w:types>
          <w:type w:val="bbPlcHdr"/>
        </w:types>
        <w:behaviors>
          <w:behavior w:val="content"/>
        </w:behaviors>
        <w:guid w:val="{96EA3B45-D744-4C4A-9BC1-996E9C6189CF}"/>
      </w:docPartPr>
      <w:docPartBody>
        <w:p w:rsidR="00295E0C" w:rsidRDefault="00BF58F7" w:rsidP="00BF58F7">
          <w:pPr>
            <w:pStyle w:val="8532B9D78BD34E3B95D3FAD1FA831A4F"/>
          </w:pPr>
          <w:r w:rsidRPr="00D858FE">
            <w:rPr>
              <w:rStyle w:val="PlaceholderText"/>
            </w:rPr>
            <w:t>Choose an item.</w:t>
          </w:r>
        </w:p>
      </w:docPartBody>
    </w:docPart>
    <w:docPart>
      <w:docPartPr>
        <w:name w:val="4D3CFF84B9E742EBAE4541D900D45779"/>
        <w:category>
          <w:name w:val="General"/>
          <w:gallery w:val="placeholder"/>
        </w:category>
        <w:types>
          <w:type w:val="bbPlcHdr"/>
        </w:types>
        <w:behaviors>
          <w:behavior w:val="content"/>
        </w:behaviors>
        <w:guid w:val="{B082E867-3390-423D-A42F-1C7626E8C2B5}"/>
      </w:docPartPr>
      <w:docPartBody>
        <w:p w:rsidR="00295E0C" w:rsidRDefault="00BF58F7" w:rsidP="00BF58F7">
          <w:pPr>
            <w:pStyle w:val="4D3CFF84B9E742EBAE4541D900D45779"/>
          </w:pPr>
          <w:r w:rsidRPr="00D858FE">
            <w:rPr>
              <w:rStyle w:val="PlaceholderText"/>
            </w:rPr>
            <w:t>Choose an item.</w:t>
          </w:r>
        </w:p>
      </w:docPartBody>
    </w:docPart>
    <w:docPart>
      <w:docPartPr>
        <w:name w:val="22F669CA3BC04740B78F109914C3D5AE"/>
        <w:category>
          <w:name w:val="General"/>
          <w:gallery w:val="placeholder"/>
        </w:category>
        <w:types>
          <w:type w:val="bbPlcHdr"/>
        </w:types>
        <w:behaviors>
          <w:behavior w:val="content"/>
        </w:behaviors>
        <w:guid w:val="{49479530-C674-4F95-9FF6-6752362C136F}"/>
      </w:docPartPr>
      <w:docPartBody>
        <w:p w:rsidR="00295E0C" w:rsidRDefault="00BF58F7" w:rsidP="00BF58F7">
          <w:pPr>
            <w:pStyle w:val="22F669CA3BC04740B78F109914C3D5AE"/>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BF58F7" w:rsidP="00BF58F7">
          <w:pPr>
            <w:pStyle w:val="1C66A49AB4C249B8ADC6D29CCD68CB80"/>
          </w:pPr>
          <w:r w:rsidRPr="00D858FE">
            <w:rPr>
              <w:rStyle w:val="PlaceholderText"/>
            </w:rPr>
            <w:t>Choose an item.</w:t>
          </w:r>
        </w:p>
      </w:docPartBody>
    </w:docPart>
    <w:docPart>
      <w:docPartPr>
        <w:name w:val="8BA650E37A7E4029B2D2AA8665DE98EF"/>
        <w:category>
          <w:name w:val="General"/>
          <w:gallery w:val="placeholder"/>
        </w:category>
        <w:types>
          <w:type w:val="bbPlcHdr"/>
        </w:types>
        <w:behaviors>
          <w:behavior w:val="content"/>
        </w:behaviors>
        <w:guid w:val="{D27050A4-81DB-4BB4-929B-E9069DE794B3}"/>
      </w:docPartPr>
      <w:docPartBody>
        <w:p w:rsidR="00295E0C" w:rsidRDefault="00BF58F7" w:rsidP="00BF58F7">
          <w:pPr>
            <w:pStyle w:val="8BA650E37A7E4029B2D2AA8665DE98EF"/>
          </w:pPr>
          <w:r w:rsidRPr="00D858FE">
            <w:rPr>
              <w:rStyle w:val="PlaceholderText"/>
            </w:rPr>
            <w:t>Choose an item.</w:t>
          </w:r>
        </w:p>
      </w:docPartBody>
    </w:docPart>
    <w:docPart>
      <w:docPartPr>
        <w:name w:val="1A829CF0B46F49F0B9E66747FC324686"/>
        <w:category>
          <w:name w:val="General"/>
          <w:gallery w:val="placeholder"/>
        </w:category>
        <w:types>
          <w:type w:val="bbPlcHdr"/>
        </w:types>
        <w:behaviors>
          <w:behavior w:val="content"/>
        </w:behaviors>
        <w:guid w:val="{723C8860-FECD-477F-995A-62CC41F5385C}"/>
      </w:docPartPr>
      <w:docPartBody>
        <w:p w:rsidR="00295E0C" w:rsidRDefault="00BF58F7" w:rsidP="00BF58F7">
          <w:pPr>
            <w:pStyle w:val="1A829CF0B46F49F0B9E66747FC324686"/>
          </w:pPr>
          <w:r w:rsidRPr="00D858FE">
            <w:rPr>
              <w:rStyle w:val="PlaceholderText"/>
            </w:rPr>
            <w:t>Choose an item.</w:t>
          </w:r>
        </w:p>
      </w:docPartBody>
    </w:docPart>
    <w:docPart>
      <w:docPartPr>
        <w:name w:val="AFB06FB21E134B85B17FE8D956F75A6B"/>
        <w:category>
          <w:name w:val="General"/>
          <w:gallery w:val="placeholder"/>
        </w:category>
        <w:types>
          <w:type w:val="bbPlcHdr"/>
        </w:types>
        <w:behaviors>
          <w:behavior w:val="content"/>
        </w:behaviors>
        <w:guid w:val="{21312F54-45EA-4A06-9AF7-01B3583A205E}"/>
      </w:docPartPr>
      <w:docPartBody>
        <w:p w:rsidR="00295E0C" w:rsidRDefault="00BF58F7" w:rsidP="00BF58F7">
          <w:pPr>
            <w:pStyle w:val="AFB06FB21E134B85B17FE8D956F75A6B"/>
          </w:pPr>
          <w:r w:rsidRPr="00D858FE">
            <w:rPr>
              <w:rStyle w:val="PlaceholderText"/>
            </w:rPr>
            <w:t>Choose an item.</w:t>
          </w:r>
        </w:p>
      </w:docPartBody>
    </w:docPart>
    <w:docPart>
      <w:docPartPr>
        <w:name w:val="D5340414B4B544AC808E36166179804D"/>
        <w:category>
          <w:name w:val="General"/>
          <w:gallery w:val="placeholder"/>
        </w:category>
        <w:types>
          <w:type w:val="bbPlcHdr"/>
        </w:types>
        <w:behaviors>
          <w:behavior w:val="content"/>
        </w:behaviors>
        <w:guid w:val="{8D425A5A-300E-4FE7-B810-D513C8C82895}"/>
      </w:docPartPr>
      <w:docPartBody>
        <w:p w:rsidR="00295E0C" w:rsidRDefault="00BF58F7" w:rsidP="00BF58F7">
          <w:pPr>
            <w:pStyle w:val="D5340414B4B544AC808E36166179804D"/>
          </w:pPr>
          <w:r w:rsidRPr="00D858FE">
            <w:rPr>
              <w:rStyle w:val="PlaceholderText"/>
            </w:rPr>
            <w:t>Choose an item.</w:t>
          </w:r>
        </w:p>
      </w:docPartBody>
    </w:docPart>
    <w:docPart>
      <w:docPartPr>
        <w:name w:val="5465C623C57A4BF69B691B70FBEF42DB"/>
        <w:category>
          <w:name w:val="General"/>
          <w:gallery w:val="placeholder"/>
        </w:category>
        <w:types>
          <w:type w:val="bbPlcHdr"/>
        </w:types>
        <w:behaviors>
          <w:behavior w:val="content"/>
        </w:behaviors>
        <w:guid w:val="{DE988A41-705F-48E1-AF76-7094E49B0BCA}"/>
      </w:docPartPr>
      <w:docPartBody>
        <w:p w:rsidR="00295E0C" w:rsidRDefault="00BF58F7" w:rsidP="00BF58F7">
          <w:pPr>
            <w:pStyle w:val="5465C623C57A4BF69B691B70FBEF42DB"/>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BF58F7" w:rsidP="00BF58F7">
          <w:pPr>
            <w:pStyle w:val="A15873AD7EBD4AF4B09EBD6D7A2E10E1"/>
          </w:pPr>
          <w:r w:rsidRPr="00D858FE">
            <w:rPr>
              <w:rStyle w:val="PlaceholderText"/>
            </w:rPr>
            <w:t>Choose an item.</w:t>
          </w:r>
        </w:p>
      </w:docPartBody>
    </w:docPart>
    <w:docPart>
      <w:docPartPr>
        <w:name w:val="03B8CE0C66CA43B0B55F072402724010"/>
        <w:category>
          <w:name w:val="General"/>
          <w:gallery w:val="placeholder"/>
        </w:category>
        <w:types>
          <w:type w:val="bbPlcHdr"/>
        </w:types>
        <w:behaviors>
          <w:behavior w:val="content"/>
        </w:behaviors>
        <w:guid w:val="{7E56272B-B498-41E7-8E7A-E61AD0CFA091}"/>
      </w:docPartPr>
      <w:docPartBody>
        <w:p w:rsidR="00295E0C" w:rsidRDefault="00BF58F7" w:rsidP="00BF58F7">
          <w:pPr>
            <w:pStyle w:val="03B8CE0C66CA43B0B55F072402724010"/>
          </w:pPr>
          <w:r w:rsidRPr="00D858FE">
            <w:rPr>
              <w:rStyle w:val="PlaceholderText"/>
            </w:rPr>
            <w:t>Choose an item.</w:t>
          </w:r>
        </w:p>
      </w:docPartBody>
    </w:docPart>
    <w:docPart>
      <w:docPartPr>
        <w:name w:val="6F9BB80AF73E4CCABBAB60673E5FDED5"/>
        <w:category>
          <w:name w:val="General"/>
          <w:gallery w:val="placeholder"/>
        </w:category>
        <w:types>
          <w:type w:val="bbPlcHdr"/>
        </w:types>
        <w:behaviors>
          <w:behavior w:val="content"/>
        </w:behaviors>
        <w:guid w:val="{5302F453-F987-4DAA-A10A-8EAA4D2C6159}"/>
      </w:docPartPr>
      <w:docPartBody>
        <w:p w:rsidR="00295E0C" w:rsidRDefault="00BF58F7" w:rsidP="00BF58F7">
          <w:pPr>
            <w:pStyle w:val="6F9BB80AF73E4CCABBAB60673E5FDED5"/>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BF58F7" w:rsidP="00BF58F7">
          <w:pPr>
            <w:pStyle w:val="EF0E270D053C4BF3A731240AB61AFB87"/>
          </w:pPr>
          <w:r w:rsidRPr="00D858FE">
            <w:rPr>
              <w:rStyle w:val="PlaceholderText"/>
            </w:rPr>
            <w:t>Choose an item.</w:t>
          </w:r>
        </w:p>
      </w:docPartBody>
    </w:docPart>
    <w:docPart>
      <w:docPartPr>
        <w:name w:val="BD3ACD6D103D404C8ED1BFF3441A322B"/>
        <w:category>
          <w:name w:val="General"/>
          <w:gallery w:val="placeholder"/>
        </w:category>
        <w:types>
          <w:type w:val="bbPlcHdr"/>
        </w:types>
        <w:behaviors>
          <w:behavior w:val="content"/>
        </w:behaviors>
        <w:guid w:val="{4856DB8C-99E4-48ED-9D15-DCB723C3FCE4}"/>
      </w:docPartPr>
      <w:docPartBody>
        <w:p w:rsidR="00295E0C" w:rsidRDefault="00BF58F7" w:rsidP="00BF58F7">
          <w:pPr>
            <w:pStyle w:val="BD3ACD6D103D404C8ED1BFF3441A322B"/>
          </w:pPr>
          <w:r w:rsidRPr="00D858FE">
            <w:rPr>
              <w:rStyle w:val="PlaceholderText"/>
            </w:rPr>
            <w:t>Choose an item.</w:t>
          </w:r>
        </w:p>
      </w:docPartBody>
    </w:docPart>
    <w:docPart>
      <w:docPartPr>
        <w:name w:val="F819599630DE4350A1D2529022F7E005"/>
        <w:category>
          <w:name w:val="General"/>
          <w:gallery w:val="placeholder"/>
        </w:category>
        <w:types>
          <w:type w:val="bbPlcHdr"/>
        </w:types>
        <w:behaviors>
          <w:behavior w:val="content"/>
        </w:behaviors>
        <w:guid w:val="{8BAC3B52-0B7F-4DEF-B07D-D31FF7D96DEF}"/>
      </w:docPartPr>
      <w:docPartBody>
        <w:p w:rsidR="00295E0C" w:rsidRDefault="00BF58F7" w:rsidP="00BF58F7">
          <w:pPr>
            <w:pStyle w:val="F819599630DE4350A1D2529022F7E005"/>
          </w:pPr>
          <w:r w:rsidRPr="00D858FE">
            <w:rPr>
              <w:rStyle w:val="PlaceholderText"/>
            </w:rPr>
            <w:t>Choose an item.</w:t>
          </w:r>
        </w:p>
      </w:docPartBody>
    </w:docPart>
    <w:docPart>
      <w:docPartPr>
        <w:name w:val="2D0DB905F6F24C0D880212CAD8AF4B20"/>
        <w:category>
          <w:name w:val="General"/>
          <w:gallery w:val="placeholder"/>
        </w:category>
        <w:types>
          <w:type w:val="bbPlcHdr"/>
        </w:types>
        <w:behaviors>
          <w:behavior w:val="content"/>
        </w:behaviors>
        <w:guid w:val="{67AA677E-6CFE-48DF-ADBF-898001A55BA7}"/>
      </w:docPartPr>
      <w:docPartBody>
        <w:p w:rsidR="00295E0C" w:rsidRDefault="00BF58F7" w:rsidP="00BF58F7">
          <w:pPr>
            <w:pStyle w:val="2D0DB905F6F24C0D880212CAD8AF4B20"/>
          </w:pPr>
          <w:r w:rsidRPr="00D858FE">
            <w:rPr>
              <w:rStyle w:val="PlaceholderText"/>
            </w:rPr>
            <w:t>Choose an item.</w:t>
          </w:r>
        </w:p>
      </w:docPartBody>
    </w:docPart>
    <w:docPart>
      <w:docPartPr>
        <w:name w:val="1BF50A7C5E1B4E1588171018F29A1548"/>
        <w:category>
          <w:name w:val="General"/>
          <w:gallery w:val="placeholder"/>
        </w:category>
        <w:types>
          <w:type w:val="bbPlcHdr"/>
        </w:types>
        <w:behaviors>
          <w:behavior w:val="content"/>
        </w:behaviors>
        <w:guid w:val="{EF24EEB7-B6FC-4FF4-A090-C3ED5E177356}"/>
      </w:docPartPr>
      <w:docPartBody>
        <w:p w:rsidR="00295E0C" w:rsidRDefault="00BF58F7" w:rsidP="00BF58F7">
          <w:pPr>
            <w:pStyle w:val="1BF50A7C5E1B4E1588171018F29A1548"/>
          </w:pPr>
          <w:r w:rsidRPr="00D858FE">
            <w:rPr>
              <w:rStyle w:val="PlaceholderText"/>
            </w:rPr>
            <w:t>Choose an item.</w:t>
          </w:r>
        </w:p>
      </w:docPartBody>
    </w:docPart>
    <w:docPart>
      <w:docPartPr>
        <w:name w:val="974E21E5688441C387872F2BD78DCF84"/>
        <w:category>
          <w:name w:val="General"/>
          <w:gallery w:val="placeholder"/>
        </w:category>
        <w:types>
          <w:type w:val="bbPlcHdr"/>
        </w:types>
        <w:behaviors>
          <w:behavior w:val="content"/>
        </w:behaviors>
        <w:guid w:val="{898FE135-8744-4744-8F9A-77CB551B33DC}"/>
      </w:docPartPr>
      <w:docPartBody>
        <w:p w:rsidR="00295E0C" w:rsidRDefault="00BF58F7" w:rsidP="00BF58F7">
          <w:pPr>
            <w:pStyle w:val="974E21E5688441C387872F2BD78DCF84"/>
          </w:pPr>
          <w:r w:rsidRPr="00D858FE">
            <w:rPr>
              <w:rStyle w:val="PlaceholderText"/>
            </w:rPr>
            <w:t>Choose an item.</w:t>
          </w:r>
        </w:p>
      </w:docPartBody>
    </w:docPart>
    <w:docPart>
      <w:docPartPr>
        <w:name w:val="F9F37D00AFA74CA8B14A2BBDA4A5C3A9"/>
        <w:category>
          <w:name w:val="General"/>
          <w:gallery w:val="placeholder"/>
        </w:category>
        <w:types>
          <w:type w:val="bbPlcHdr"/>
        </w:types>
        <w:behaviors>
          <w:behavior w:val="content"/>
        </w:behaviors>
        <w:guid w:val="{7B121CF4-D135-4366-8A9D-A8B8EA150027}"/>
      </w:docPartPr>
      <w:docPartBody>
        <w:p w:rsidR="00295E0C" w:rsidRDefault="00BF58F7" w:rsidP="00BF58F7">
          <w:pPr>
            <w:pStyle w:val="F9F37D00AFA74CA8B14A2BBDA4A5C3A9"/>
          </w:pPr>
          <w:r w:rsidRPr="00D858FE">
            <w:rPr>
              <w:rStyle w:val="PlaceholderText"/>
            </w:rPr>
            <w:t>Choose an item.</w:t>
          </w:r>
        </w:p>
      </w:docPartBody>
    </w:docPart>
    <w:docPart>
      <w:docPartPr>
        <w:name w:val="4C1ADC405B6843208F8FBD11B52AA62A"/>
        <w:category>
          <w:name w:val="General"/>
          <w:gallery w:val="placeholder"/>
        </w:category>
        <w:types>
          <w:type w:val="bbPlcHdr"/>
        </w:types>
        <w:behaviors>
          <w:behavior w:val="content"/>
        </w:behaviors>
        <w:guid w:val="{C5DFEAD7-C84B-41B3-B0B8-066765CDF526}"/>
      </w:docPartPr>
      <w:docPartBody>
        <w:p w:rsidR="00295E0C" w:rsidRDefault="00BF58F7" w:rsidP="00BF58F7">
          <w:pPr>
            <w:pStyle w:val="4C1ADC405B6843208F8FBD11B52AA62A"/>
          </w:pPr>
          <w:r w:rsidRPr="00D858FE">
            <w:rPr>
              <w:rStyle w:val="PlaceholderText"/>
            </w:rPr>
            <w:t>Choose an item.</w:t>
          </w:r>
        </w:p>
      </w:docPartBody>
    </w:docPart>
    <w:docPart>
      <w:docPartPr>
        <w:name w:val="8F9D0B26AE574A1BBD240B8831CAC257"/>
        <w:category>
          <w:name w:val="General"/>
          <w:gallery w:val="placeholder"/>
        </w:category>
        <w:types>
          <w:type w:val="bbPlcHdr"/>
        </w:types>
        <w:behaviors>
          <w:behavior w:val="content"/>
        </w:behaviors>
        <w:guid w:val="{CFDA4CFE-35CD-49C1-87B8-A2D7BA58211E}"/>
      </w:docPartPr>
      <w:docPartBody>
        <w:p w:rsidR="00295E0C" w:rsidRDefault="00BF58F7" w:rsidP="00BF58F7">
          <w:pPr>
            <w:pStyle w:val="8F9D0B26AE574A1BBD240B8831CAC257"/>
          </w:pPr>
          <w:r w:rsidRPr="00D858FE">
            <w:rPr>
              <w:rStyle w:val="PlaceholderText"/>
            </w:rPr>
            <w:t>Choose an item.</w:t>
          </w:r>
        </w:p>
      </w:docPartBody>
    </w:docPart>
    <w:docPart>
      <w:docPartPr>
        <w:name w:val="DEE7E6A6014C473C87CD023535FC714C"/>
        <w:category>
          <w:name w:val="General"/>
          <w:gallery w:val="placeholder"/>
        </w:category>
        <w:types>
          <w:type w:val="bbPlcHdr"/>
        </w:types>
        <w:behaviors>
          <w:behavior w:val="content"/>
        </w:behaviors>
        <w:guid w:val="{4646E381-9EA5-4839-9767-A2912425FF19}"/>
      </w:docPartPr>
      <w:docPartBody>
        <w:p w:rsidR="00295E0C" w:rsidRDefault="00BF58F7" w:rsidP="00BF58F7">
          <w:pPr>
            <w:pStyle w:val="DEE7E6A6014C473C87CD023535FC714C"/>
          </w:pPr>
          <w:r w:rsidRPr="00D858FE">
            <w:rPr>
              <w:rStyle w:val="PlaceholderText"/>
            </w:rPr>
            <w:t>Choose an item.</w:t>
          </w:r>
        </w:p>
      </w:docPartBody>
    </w:docPart>
    <w:docPart>
      <w:docPartPr>
        <w:name w:val="6AB2C50B75A04AA1AD91EFBAFBD308C9"/>
        <w:category>
          <w:name w:val="General"/>
          <w:gallery w:val="placeholder"/>
        </w:category>
        <w:types>
          <w:type w:val="bbPlcHdr"/>
        </w:types>
        <w:behaviors>
          <w:behavior w:val="content"/>
        </w:behaviors>
        <w:guid w:val="{42553A81-94C7-44AE-93A5-BAB8EE80E8D8}"/>
      </w:docPartPr>
      <w:docPartBody>
        <w:p w:rsidR="00295E0C" w:rsidRDefault="00BF58F7" w:rsidP="00BF58F7">
          <w:pPr>
            <w:pStyle w:val="6AB2C50B75A04AA1AD91EFBAFBD308C9"/>
          </w:pPr>
          <w:r w:rsidRPr="00D858FE">
            <w:rPr>
              <w:rStyle w:val="PlaceholderText"/>
            </w:rPr>
            <w:t>Choose an item.</w:t>
          </w:r>
        </w:p>
      </w:docPartBody>
    </w:docPart>
    <w:docPart>
      <w:docPartPr>
        <w:name w:val="040F0EF36B404E88893C78AC8F2F70A5"/>
        <w:category>
          <w:name w:val="General"/>
          <w:gallery w:val="placeholder"/>
        </w:category>
        <w:types>
          <w:type w:val="bbPlcHdr"/>
        </w:types>
        <w:behaviors>
          <w:behavior w:val="content"/>
        </w:behaviors>
        <w:guid w:val="{9F78294A-6D7E-4323-B9BC-B7BA9DC9C25A}"/>
      </w:docPartPr>
      <w:docPartBody>
        <w:p w:rsidR="00295E0C" w:rsidRDefault="00BF58F7" w:rsidP="00BF58F7">
          <w:pPr>
            <w:pStyle w:val="040F0EF36B404E88893C78AC8F2F70A5"/>
          </w:pPr>
          <w:r w:rsidRPr="00D858FE">
            <w:rPr>
              <w:rStyle w:val="PlaceholderText"/>
            </w:rPr>
            <w:t>Choose an item.</w:t>
          </w:r>
        </w:p>
      </w:docPartBody>
    </w:docPart>
    <w:docPart>
      <w:docPartPr>
        <w:name w:val="DBBE6F371C874B36875B40342B688258"/>
        <w:category>
          <w:name w:val="General"/>
          <w:gallery w:val="placeholder"/>
        </w:category>
        <w:types>
          <w:type w:val="bbPlcHdr"/>
        </w:types>
        <w:behaviors>
          <w:behavior w:val="content"/>
        </w:behaviors>
        <w:guid w:val="{21EF9A38-D040-414A-A17F-DCB00104B59B}"/>
      </w:docPartPr>
      <w:docPartBody>
        <w:p w:rsidR="00295E0C" w:rsidRDefault="00BF58F7" w:rsidP="00BF58F7">
          <w:pPr>
            <w:pStyle w:val="DBBE6F371C874B36875B40342B688258"/>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BF58F7"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Calibri"/>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B1EF3"/>
    <w:rsid w:val="00295E0C"/>
    <w:rsid w:val="003E5DF1"/>
    <w:rsid w:val="00440730"/>
    <w:rsid w:val="00BF58F7"/>
    <w:rsid w:val="00CD419B"/>
    <w:rsid w:val="00D425C4"/>
    <w:rsid w:val="00EA676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F5402488970F42ED84F60CFC4AB307DB">
    <w:name w:val="F5402488970F42ED84F60CFC4AB307DB"/>
    <w:rsid w:val="00BF58F7"/>
  </w:style>
  <w:style w:type="paragraph" w:customStyle="1" w:styleId="C89A94DFFEE0425CBBD08C0631155E56">
    <w:name w:val="C89A94DFFEE0425CBBD08C0631155E56"/>
    <w:rsid w:val="00BF58F7"/>
  </w:style>
  <w:style w:type="paragraph" w:customStyle="1" w:styleId="05464C88AA974B748503D1CEEFDECEBF">
    <w:name w:val="05464C88AA974B748503D1CEEFDECEBF"/>
    <w:rsid w:val="00BF58F7"/>
  </w:style>
  <w:style w:type="paragraph" w:customStyle="1" w:styleId="30B1C248B84743D5AA6812FDBB2A3151">
    <w:name w:val="30B1C248B84743D5AA6812FDBB2A3151"/>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A3A1F3B00F244430B5A21C7691278914">
    <w:name w:val="A3A1F3B00F244430B5A21C7691278914"/>
    <w:rsid w:val="00BF58F7"/>
  </w:style>
  <w:style w:type="paragraph" w:customStyle="1" w:styleId="CB816ECE02F54F73806BE3C3BB463508">
    <w:name w:val="CB816ECE02F54F73806BE3C3BB463508"/>
    <w:rsid w:val="00BF58F7"/>
  </w:style>
  <w:style w:type="paragraph" w:customStyle="1" w:styleId="11B41900549D4B2D9E4F7B6006645E91">
    <w:name w:val="11B41900549D4B2D9E4F7B6006645E91"/>
    <w:rsid w:val="00BF58F7"/>
  </w:style>
  <w:style w:type="paragraph" w:customStyle="1" w:styleId="A7A3017F49C04635A029C2B5076B7722">
    <w:name w:val="A7A3017F49C04635A029C2B5076B7722"/>
    <w:rsid w:val="00BF58F7"/>
  </w:style>
  <w:style w:type="paragraph" w:customStyle="1" w:styleId="13ABD3404CA14FE7996DA209267D5E37">
    <w:name w:val="13ABD3404CA14FE7996DA209267D5E37"/>
    <w:rsid w:val="00BF58F7"/>
  </w:style>
  <w:style w:type="paragraph" w:customStyle="1" w:styleId="A5C8CC2705EA421EA3E7F3A97EF40C4D">
    <w:name w:val="A5C8CC2705EA421EA3E7F3A97EF40C4D"/>
    <w:rsid w:val="00BF58F7"/>
  </w:style>
  <w:style w:type="paragraph" w:customStyle="1" w:styleId="4408FEE9B1424DCEB1BDFFD79D5E74DC">
    <w:name w:val="4408FEE9B1424DCEB1BDFFD79D5E74DC"/>
    <w:rsid w:val="00BF58F7"/>
  </w:style>
  <w:style w:type="paragraph" w:customStyle="1" w:styleId="8A5EF91FC9D44A3298E87AC4E5B2F2F6">
    <w:name w:val="8A5EF91FC9D44A3298E87AC4E5B2F2F6"/>
    <w:rsid w:val="00BF58F7"/>
  </w:style>
  <w:style w:type="paragraph" w:customStyle="1" w:styleId="27F971C1CCD04FAA9794C43FE38257FB">
    <w:name w:val="27F971C1CCD04FAA9794C43FE38257FB"/>
    <w:rsid w:val="00BF58F7"/>
  </w:style>
  <w:style w:type="paragraph" w:customStyle="1" w:styleId="26120369E80848538335BF2D95287E53">
    <w:name w:val="26120369E80848538335BF2D95287E53"/>
    <w:rsid w:val="00BF58F7"/>
  </w:style>
  <w:style w:type="paragraph" w:customStyle="1" w:styleId="D3B118000E9A4382BBF3F3D57961C356">
    <w:name w:val="D3B118000E9A4382BBF3F3D57961C356"/>
    <w:rsid w:val="00BF58F7"/>
  </w:style>
  <w:style w:type="paragraph" w:customStyle="1" w:styleId="9E594CC5F5BC43ACA54425DEECB56B45">
    <w:name w:val="9E594CC5F5BC43ACA54425DEECB56B45"/>
    <w:rsid w:val="00BF58F7"/>
  </w:style>
  <w:style w:type="paragraph" w:customStyle="1" w:styleId="8CD27297CE4F414E814174AF71F90997">
    <w:name w:val="8CD27297CE4F414E814174AF71F90997"/>
    <w:rsid w:val="00BF58F7"/>
  </w:style>
  <w:style w:type="paragraph" w:customStyle="1" w:styleId="6A5912A791EE4CE0989E5F55DB8DE313">
    <w:name w:val="6A5912A791EE4CE0989E5F55DB8DE313"/>
    <w:rsid w:val="00BF58F7"/>
  </w:style>
  <w:style w:type="paragraph" w:customStyle="1" w:styleId="3108B71990014969ABC93387478E9F69">
    <w:name w:val="3108B71990014969ABC93387478E9F69"/>
    <w:rsid w:val="00BF58F7"/>
  </w:style>
  <w:style w:type="paragraph" w:customStyle="1" w:styleId="21A78ACDB7E24A76B15D696F23E1F9B0">
    <w:name w:val="21A78ACDB7E24A76B15D696F23E1F9B0"/>
    <w:rsid w:val="00BF58F7"/>
  </w:style>
  <w:style w:type="paragraph" w:customStyle="1" w:styleId="0AB63A5134CA485A9575AB8A846F0EF7">
    <w:name w:val="0AB63A5134CA485A9575AB8A846F0EF7"/>
    <w:rsid w:val="00BF58F7"/>
  </w:style>
  <w:style w:type="paragraph" w:customStyle="1" w:styleId="8532B9D78BD34E3B95D3FAD1FA831A4F">
    <w:name w:val="8532B9D78BD34E3B95D3FAD1FA831A4F"/>
    <w:rsid w:val="00BF58F7"/>
  </w:style>
  <w:style w:type="paragraph" w:customStyle="1" w:styleId="4D3CFF84B9E742EBAE4541D900D45779">
    <w:name w:val="4D3CFF84B9E742EBAE4541D900D45779"/>
    <w:rsid w:val="00BF58F7"/>
  </w:style>
  <w:style w:type="paragraph" w:customStyle="1" w:styleId="22F669CA3BC04740B78F109914C3D5AE">
    <w:name w:val="22F669CA3BC04740B78F109914C3D5AE"/>
    <w:rsid w:val="00BF58F7"/>
  </w:style>
  <w:style w:type="paragraph" w:customStyle="1" w:styleId="1C66A49AB4C249B8ADC6D29CCD68CB80">
    <w:name w:val="1C66A49AB4C249B8ADC6D29CCD68CB80"/>
    <w:rsid w:val="00BF58F7"/>
  </w:style>
  <w:style w:type="paragraph" w:customStyle="1" w:styleId="8BA650E37A7E4029B2D2AA8665DE98EF">
    <w:name w:val="8BA650E37A7E4029B2D2AA8665DE98EF"/>
    <w:rsid w:val="00BF58F7"/>
  </w:style>
  <w:style w:type="paragraph" w:customStyle="1" w:styleId="1A829CF0B46F49F0B9E66747FC324686">
    <w:name w:val="1A829CF0B46F49F0B9E66747FC324686"/>
    <w:rsid w:val="00BF58F7"/>
  </w:style>
  <w:style w:type="paragraph" w:customStyle="1" w:styleId="AFB06FB21E134B85B17FE8D956F75A6B">
    <w:name w:val="AFB06FB21E134B85B17FE8D956F75A6B"/>
    <w:rsid w:val="00BF58F7"/>
  </w:style>
  <w:style w:type="paragraph" w:customStyle="1" w:styleId="D5340414B4B544AC808E36166179804D">
    <w:name w:val="D5340414B4B544AC808E36166179804D"/>
    <w:rsid w:val="00BF58F7"/>
  </w:style>
  <w:style w:type="paragraph" w:customStyle="1" w:styleId="5465C623C57A4BF69B691B70FBEF42DB">
    <w:name w:val="5465C623C57A4BF69B691B70FBEF42DB"/>
    <w:rsid w:val="00BF58F7"/>
  </w:style>
  <w:style w:type="paragraph" w:customStyle="1" w:styleId="A15873AD7EBD4AF4B09EBD6D7A2E10E1">
    <w:name w:val="A15873AD7EBD4AF4B09EBD6D7A2E10E1"/>
    <w:rsid w:val="00BF58F7"/>
  </w:style>
  <w:style w:type="paragraph" w:customStyle="1" w:styleId="03B8CE0C66CA43B0B55F072402724010">
    <w:name w:val="03B8CE0C66CA43B0B55F072402724010"/>
    <w:rsid w:val="00BF58F7"/>
  </w:style>
  <w:style w:type="paragraph" w:customStyle="1" w:styleId="6F9BB80AF73E4CCABBAB60673E5FDED5">
    <w:name w:val="6F9BB80AF73E4CCABBAB60673E5FDED5"/>
    <w:rsid w:val="00BF58F7"/>
  </w:style>
  <w:style w:type="paragraph" w:customStyle="1" w:styleId="EF0E270D053C4BF3A731240AB61AFB87">
    <w:name w:val="EF0E270D053C4BF3A731240AB61AFB87"/>
    <w:rsid w:val="00BF58F7"/>
  </w:style>
  <w:style w:type="paragraph" w:customStyle="1" w:styleId="BD3ACD6D103D404C8ED1BFF3441A322B">
    <w:name w:val="BD3ACD6D103D404C8ED1BFF3441A322B"/>
    <w:rsid w:val="00BF58F7"/>
  </w:style>
  <w:style w:type="paragraph" w:customStyle="1" w:styleId="F819599630DE4350A1D2529022F7E005">
    <w:name w:val="F819599630DE4350A1D2529022F7E005"/>
    <w:rsid w:val="00BF58F7"/>
  </w:style>
  <w:style w:type="paragraph" w:customStyle="1" w:styleId="2D0DB905F6F24C0D880212CAD8AF4B20">
    <w:name w:val="2D0DB905F6F24C0D880212CAD8AF4B20"/>
    <w:rsid w:val="00BF58F7"/>
  </w:style>
  <w:style w:type="paragraph" w:customStyle="1" w:styleId="1BF50A7C5E1B4E1588171018F29A1548">
    <w:name w:val="1BF50A7C5E1B4E1588171018F29A1548"/>
    <w:rsid w:val="00BF58F7"/>
  </w:style>
  <w:style w:type="paragraph" w:customStyle="1" w:styleId="974E21E5688441C387872F2BD78DCF84">
    <w:name w:val="974E21E5688441C387872F2BD78DCF84"/>
    <w:rsid w:val="00BF58F7"/>
  </w:style>
  <w:style w:type="paragraph" w:customStyle="1" w:styleId="F9F37D00AFA74CA8B14A2BBDA4A5C3A9">
    <w:name w:val="F9F37D00AFA74CA8B14A2BBDA4A5C3A9"/>
    <w:rsid w:val="00BF58F7"/>
  </w:style>
  <w:style w:type="paragraph" w:customStyle="1" w:styleId="4C1ADC405B6843208F8FBD11B52AA62A">
    <w:name w:val="4C1ADC405B6843208F8FBD11B52AA62A"/>
    <w:rsid w:val="00BF58F7"/>
  </w:style>
  <w:style w:type="paragraph" w:customStyle="1" w:styleId="8F9D0B26AE574A1BBD240B8831CAC257">
    <w:name w:val="8F9D0B26AE574A1BBD240B8831CAC257"/>
    <w:rsid w:val="00BF58F7"/>
  </w:style>
  <w:style w:type="paragraph" w:customStyle="1" w:styleId="DEE7E6A6014C473C87CD023535FC714C">
    <w:name w:val="DEE7E6A6014C473C87CD023535FC714C"/>
    <w:rsid w:val="00BF58F7"/>
  </w:style>
  <w:style w:type="paragraph" w:customStyle="1" w:styleId="6AB2C50B75A04AA1AD91EFBAFBD308C9">
    <w:name w:val="6AB2C50B75A04AA1AD91EFBAFBD308C9"/>
    <w:rsid w:val="00BF58F7"/>
  </w:style>
  <w:style w:type="paragraph" w:customStyle="1" w:styleId="040F0EF36B404E88893C78AC8F2F70A5">
    <w:name w:val="040F0EF36B404E88893C78AC8F2F70A5"/>
    <w:rsid w:val="00BF58F7"/>
  </w:style>
  <w:style w:type="paragraph" w:customStyle="1" w:styleId="DBBE6F371C874B36875B40342B688258">
    <w:name w:val="DBBE6F371C874B36875B40342B688258"/>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IRT Greenwell Gardens</Home>
    <Signed xmlns="a8338b6e-77a6-4851-82b6-98166143ffdd" xsi:nil="true"/>
    <Uploaded xmlns="a8338b6e-77a6-4851-82b6-98166143ffdd">true</Uploaded>
    <Management_x0020_Company xmlns="a8338b6e-77a6-4851-82b6-98166143ffdd" xsi:nil="true"/>
    <Doc_x0020_Date xmlns="a8338b6e-77a6-4851-82b6-98166143ffdd">2022-12-14T02:31:54+00:00</Doc_x0020_Date>
    <CSI_x0020_ID xmlns="a8338b6e-77a6-4851-82b6-98166143ffdd" xsi:nil="true"/>
    <Case_x0020_ID xmlns="a8338b6e-77a6-4851-82b6-98166143ffdd" xsi:nil="true"/>
    <Approved_x0020_Provider_x0020_ID xmlns="a8338b6e-77a6-4851-82b6-98166143ffdd" xsi:nil="true"/>
    <Location xmlns="a8338b6e-77a6-4851-82b6-98166143ffdd" xsi:nil="true"/>
    <Home_x0020_ID xmlns="a8338b6e-77a6-4851-82b6-98166143ffdd">984599AB-7CF4-DC11-AD41-005056922186</Home_x0020_ID>
    <State xmlns="a8338b6e-77a6-4851-82b6-98166143ffdd" xsi:nil="true"/>
    <Doc_x0020_Sent_Received_x0020_Date xmlns="a8338b6e-77a6-4851-82b6-98166143ffdd">2022-12-14T00:00:00+00:00</Doc_x0020_Sent_Received_x0020_Date>
    <Activity_x0020_ID xmlns="a8338b6e-77a6-4851-82b6-98166143ffdd">61444717-01A7-EB11-9637-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2.xml><?xml version="1.0" encoding="utf-8"?>
<ds:datastoreItem xmlns:ds="http://schemas.openxmlformats.org/officeDocument/2006/customXml" ds:itemID="{B59A9CC4-5635-4B9D-AA95-80D5A20743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9609DE4-17DE-48C1-A70E-76375A750734}">
  <ds:schemaRefs>
    <ds:schemaRef ds:uri="http://purl.org/dc/elements/1.1/"/>
    <ds:schemaRef ds:uri="http://schemas.microsoft.com/office/2006/metadata/properties"/>
    <ds:schemaRef ds:uri="http://purl.org/dc/dcmitype/"/>
    <ds:schemaRef ds:uri="a8338b6e-77a6-4851-82b6-98166143ffdd"/>
    <ds:schemaRef ds:uri="http://schemas.microsoft.com/office/2006/documentManagement/types"/>
    <ds:schemaRef ds:uri="http://schemas.openxmlformats.org/package/2006/metadata/core-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539</Words>
  <Characters>25877</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30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Alice Taylor-Brown</cp:lastModifiedBy>
  <cp:revision>3</cp:revision>
  <dcterms:created xsi:type="dcterms:W3CDTF">2022-12-14T22:56:00Z</dcterms:created>
  <dcterms:modified xsi:type="dcterms:W3CDTF">2022-12-14T22:5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